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FA2FAB" w14:textId="04E6C642" w:rsidR="007C17B6" w:rsidRDefault="00EF36F6" w:rsidP="007C17B6">
      <w:pPr>
        <w:shd w:val="clear" w:color="auto" w:fill="0F243E" w:themeFill="text2" w:themeFillShade="80"/>
        <w:spacing w:after="0" w:line="240" w:lineRule="auto"/>
        <w:ind w:firstLine="720"/>
        <w:rPr>
          <w:rFonts w:asciiTheme="majorHAnsi" w:hAnsiTheme="majorHAnsi" w:cs="Tahoma"/>
          <w:b/>
          <w:sz w:val="52"/>
          <w:szCs w:val="24"/>
        </w:rPr>
      </w:pPr>
      <w:r>
        <w:rPr>
          <w:rFonts w:asciiTheme="majorHAnsi" w:hAnsiTheme="majorHAnsi" w:cs="Tahoma"/>
          <w:b/>
          <w:sz w:val="52"/>
          <w:szCs w:val="24"/>
        </w:rPr>
        <w:t xml:space="preserve">              </w:t>
      </w:r>
      <w:r w:rsidR="00BF3B32">
        <w:rPr>
          <w:rFonts w:asciiTheme="majorHAnsi" w:hAnsiTheme="majorHAnsi" w:cs="Tahoma"/>
          <w:b/>
          <w:sz w:val="52"/>
          <w:szCs w:val="24"/>
        </w:rPr>
        <w:t xml:space="preserve">  </w:t>
      </w:r>
      <w:r w:rsidR="00AC0306">
        <w:rPr>
          <w:rFonts w:asciiTheme="majorHAnsi" w:hAnsiTheme="majorHAnsi" w:cs="Tahoma"/>
          <w:b/>
          <w:sz w:val="52"/>
          <w:szCs w:val="24"/>
        </w:rPr>
        <w:t>ADITI SRIVASTAVA</w:t>
      </w:r>
    </w:p>
    <w:p w14:paraId="747D3A91" w14:textId="3F700C93" w:rsidR="00EF36F6" w:rsidRPr="004A3F8C" w:rsidRDefault="007C17B6" w:rsidP="007C17B6">
      <w:pPr>
        <w:shd w:val="clear" w:color="auto" w:fill="0F243E" w:themeFill="text2" w:themeFillShade="80"/>
        <w:spacing w:after="0" w:line="240" w:lineRule="auto"/>
        <w:ind w:firstLine="720"/>
        <w:rPr>
          <w:rFonts w:asciiTheme="majorHAnsi" w:hAnsiTheme="majorHAnsi" w:cs="Tahoma"/>
          <w:b/>
          <w:color w:val="FFFFFF" w:themeColor="background1"/>
          <w:sz w:val="52"/>
          <w:szCs w:val="24"/>
        </w:rPr>
      </w:pPr>
      <w:r w:rsidRPr="004A3F8C">
        <w:rPr>
          <w:rFonts w:asciiTheme="majorHAnsi" w:hAnsiTheme="majorHAnsi" w:cs="Tahoma"/>
          <w:b/>
          <w:color w:val="FFFFFF" w:themeColor="background1"/>
          <w:sz w:val="52"/>
          <w:szCs w:val="24"/>
        </w:rPr>
        <w:t xml:space="preserve">               </w:t>
      </w:r>
      <w:r w:rsidR="00BF3B32">
        <w:rPr>
          <w:rFonts w:asciiTheme="majorHAnsi" w:hAnsiTheme="majorHAnsi" w:cs="Tahoma"/>
          <w:b/>
          <w:color w:val="FFFFFF" w:themeColor="background1"/>
          <w:sz w:val="52"/>
          <w:szCs w:val="24"/>
        </w:rPr>
        <w:t xml:space="preserve">  </w:t>
      </w:r>
      <w:r w:rsidRPr="004A3F8C">
        <w:rPr>
          <w:rFonts w:asciiTheme="majorHAnsi" w:hAnsiTheme="majorHAnsi" w:cs="Tahoma"/>
          <w:b/>
          <w:color w:val="FFFFFF" w:themeColor="background1"/>
          <w:sz w:val="52"/>
          <w:szCs w:val="24"/>
        </w:rPr>
        <w:t xml:space="preserve"> </w:t>
      </w:r>
      <w:hyperlink r:id="rId8" w:history="1">
        <w:r w:rsidR="004A3F8C" w:rsidRPr="004A3F8C">
          <w:rPr>
            <w:rStyle w:val="Hyperlink"/>
            <w:rFonts w:asciiTheme="majorHAnsi" w:hAnsiTheme="majorHAnsi"/>
            <w:b/>
            <w:noProof/>
            <w:color w:val="FFFFFF" w:themeColor="background1"/>
            <w:sz w:val="20"/>
          </w:rPr>
          <w:t>adisri1798@gmail.com</w:t>
        </w:r>
      </w:hyperlink>
      <w:r w:rsidR="00AC0306" w:rsidRPr="004A3F8C">
        <w:rPr>
          <w:rFonts w:asciiTheme="majorHAnsi" w:hAnsiTheme="majorHAnsi"/>
          <w:b/>
          <w:noProof/>
          <w:color w:val="FFFFFF" w:themeColor="background1"/>
          <w:sz w:val="20"/>
        </w:rPr>
        <w:t xml:space="preserve"> </w:t>
      </w:r>
      <w:r w:rsidR="00C24EDA" w:rsidRPr="004A3F8C">
        <w:rPr>
          <w:rFonts w:asciiTheme="majorHAnsi" w:hAnsiTheme="majorHAnsi"/>
          <w:b/>
          <w:noProof/>
          <w:color w:val="FFFFFF" w:themeColor="background1"/>
          <w:sz w:val="20"/>
        </w:rPr>
        <w:t xml:space="preserve">| </w:t>
      </w:r>
      <w:r w:rsidR="00013CBF" w:rsidRPr="004A3F8C">
        <w:rPr>
          <w:rFonts w:asciiTheme="majorHAnsi" w:hAnsiTheme="majorHAnsi"/>
          <w:b/>
          <w:noProof/>
          <w:color w:val="FFFFFF" w:themeColor="background1"/>
          <w:sz w:val="20"/>
        </w:rPr>
        <w:t>Greater No</w:t>
      </w:r>
      <w:r w:rsidR="004A3F8C">
        <w:rPr>
          <w:rFonts w:asciiTheme="majorHAnsi" w:hAnsiTheme="majorHAnsi"/>
          <w:b/>
          <w:noProof/>
          <w:color w:val="FFFFFF" w:themeColor="background1"/>
          <w:sz w:val="20"/>
        </w:rPr>
        <w:t>i</w:t>
      </w:r>
      <w:r w:rsidR="00013CBF" w:rsidRPr="004A3F8C">
        <w:rPr>
          <w:rFonts w:asciiTheme="majorHAnsi" w:hAnsiTheme="majorHAnsi"/>
          <w:b/>
          <w:noProof/>
          <w:color w:val="FFFFFF" w:themeColor="background1"/>
          <w:sz w:val="20"/>
        </w:rPr>
        <w:t xml:space="preserve">da, </w:t>
      </w:r>
      <w:r w:rsidR="0055113F" w:rsidRPr="004A3F8C">
        <w:rPr>
          <w:rFonts w:asciiTheme="majorHAnsi" w:hAnsiTheme="majorHAnsi"/>
          <w:b/>
          <w:noProof/>
          <w:color w:val="FFFFFF" w:themeColor="background1"/>
          <w:sz w:val="20"/>
        </w:rPr>
        <w:t>U.P.</w:t>
      </w:r>
    </w:p>
    <w:p w14:paraId="4BC0E5C3" w14:textId="125D9FC6" w:rsidR="00C820A3" w:rsidRDefault="00C820A3" w:rsidP="00E83886">
      <w:pPr>
        <w:shd w:val="clear" w:color="auto" w:fill="FDE9D9" w:themeFill="accent6" w:themeFillTint="33"/>
        <w:spacing w:after="0" w:line="240" w:lineRule="auto"/>
        <w:contextualSpacing/>
        <w:jc w:val="center"/>
        <w:rPr>
          <w:rFonts w:asciiTheme="majorHAnsi" w:hAnsiTheme="majorHAnsi" w:cs="Tahoma"/>
          <w:b/>
          <w:iCs/>
          <w:sz w:val="22"/>
          <w:szCs w:val="20"/>
        </w:rPr>
      </w:pPr>
    </w:p>
    <w:p w14:paraId="6E4387C4" w14:textId="57E523BF" w:rsidR="00E13335" w:rsidRPr="004A3F8C" w:rsidRDefault="004A3F8C" w:rsidP="00832442">
      <w:pPr>
        <w:pBdr>
          <w:bottom w:val="single" w:sz="12" w:space="1" w:color="auto"/>
        </w:pBdr>
        <w:spacing w:before="100" w:after="200" w:line="240" w:lineRule="auto"/>
        <w:contextualSpacing/>
        <w:jc w:val="center"/>
        <w:rPr>
          <w:rFonts w:asciiTheme="majorHAnsi" w:hAnsiTheme="majorHAnsi" w:cs="Tahoma"/>
          <w:b/>
          <w:iCs/>
          <w:sz w:val="22"/>
        </w:rPr>
      </w:pPr>
      <w:r w:rsidRPr="004A3F8C">
        <w:rPr>
          <w:rFonts w:asciiTheme="majorHAnsi" w:eastAsia="Times New Roman" w:hAnsiTheme="majorHAnsi" w:cstheme="minorHAnsi"/>
          <w:b/>
          <w:iCs/>
          <w:sz w:val="22"/>
        </w:rPr>
        <w:t>Education</w:t>
      </w:r>
    </w:p>
    <w:tbl>
      <w:tblPr>
        <w:tblW w:w="11191" w:type="dxa"/>
        <w:tblLook w:val="04A0" w:firstRow="1" w:lastRow="0" w:firstColumn="1" w:lastColumn="0" w:noHBand="0" w:noVBand="1"/>
      </w:tblPr>
      <w:tblGrid>
        <w:gridCol w:w="4111"/>
        <w:gridCol w:w="4253"/>
        <w:gridCol w:w="2827"/>
      </w:tblGrid>
      <w:tr w:rsidR="005F47E4" w:rsidRPr="001D55E1" w14:paraId="6C1989AF" w14:textId="77777777" w:rsidTr="00085538">
        <w:trPr>
          <w:trHeight w:val="320"/>
        </w:trPr>
        <w:tc>
          <w:tcPr>
            <w:tcW w:w="4111" w:type="dxa"/>
          </w:tcPr>
          <w:p w14:paraId="156625FF" w14:textId="77777777" w:rsidR="006621F8" w:rsidRDefault="00F41FFD" w:rsidP="004A3F8C">
            <w:pPr>
              <w:spacing w:after="0" w:line="240" w:lineRule="auto"/>
              <w:rPr>
                <w:rFonts w:asciiTheme="majorHAnsi" w:eastAsia="Times New Roman" w:hAnsiTheme="majorHAnsi" w:cstheme="minorHAnsi"/>
                <w:bCs/>
                <w:iCs/>
                <w:sz w:val="20"/>
                <w:szCs w:val="20"/>
              </w:rPr>
            </w:pPr>
            <w:r>
              <w:rPr>
                <w:rFonts w:asciiTheme="majorHAnsi" w:eastAsia="Times New Roman" w:hAnsiTheme="majorHAnsi" w:cstheme="minorHAnsi"/>
                <w:bCs/>
                <w:iCs/>
                <w:sz w:val="20"/>
                <w:szCs w:val="20"/>
              </w:rPr>
              <w:t>University of Chester, Chester, UK</w:t>
            </w:r>
          </w:p>
          <w:p w14:paraId="53224B1C" w14:textId="77777777" w:rsidR="004D02AB" w:rsidRDefault="00F41FFD" w:rsidP="004A3F8C">
            <w:pPr>
              <w:spacing w:after="0" w:line="240" w:lineRule="auto"/>
              <w:rPr>
                <w:rFonts w:asciiTheme="majorHAnsi" w:eastAsia="Times New Roman" w:hAnsiTheme="majorHAnsi" w:cstheme="minorHAnsi"/>
                <w:bCs/>
                <w:iCs/>
                <w:sz w:val="20"/>
                <w:szCs w:val="20"/>
              </w:rPr>
            </w:pPr>
            <w:r>
              <w:rPr>
                <w:rFonts w:asciiTheme="majorHAnsi" w:eastAsia="Times New Roman" w:hAnsiTheme="majorHAnsi" w:cstheme="minorHAnsi"/>
                <w:bCs/>
                <w:iCs/>
                <w:sz w:val="20"/>
                <w:szCs w:val="20"/>
              </w:rPr>
              <w:t>(Master in food Science)</w:t>
            </w:r>
          </w:p>
          <w:p w14:paraId="05695739" w14:textId="77777777" w:rsidR="006621F8" w:rsidRDefault="006621F8" w:rsidP="004A3F8C">
            <w:pPr>
              <w:spacing w:after="0" w:line="240" w:lineRule="auto"/>
              <w:rPr>
                <w:rFonts w:asciiTheme="majorHAnsi" w:eastAsia="Times New Roman" w:hAnsiTheme="majorHAnsi" w:cstheme="minorHAnsi"/>
                <w:bCs/>
                <w:iCs/>
                <w:sz w:val="20"/>
                <w:szCs w:val="20"/>
              </w:rPr>
            </w:pPr>
          </w:p>
          <w:p w14:paraId="34C3E998" w14:textId="77777777" w:rsidR="0057744E" w:rsidRDefault="006621F8" w:rsidP="004A3F8C">
            <w:pPr>
              <w:spacing w:after="0" w:line="240" w:lineRule="auto"/>
              <w:rPr>
                <w:rFonts w:asciiTheme="majorHAnsi" w:eastAsia="Times New Roman" w:hAnsiTheme="majorHAnsi" w:cstheme="minorHAnsi"/>
                <w:bCs/>
                <w:iCs/>
                <w:sz w:val="20"/>
                <w:szCs w:val="20"/>
              </w:rPr>
            </w:pPr>
            <w:proofErr w:type="spellStart"/>
            <w:r>
              <w:rPr>
                <w:rFonts w:asciiTheme="majorHAnsi" w:eastAsia="Times New Roman" w:hAnsiTheme="majorHAnsi" w:cstheme="minorHAnsi"/>
                <w:bCs/>
                <w:iCs/>
                <w:sz w:val="20"/>
                <w:szCs w:val="20"/>
              </w:rPr>
              <w:t>Dayalbagh</w:t>
            </w:r>
            <w:proofErr w:type="spellEnd"/>
            <w:r>
              <w:rPr>
                <w:rFonts w:asciiTheme="majorHAnsi" w:eastAsia="Times New Roman" w:hAnsiTheme="majorHAnsi" w:cstheme="minorHAnsi"/>
                <w:bCs/>
                <w:iCs/>
                <w:sz w:val="20"/>
                <w:szCs w:val="20"/>
              </w:rPr>
              <w:t xml:space="preserve"> </w:t>
            </w:r>
            <w:r w:rsidR="0057744E">
              <w:rPr>
                <w:rFonts w:asciiTheme="majorHAnsi" w:eastAsia="Times New Roman" w:hAnsiTheme="majorHAnsi" w:cstheme="minorHAnsi"/>
                <w:bCs/>
                <w:iCs/>
                <w:sz w:val="20"/>
                <w:szCs w:val="20"/>
              </w:rPr>
              <w:t>Educational Institute</w:t>
            </w:r>
          </w:p>
          <w:p w14:paraId="39CB39FE" w14:textId="488F1921" w:rsidR="0057744E" w:rsidRPr="004A3F8C" w:rsidRDefault="0057744E" w:rsidP="004A3F8C">
            <w:pPr>
              <w:spacing w:after="0" w:line="240" w:lineRule="auto"/>
              <w:rPr>
                <w:rFonts w:asciiTheme="majorHAnsi" w:eastAsia="Times New Roman" w:hAnsiTheme="majorHAnsi" w:cstheme="minorHAnsi"/>
                <w:bCs/>
                <w:iCs/>
                <w:sz w:val="20"/>
                <w:szCs w:val="20"/>
              </w:rPr>
            </w:pPr>
            <w:r>
              <w:rPr>
                <w:rFonts w:asciiTheme="majorHAnsi" w:eastAsia="Times New Roman" w:hAnsiTheme="majorHAnsi" w:cstheme="minorHAnsi"/>
                <w:bCs/>
                <w:iCs/>
                <w:sz w:val="20"/>
                <w:szCs w:val="20"/>
              </w:rPr>
              <w:t>(B Voc. Food Processing)</w:t>
            </w:r>
          </w:p>
        </w:tc>
        <w:tc>
          <w:tcPr>
            <w:tcW w:w="4253" w:type="dxa"/>
          </w:tcPr>
          <w:p w14:paraId="2D815120" w14:textId="2F46D924" w:rsidR="00A978D8" w:rsidRPr="004A3F8C" w:rsidRDefault="006621F8" w:rsidP="004A3F8C">
            <w:pPr>
              <w:spacing w:after="100" w:line="240" w:lineRule="auto"/>
              <w:rPr>
                <w:rFonts w:asciiTheme="majorHAnsi" w:eastAsia="Times New Roman" w:hAnsiTheme="majorHAnsi" w:cstheme="minorHAnsi"/>
                <w:bCs/>
                <w:iCs/>
                <w:sz w:val="20"/>
                <w:szCs w:val="20"/>
              </w:rPr>
            </w:pPr>
            <w:r>
              <w:rPr>
                <w:rFonts w:asciiTheme="majorHAnsi" w:eastAsia="Times New Roman" w:hAnsiTheme="majorHAnsi" w:cstheme="minorHAnsi"/>
                <w:bCs/>
                <w:iCs/>
                <w:sz w:val="20"/>
                <w:szCs w:val="20"/>
              </w:rPr>
              <w:t>October 2022-August 2023</w:t>
            </w:r>
          </w:p>
          <w:p w14:paraId="6D639D4E" w14:textId="52F7E6F8" w:rsidR="00763084" w:rsidRPr="00326429" w:rsidRDefault="00763084" w:rsidP="004A3F8C">
            <w:pPr>
              <w:spacing w:after="100" w:line="240" w:lineRule="auto"/>
              <w:rPr>
                <w:rFonts w:asciiTheme="majorHAnsi" w:eastAsia="Times New Roman" w:hAnsiTheme="majorHAnsi" w:cstheme="minorHAnsi"/>
                <w:bCs/>
                <w:iCs/>
                <w:sz w:val="20"/>
                <w:szCs w:val="20"/>
              </w:rPr>
            </w:pPr>
          </w:p>
          <w:p w14:paraId="2196AC94" w14:textId="107373B3" w:rsidR="00757027" w:rsidRPr="00273624" w:rsidRDefault="0057744E" w:rsidP="00273624">
            <w:pPr>
              <w:spacing w:after="0" w:line="240" w:lineRule="auto"/>
              <w:jc w:val="both"/>
              <w:rPr>
                <w:rFonts w:asciiTheme="majorHAnsi" w:eastAsia="Calibri" w:hAnsiTheme="majorHAnsi" w:cs="Times New Roman"/>
                <w:sz w:val="20"/>
                <w:szCs w:val="19"/>
              </w:rPr>
            </w:pPr>
            <w:r w:rsidRPr="00273624">
              <w:rPr>
                <w:rFonts w:asciiTheme="majorHAnsi" w:eastAsia="Calibri" w:hAnsiTheme="majorHAnsi" w:cs="Times New Roman"/>
                <w:sz w:val="20"/>
                <w:szCs w:val="19"/>
              </w:rPr>
              <w:t xml:space="preserve">July 2016-August2019            </w:t>
            </w:r>
            <w:r w:rsidR="00273624" w:rsidRPr="00273624">
              <w:rPr>
                <w:rFonts w:asciiTheme="majorHAnsi" w:eastAsia="Calibri" w:hAnsiTheme="majorHAnsi" w:cs="Times New Roman"/>
                <w:sz w:val="20"/>
                <w:szCs w:val="19"/>
              </w:rPr>
              <w:t xml:space="preserve">              </w:t>
            </w:r>
          </w:p>
        </w:tc>
        <w:tc>
          <w:tcPr>
            <w:tcW w:w="2827" w:type="dxa"/>
          </w:tcPr>
          <w:p w14:paraId="5D357ABF" w14:textId="77777777" w:rsidR="006621F8" w:rsidRDefault="006621F8" w:rsidP="004A3F8C">
            <w:pPr>
              <w:spacing w:after="100" w:line="240" w:lineRule="auto"/>
              <w:rPr>
                <w:rFonts w:asciiTheme="majorHAnsi" w:eastAsia="Times New Roman" w:hAnsiTheme="majorHAnsi" w:cstheme="minorHAnsi"/>
                <w:bCs/>
                <w:iCs/>
                <w:sz w:val="20"/>
                <w:szCs w:val="20"/>
              </w:rPr>
            </w:pPr>
            <w:r>
              <w:rPr>
                <w:rFonts w:asciiTheme="majorHAnsi" w:eastAsia="Times New Roman" w:hAnsiTheme="majorHAnsi" w:cstheme="minorHAnsi"/>
                <w:bCs/>
                <w:iCs/>
                <w:sz w:val="20"/>
                <w:szCs w:val="20"/>
              </w:rPr>
              <w:t>Score- Merit</w:t>
            </w:r>
          </w:p>
          <w:p w14:paraId="5E490C0F" w14:textId="77777777" w:rsidR="0057744E" w:rsidRDefault="0057744E" w:rsidP="004A3F8C">
            <w:pPr>
              <w:spacing w:after="100" w:line="240" w:lineRule="auto"/>
              <w:rPr>
                <w:rFonts w:asciiTheme="majorHAnsi" w:eastAsia="Times New Roman" w:hAnsiTheme="majorHAnsi" w:cstheme="minorHAnsi"/>
                <w:bCs/>
                <w:iCs/>
                <w:sz w:val="20"/>
                <w:szCs w:val="20"/>
              </w:rPr>
            </w:pPr>
          </w:p>
          <w:p w14:paraId="6D2A658B" w14:textId="77777777" w:rsidR="00273624" w:rsidRDefault="00273624" w:rsidP="004A3F8C">
            <w:pPr>
              <w:spacing w:after="100" w:line="240" w:lineRule="auto"/>
              <w:rPr>
                <w:rFonts w:asciiTheme="majorHAnsi" w:eastAsia="Times New Roman" w:hAnsiTheme="majorHAnsi" w:cstheme="minorHAnsi"/>
                <w:bCs/>
                <w:iCs/>
                <w:sz w:val="20"/>
                <w:szCs w:val="20"/>
              </w:rPr>
            </w:pPr>
            <w:r>
              <w:rPr>
                <w:rFonts w:asciiTheme="majorHAnsi" w:eastAsia="Times New Roman" w:hAnsiTheme="majorHAnsi" w:cstheme="minorHAnsi"/>
                <w:bCs/>
                <w:iCs/>
                <w:sz w:val="20"/>
                <w:szCs w:val="20"/>
              </w:rPr>
              <w:t>CGPA 7.5</w:t>
            </w:r>
          </w:p>
          <w:p w14:paraId="232F63EF" w14:textId="359340D1" w:rsidR="00B06FCE" w:rsidRPr="004A3F8C" w:rsidRDefault="006621F8" w:rsidP="004A3F8C">
            <w:pPr>
              <w:spacing w:after="100" w:line="240" w:lineRule="auto"/>
              <w:rPr>
                <w:rFonts w:asciiTheme="majorHAnsi" w:eastAsia="Times New Roman" w:hAnsiTheme="majorHAnsi" w:cstheme="minorHAnsi"/>
                <w:bCs/>
                <w:iCs/>
                <w:sz w:val="20"/>
                <w:szCs w:val="20"/>
              </w:rPr>
            </w:pPr>
            <w:r>
              <w:rPr>
                <w:rFonts w:asciiTheme="majorHAnsi" w:eastAsia="Times New Roman" w:hAnsiTheme="majorHAnsi" w:cstheme="minorHAnsi"/>
                <w:bCs/>
                <w:iCs/>
                <w:sz w:val="20"/>
                <w:szCs w:val="20"/>
              </w:rPr>
              <w:t xml:space="preserve"> </w:t>
            </w:r>
          </w:p>
        </w:tc>
      </w:tr>
      <w:tr w:rsidR="00F41FFD" w:rsidRPr="001D55E1" w14:paraId="0FF58F53" w14:textId="77777777" w:rsidTr="00085538">
        <w:trPr>
          <w:trHeight w:val="320"/>
        </w:trPr>
        <w:tc>
          <w:tcPr>
            <w:tcW w:w="4111" w:type="dxa"/>
          </w:tcPr>
          <w:p w14:paraId="6364070A" w14:textId="3E6D1FB9" w:rsidR="00F41FFD" w:rsidRDefault="00273624" w:rsidP="004A3F8C">
            <w:pPr>
              <w:spacing w:after="0" w:line="240" w:lineRule="auto"/>
              <w:rPr>
                <w:rFonts w:asciiTheme="majorHAnsi" w:eastAsia="Times New Roman" w:hAnsiTheme="majorHAnsi" w:cstheme="minorHAnsi"/>
                <w:bCs/>
                <w:iCs/>
                <w:sz w:val="20"/>
                <w:szCs w:val="20"/>
              </w:rPr>
            </w:pPr>
            <w:r>
              <w:rPr>
                <w:rFonts w:asciiTheme="majorHAnsi" w:eastAsia="Times New Roman" w:hAnsiTheme="majorHAnsi" w:cstheme="minorHAnsi"/>
                <w:bCs/>
                <w:iCs/>
                <w:sz w:val="20"/>
                <w:szCs w:val="20"/>
              </w:rPr>
              <w:t>AIHTM, New Delhi (Diploma in Bakery and Confectionery)</w:t>
            </w:r>
          </w:p>
        </w:tc>
        <w:tc>
          <w:tcPr>
            <w:tcW w:w="4253" w:type="dxa"/>
          </w:tcPr>
          <w:p w14:paraId="0F6EEDC4" w14:textId="53E01C41" w:rsidR="00F41FFD" w:rsidRPr="004A3F8C" w:rsidRDefault="00273624" w:rsidP="004A3F8C">
            <w:pPr>
              <w:spacing w:after="100" w:line="240" w:lineRule="auto"/>
              <w:rPr>
                <w:rFonts w:asciiTheme="majorHAnsi" w:eastAsia="Times New Roman" w:hAnsiTheme="majorHAnsi" w:cstheme="minorHAnsi"/>
                <w:bCs/>
                <w:iCs/>
                <w:sz w:val="20"/>
                <w:szCs w:val="20"/>
              </w:rPr>
            </w:pPr>
            <w:r>
              <w:rPr>
                <w:rFonts w:asciiTheme="majorHAnsi" w:eastAsia="Times New Roman" w:hAnsiTheme="majorHAnsi" w:cstheme="minorHAnsi"/>
                <w:bCs/>
                <w:iCs/>
                <w:sz w:val="20"/>
                <w:szCs w:val="20"/>
              </w:rPr>
              <w:t>February 2020-</w:t>
            </w:r>
            <w:r w:rsidR="008B6335">
              <w:rPr>
                <w:rFonts w:asciiTheme="majorHAnsi" w:eastAsia="Times New Roman" w:hAnsiTheme="majorHAnsi" w:cstheme="minorHAnsi"/>
                <w:bCs/>
                <w:iCs/>
                <w:sz w:val="20"/>
                <w:szCs w:val="20"/>
              </w:rPr>
              <w:t>Maech 2021</w:t>
            </w:r>
            <w:r>
              <w:rPr>
                <w:rFonts w:asciiTheme="majorHAnsi" w:eastAsia="Times New Roman" w:hAnsiTheme="majorHAnsi" w:cstheme="minorHAnsi"/>
                <w:bCs/>
                <w:iCs/>
                <w:sz w:val="20"/>
                <w:szCs w:val="20"/>
              </w:rPr>
              <w:br/>
            </w:r>
          </w:p>
        </w:tc>
        <w:tc>
          <w:tcPr>
            <w:tcW w:w="2827" w:type="dxa"/>
          </w:tcPr>
          <w:p w14:paraId="2DA43798" w14:textId="7C0461D5" w:rsidR="00F41FFD" w:rsidRPr="004A3F8C" w:rsidRDefault="008B6335" w:rsidP="004A3F8C">
            <w:pPr>
              <w:spacing w:after="100" w:line="240" w:lineRule="auto"/>
              <w:rPr>
                <w:rFonts w:asciiTheme="majorHAnsi" w:eastAsia="Times New Roman" w:hAnsiTheme="majorHAnsi" w:cstheme="minorHAnsi"/>
                <w:bCs/>
                <w:iCs/>
                <w:sz w:val="20"/>
                <w:szCs w:val="20"/>
              </w:rPr>
            </w:pPr>
            <w:r>
              <w:rPr>
                <w:rFonts w:asciiTheme="majorHAnsi" w:eastAsia="Times New Roman" w:hAnsiTheme="majorHAnsi" w:cstheme="minorHAnsi"/>
                <w:bCs/>
                <w:iCs/>
                <w:sz w:val="20"/>
                <w:szCs w:val="20"/>
              </w:rPr>
              <w:t>Score Merit</w:t>
            </w:r>
          </w:p>
        </w:tc>
      </w:tr>
    </w:tbl>
    <w:p w14:paraId="2AC3F1D1" w14:textId="77777777" w:rsidR="00AB4CE5" w:rsidRPr="001D55E1" w:rsidRDefault="00DB1AE5" w:rsidP="005F47E4">
      <w:pPr>
        <w:pBdr>
          <w:bottom w:val="single" w:sz="12" w:space="1" w:color="auto"/>
        </w:pBdr>
        <w:spacing w:after="0" w:line="240" w:lineRule="auto"/>
        <w:contextualSpacing/>
        <w:jc w:val="center"/>
        <w:rPr>
          <w:rFonts w:asciiTheme="majorHAnsi" w:hAnsiTheme="majorHAnsi" w:cs="Tahoma"/>
          <w:b/>
          <w:iCs/>
          <w:sz w:val="22"/>
          <w:szCs w:val="20"/>
        </w:rPr>
      </w:pPr>
      <w:r w:rsidRPr="001D55E1">
        <w:rPr>
          <w:rFonts w:asciiTheme="majorHAnsi" w:hAnsiTheme="majorHAnsi" w:cs="Tahoma"/>
          <w:b/>
          <w:iCs/>
          <w:sz w:val="22"/>
          <w:szCs w:val="20"/>
        </w:rPr>
        <w:t>PROFESSIONAL</w:t>
      </w:r>
      <w:r w:rsidR="004120B3" w:rsidRPr="001D55E1">
        <w:rPr>
          <w:rFonts w:asciiTheme="majorHAnsi" w:hAnsiTheme="majorHAnsi" w:cs="Tahoma"/>
          <w:b/>
          <w:iCs/>
          <w:sz w:val="22"/>
          <w:szCs w:val="20"/>
        </w:rPr>
        <w:t xml:space="preserve"> EXPERIENCE</w:t>
      </w:r>
    </w:p>
    <w:p w14:paraId="1EDBE3CC" w14:textId="77777777" w:rsidR="00717E3B" w:rsidRDefault="00717E3B" w:rsidP="00AD0D83">
      <w:pPr>
        <w:pStyle w:val="Default"/>
        <w:rPr>
          <w:rFonts w:asciiTheme="majorHAnsi" w:eastAsia="Calibri" w:hAnsiTheme="majorHAnsi" w:cstheme="majorBidi"/>
          <w:b/>
          <w:bCs/>
          <w:iCs/>
          <w:sz w:val="22"/>
          <w:szCs w:val="20"/>
        </w:rPr>
      </w:pPr>
    </w:p>
    <w:p w14:paraId="78814A65" w14:textId="57854D3B" w:rsidR="000105C5" w:rsidRDefault="00977274" w:rsidP="00AD0D83">
      <w:pPr>
        <w:pStyle w:val="Default"/>
        <w:rPr>
          <w:rFonts w:asciiTheme="majorHAnsi" w:eastAsia="Calibri" w:hAnsiTheme="majorHAnsi" w:cstheme="majorBidi"/>
          <w:i/>
          <w:sz w:val="22"/>
          <w:szCs w:val="20"/>
        </w:rPr>
      </w:pPr>
      <w:r>
        <w:rPr>
          <w:rFonts w:asciiTheme="majorHAnsi" w:eastAsia="Calibri" w:hAnsiTheme="majorHAnsi" w:cstheme="majorBidi"/>
          <w:b/>
          <w:bCs/>
          <w:iCs/>
          <w:sz w:val="22"/>
          <w:szCs w:val="20"/>
        </w:rPr>
        <w:t>Customer service advisor</w:t>
      </w:r>
      <w:r w:rsidR="001A7CA2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 xml:space="preserve"> (Full time</w:t>
      </w:r>
      <w:r w:rsidR="00CD727B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>)</w:t>
      </w:r>
      <w:r w:rsidR="00EC09EC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ab/>
      </w:r>
      <w:r w:rsidR="00EC09EC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ab/>
      </w:r>
      <w:r w:rsidR="00EC09EC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ab/>
      </w:r>
      <w:r w:rsidR="000105C5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 xml:space="preserve">                      </w:t>
      </w:r>
      <w:r w:rsidR="00371122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 xml:space="preserve"> </w:t>
      </w:r>
      <w:r w:rsidR="00503A1B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 xml:space="preserve">                         </w:t>
      </w:r>
      <w:r w:rsidR="00371122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 xml:space="preserve"> </w:t>
      </w:r>
      <w:r w:rsidR="008E2545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>January</w:t>
      </w:r>
      <w:r w:rsidR="00EC09EC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 xml:space="preserve"> 202</w:t>
      </w:r>
      <w:r w:rsidR="00503A1B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>5</w:t>
      </w:r>
      <w:r w:rsidR="00EC09EC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>-</w:t>
      </w:r>
      <w:r w:rsidR="00503A1B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>Present</w:t>
      </w:r>
    </w:p>
    <w:p w14:paraId="656AAF62" w14:textId="3AF0C904" w:rsidR="001A7CA2" w:rsidRPr="00371122" w:rsidRDefault="000105C5" w:rsidP="00AD0D83">
      <w:pPr>
        <w:pStyle w:val="Default"/>
        <w:rPr>
          <w:rFonts w:asciiTheme="majorHAnsi" w:eastAsia="Calibri" w:hAnsiTheme="majorHAnsi" w:cstheme="majorBidi"/>
          <w:b/>
          <w:bCs/>
          <w:iCs/>
          <w:sz w:val="22"/>
          <w:szCs w:val="20"/>
        </w:rPr>
      </w:pPr>
      <w:r>
        <w:rPr>
          <w:rFonts w:asciiTheme="majorHAnsi" w:eastAsia="Calibri" w:hAnsiTheme="majorHAnsi" w:cstheme="majorBidi"/>
          <w:i/>
          <w:sz w:val="22"/>
          <w:szCs w:val="20"/>
        </w:rPr>
        <w:t>Lloyds Banking Group</w:t>
      </w:r>
      <w:r w:rsidR="00861B9A">
        <w:rPr>
          <w:rFonts w:asciiTheme="majorHAnsi" w:eastAsia="Calibri" w:hAnsiTheme="majorHAnsi" w:cstheme="majorBidi"/>
          <w:i/>
          <w:sz w:val="22"/>
          <w:szCs w:val="20"/>
        </w:rPr>
        <w:t xml:space="preserve"> Chester</w:t>
      </w:r>
      <w:r w:rsidR="00EC09EC">
        <w:rPr>
          <w:rFonts w:asciiTheme="majorHAnsi" w:eastAsia="Calibri" w:hAnsiTheme="majorHAnsi" w:cstheme="majorBidi"/>
          <w:i/>
          <w:sz w:val="22"/>
          <w:szCs w:val="20"/>
        </w:rPr>
        <w:t>,</w:t>
      </w:r>
      <w:r w:rsidR="00A135A5">
        <w:rPr>
          <w:rFonts w:asciiTheme="majorHAnsi" w:eastAsia="Calibri" w:hAnsiTheme="majorHAnsi" w:cstheme="majorBidi"/>
          <w:i/>
          <w:sz w:val="22"/>
          <w:szCs w:val="20"/>
        </w:rPr>
        <w:t xml:space="preserve"> </w:t>
      </w:r>
      <w:r w:rsidR="00EC09EC">
        <w:rPr>
          <w:rFonts w:asciiTheme="majorHAnsi" w:eastAsia="Calibri" w:hAnsiTheme="majorHAnsi" w:cstheme="majorBidi"/>
          <w:i/>
          <w:sz w:val="22"/>
          <w:szCs w:val="20"/>
        </w:rPr>
        <w:t>UK</w:t>
      </w:r>
    </w:p>
    <w:p w14:paraId="074E2947" w14:textId="33942050" w:rsidR="00D052F7" w:rsidRPr="00D052F7" w:rsidRDefault="00D052F7" w:rsidP="00D052F7">
      <w:pPr>
        <w:pStyle w:val="NormalWeb"/>
        <w:numPr>
          <w:ilvl w:val="0"/>
          <w:numId w:val="36"/>
        </w:numPr>
        <w:rPr>
          <w:rFonts w:asciiTheme="majorHAnsi" w:hAnsiTheme="majorHAnsi"/>
          <w:sz w:val="20"/>
          <w:szCs w:val="20"/>
        </w:rPr>
      </w:pPr>
      <w:r w:rsidRPr="00D052F7">
        <w:rPr>
          <w:rFonts w:asciiTheme="majorHAnsi" w:hAnsiTheme="majorHAnsi"/>
          <w:sz w:val="20"/>
          <w:szCs w:val="20"/>
        </w:rPr>
        <w:t>Provide efficient digital customer support, resolving queries via online channels with a focus on excellent customer experience</w:t>
      </w:r>
    </w:p>
    <w:p w14:paraId="5C922D48" w14:textId="092512B9" w:rsidR="00D052F7" w:rsidRPr="00D052F7" w:rsidRDefault="00D052F7" w:rsidP="00D052F7">
      <w:pPr>
        <w:pStyle w:val="NormalWeb"/>
        <w:numPr>
          <w:ilvl w:val="0"/>
          <w:numId w:val="36"/>
        </w:numPr>
        <w:rPr>
          <w:rFonts w:asciiTheme="majorHAnsi" w:hAnsiTheme="majorHAnsi"/>
          <w:sz w:val="20"/>
          <w:szCs w:val="20"/>
        </w:rPr>
      </w:pPr>
      <w:r w:rsidRPr="00D052F7">
        <w:rPr>
          <w:rFonts w:asciiTheme="majorHAnsi" w:hAnsiTheme="majorHAnsi"/>
          <w:sz w:val="20"/>
          <w:szCs w:val="20"/>
        </w:rPr>
        <w:t>Demonstrate quick learning and adaptability by mastering multiple internal software systems and digital tools</w:t>
      </w:r>
    </w:p>
    <w:p w14:paraId="249D15EB" w14:textId="67F1571A" w:rsidR="00D052F7" w:rsidRPr="00D052F7" w:rsidRDefault="00D052F7" w:rsidP="00D052F7">
      <w:pPr>
        <w:pStyle w:val="NormalWeb"/>
        <w:numPr>
          <w:ilvl w:val="0"/>
          <w:numId w:val="36"/>
        </w:numPr>
        <w:rPr>
          <w:rFonts w:asciiTheme="majorHAnsi" w:hAnsiTheme="majorHAnsi"/>
          <w:sz w:val="20"/>
          <w:szCs w:val="20"/>
        </w:rPr>
      </w:pPr>
      <w:r w:rsidRPr="00D052F7">
        <w:rPr>
          <w:rFonts w:asciiTheme="majorHAnsi" w:hAnsiTheme="majorHAnsi"/>
          <w:sz w:val="20"/>
          <w:szCs w:val="20"/>
        </w:rPr>
        <w:t>Adapt effectively to shifting priorities, new processes, and evolving customer needs in a fast-paced environment</w:t>
      </w:r>
    </w:p>
    <w:p w14:paraId="395EA878" w14:textId="24BD3808" w:rsidR="00D052F7" w:rsidRPr="00D052F7" w:rsidRDefault="00D052F7" w:rsidP="00D052F7">
      <w:pPr>
        <w:pStyle w:val="NormalWeb"/>
        <w:numPr>
          <w:ilvl w:val="0"/>
          <w:numId w:val="36"/>
        </w:numPr>
        <w:rPr>
          <w:rFonts w:asciiTheme="majorHAnsi" w:hAnsiTheme="majorHAnsi"/>
          <w:sz w:val="20"/>
          <w:szCs w:val="20"/>
        </w:rPr>
      </w:pPr>
      <w:r w:rsidRPr="00D052F7">
        <w:rPr>
          <w:rFonts w:asciiTheme="majorHAnsi" w:hAnsiTheme="majorHAnsi"/>
          <w:sz w:val="20"/>
          <w:szCs w:val="20"/>
        </w:rPr>
        <w:t>Collaborate with team members to share best practices, support team goals, and contribute to a positive work atmosphere</w:t>
      </w:r>
    </w:p>
    <w:p w14:paraId="7993564C" w14:textId="2D4FBC70" w:rsidR="00A24AC8" w:rsidRPr="00DE3FAE" w:rsidRDefault="00D052F7" w:rsidP="002B38CB">
      <w:pPr>
        <w:pStyle w:val="NormalWeb"/>
        <w:numPr>
          <w:ilvl w:val="0"/>
          <w:numId w:val="36"/>
        </w:numPr>
        <w:rPr>
          <w:rFonts w:asciiTheme="majorHAnsi" w:hAnsiTheme="majorHAnsi"/>
          <w:sz w:val="20"/>
          <w:szCs w:val="20"/>
        </w:rPr>
      </w:pPr>
      <w:r w:rsidRPr="00D052F7">
        <w:rPr>
          <w:rFonts w:asciiTheme="majorHAnsi" w:hAnsiTheme="majorHAnsi"/>
          <w:sz w:val="20"/>
          <w:szCs w:val="20"/>
        </w:rPr>
        <w:t>Ensure strict adherence to data protection regulations (GDPR) and internal policies when handling sensitive customer data</w:t>
      </w:r>
      <w:r w:rsidR="00891A8C">
        <w:rPr>
          <w:rFonts w:asciiTheme="majorHAnsi" w:hAnsiTheme="majorHAnsi"/>
          <w:sz w:val="20"/>
          <w:szCs w:val="20"/>
        </w:rPr>
        <w:t>.</w:t>
      </w:r>
    </w:p>
    <w:p w14:paraId="1F7872CF" w14:textId="38017CC2" w:rsidR="00650825" w:rsidRPr="00650825" w:rsidRDefault="00650825" w:rsidP="00AD0D83">
      <w:pPr>
        <w:pStyle w:val="Default"/>
        <w:rPr>
          <w:rFonts w:asciiTheme="majorHAnsi" w:eastAsia="Calibri" w:hAnsiTheme="majorHAnsi" w:cstheme="majorBidi"/>
          <w:i/>
          <w:sz w:val="22"/>
          <w:szCs w:val="20"/>
        </w:rPr>
      </w:pPr>
    </w:p>
    <w:p w14:paraId="53BB8B3C" w14:textId="68B91571" w:rsidR="00CC2AAC" w:rsidRDefault="00115788" w:rsidP="00AD0D83">
      <w:pPr>
        <w:pStyle w:val="Default"/>
        <w:rPr>
          <w:rFonts w:asciiTheme="majorHAnsi" w:eastAsia="Calibri" w:hAnsiTheme="majorHAnsi" w:cstheme="majorBidi"/>
          <w:b/>
          <w:bCs/>
          <w:iCs/>
          <w:sz w:val="22"/>
          <w:szCs w:val="20"/>
        </w:rPr>
      </w:pPr>
      <w:r>
        <w:rPr>
          <w:rFonts w:asciiTheme="majorHAnsi" w:eastAsia="Calibri" w:hAnsiTheme="majorHAnsi" w:cstheme="majorBidi"/>
          <w:b/>
          <w:bCs/>
          <w:iCs/>
          <w:sz w:val="22"/>
          <w:szCs w:val="20"/>
        </w:rPr>
        <w:t xml:space="preserve">Technical Sales/ </w:t>
      </w:r>
      <w:r w:rsidR="009E3DF6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>Product technologist</w:t>
      </w:r>
      <w:r w:rsidR="00B153F4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 xml:space="preserve"> (Full time</w:t>
      </w:r>
      <w:r w:rsidR="0001450E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>)</w:t>
      </w:r>
      <w:r w:rsidR="00005DDB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ab/>
      </w:r>
      <w:r w:rsidR="00005DDB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ab/>
      </w:r>
      <w:r w:rsidR="00005DDB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ab/>
      </w:r>
      <w:r w:rsidR="00005DDB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ab/>
      </w:r>
      <w:r w:rsidR="00F972DB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 xml:space="preserve">             </w:t>
      </w:r>
      <w:r w:rsidR="00005DDB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 xml:space="preserve">October2023- </w:t>
      </w:r>
      <w:r w:rsidR="000D36EC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>June2024</w:t>
      </w:r>
    </w:p>
    <w:p w14:paraId="7145A265" w14:textId="04C22C05" w:rsidR="00C5071A" w:rsidRPr="00C5071A" w:rsidRDefault="0001450E" w:rsidP="00AD0D83">
      <w:pPr>
        <w:pStyle w:val="Default"/>
        <w:rPr>
          <w:rFonts w:asciiTheme="majorHAnsi" w:eastAsia="Calibri" w:hAnsiTheme="majorHAnsi" w:cstheme="majorBidi"/>
          <w:i/>
          <w:sz w:val="22"/>
          <w:szCs w:val="20"/>
        </w:rPr>
      </w:pPr>
      <w:proofErr w:type="spellStart"/>
      <w:r w:rsidRPr="00C5071A">
        <w:rPr>
          <w:rFonts w:asciiTheme="majorHAnsi" w:eastAsia="Calibri" w:hAnsiTheme="majorHAnsi" w:cstheme="majorBidi"/>
          <w:i/>
          <w:sz w:val="22"/>
          <w:szCs w:val="20"/>
        </w:rPr>
        <w:t>Middledale</w:t>
      </w:r>
      <w:proofErr w:type="spellEnd"/>
      <w:r w:rsidR="00C5071A" w:rsidRPr="00C5071A">
        <w:rPr>
          <w:rFonts w:asciiTheme="majorHAnsi" w:eastAsia="Calibri" w:hAnsiTheme="majorHAnsi" w:cstheme="majorBidi"/>
          <w:i/>
          <w:sz w:val="22"/>
          <w:szCs w:val="20"/>
        </w:rPr>
        <w:t xml:space="preserve"> Foods</w:t>
      </w:r>
      <w:r w:rsidR="00C5071A">
        <w:rPr>
          <w:rFonts w:asciiTheme="majorHAnsi" w:eastAsia="Calibri" w:hAnsiTheme="majorHAnsi" w:cstheme="majorBidi"/>
          <w:i/>
          <w:sz w:val="22"/>
          <w:szCs w:val="20"/>
        </w:rPr>
        <w:t>, Chirk, UK</w:t>
      </w:r>
    </w:p>
    <w:p w14:paraId="2016848E" w14:textId="54BFE26D" w:rsidR="00221EF7" w:rsidRPr="00221EF7" w:rsidRDefault="00221EF7" w:rsidP="00221EF7">
      <w:pPr>
        <w:pStyle w:val="Default"/>
        <w:numPr>
          <w:ilvl w:val="0"/>
          <w:numId w:val="39"/>
        </w:numPr>
        <w:spacing w:line="276" w:lineRule="auto"/>
        <w:rPr>
          <w:rFonts w:asciiTheme="majorHAnsi" w:eastAsia="Calibri" w:hAnsiTheme="majorHAnsi" w:cstheme="majorBidi"/>
          <w:iCs/>
          <w:sz w:val="20"/>
          <w:szCs w:val="20"/>
          <w:lang w:val="en-GB"/>
        </w:rPr>
      </w:pPr>
      <w:r w:rsidRPr="00221EF7">
        <w:rPr>
          <w:rFonts w:asciiTheme="majorHAnsi" w:eastAsia="Calibri" w:hAnsiTheme="majorHAnsi" w:cstheme="majorBidi"/>
          <w:iCs/>
          <w:sz w:val="20"/>
          <w:szCs w:val="20"/>
          <w:lang w:val="en-GB"/>
        </w:rPr>
        <w:t>Led customer consultations on product application and menu development to drive sales growth.</w:t>
      </w:r>
    </w:p>
    <w:p w14:paraId="1AE81221" w14:textId="605E42D7" w:rsidR="00221EF7" w:rsidRPr="00221EF7" w:rsidRDefault="00221EF7" w:rsidP="00221EF7">
      <w:pPr>
        <w:pStyle w:val="Default"/>
        <w:numPr>
          <w:ilvl w:val="0"/>
          <w:numId w:val="39"/>
        </w:numPr>
        <w:spacing w:line="276" w:lineRule="auto"/>
        <w:rPr>
          <w:rFonts w:asciiTheme="majorHAnsi" w:eastAsia="Calibri" w:hAnsiTheme="majorHAnsi" w:cstheme="majorBidi"/>
          <w:iCs/>
          <w:sz w:val="20"/>
          <w:szCs w:val="20"/>
          <w:lang w:val="en-GB"/>
        </w:rPr>
      </w:pPr>
      <w:r w:rsidRPr="00221EF7">
        <w:rPr>
          <w:rFonts w:asciiTheme="majorHAnsi" w:eastAsia="Calibri" w:hAnsiTheme="majorHAnsi" w:cstheme="majorBidi"/>
          <w:iCs/>
          <w:sz w:val="20"/>
          <w:szCs w:val="20"/>
          <w:lang w:val="en-GB"/>
        </w:rPr>
        <w:t>Initiated cost-effective recipe innovations that added commercial value for clients.</w:t>
      </w:r>
    </w:p>
    <w:p w14:paraId="540C4DF5" w14:textId="1B372ABE" w:rsidR="00221EF7" w:rsidRPr="00221EF7" w:rsidRDefault="00221EF7" w:rsidP="00221EF7">
      <w:pPr>
        <w:pStyle w:val="Default"/>
        <w:numPr>
          <w:ilvl w:val="0"/>
          <w:numId w:val="39"/>
        </w:numPr>
        <w:spacing w:line="276" w:lineRule="auto"/>
        <w:rPr>
          <w:rFonts w:asciiTheme="majorHAnsi" w:eastAsia="Calibri" w:hAnsiTheme="majorHAnsi" w:cstheme="majorBidi"/>
          <w:iCs/>
          <w:sz w:val="20"/>
          <w:szCs w:val="20"/>
          <w:lang w:val="en-GB"/>
        </w:rPr>
      </w:pPr>
      <w:r w:rsidRPr="00221EF7">
        <w:rPr>
          <w:rFonts w:asciiTheme="majorHAnsi" w:eastAsia="Calibri" w:hAnsiTheme="majorHAnsi" w:cstheme="majorBidi"/>
          <w:iCs/>
          <w:sz w:val="20"/>
          <w:szCs w:val="20"/>
          <w:lang w:val="en-GB"/>
        </w:rPr>
        <w:t>Managed product launch documentation, ensuring full BRC compliance.</w:t>
      </w:r>
    </w:p>
    <w:p w14:paraId="7717A543" w14:textId="2E6F7F6F" w:rsidR="00221EF7" w:rsidRPr="00221EF7" w:rsidRDefault="00221EF7" w:rsidP="00221EF7">
      <w:pPr>
        <w:pStyle w:val="Default"/>
        <w:numPr>
          <w:ilvl w:val="0"/>
          <w:numId w:val="39"/>
        </w:numPr>
        <w:spacing w:line="276" w:lineRule="auto"/>
        <w:rPr>
          <w:rFonts w:asciiTheme="majorHAnsi" w:eastAsia="Calibri" w:hAnsiTheme="majorHAnsi" w:cstheme="majorBidi"/>
          <w:iCs/>
          <w:sz w:val="20"/>
          <w:szCs w:val="20"/>
          <w:lang w:val="en-GB"/>
        </w:rPr>
      </w:pPr>
      <w:r w:rsidRPr="00221EF7">
        <w:rPr>
          <w:rFonts w:asciiTheme="majorHAnsi" w:eastAsia="Calibri" w:hAnsiTheme="majorHAnsi" w:cstheme="majorBidi"/>
          <w:iCs/>
          <w:sz w:val="20"/>
          <w:szCs w:val="20"/>
          <w:lang w:val="en-GB"/>
        </w:rPr>
        <w:t>Launched and led Innovation Days and client workshops to support commercial teams.</w:t>
      </w:r>
    </w:p>
    <w:p w14:paraId="612C05CE" w14:textId="067898F3" w:rsidR="00221EF7" w:rsidRPr="00221EF7" w:rsidRDefault="00221EF7" w:rsidP="00221EF7">
      <w:pPr>
        <w:pStyle w:val="Default"/>
        <w:numPr>
          <w:ilvl w:val="0"/>
          <w:numId w:val="39"/>
        </w:numPr>
        <w:spacing w:line="276" w:lineRule="auto"/>
        <w:rPr>
          <w:rFonts w:asciiTheme="majorHAnsi" w:eastAsia="Calibri" w:hAnsiTheme="majorHAnsi" w:cstheme="majorBidi"/>
          <w:iCs/>
          <w:sz w:val="20"/>
          <w:szCs w:val="20"/>
          <w:lang w:val="en-GB"/>
        </w:rPr>
      </w:pPr>
      <w:r w:rsidRPr="00221EF7">
        <w:rPr>
          <w:rFonts w:asciiTheme="majorHAnsi" w:eastAsia="Calibri" w:hAnsiTheme="majorHAnsi" w:cstheme="majorBidi"/>
          <w:iCs/>
          <w:sz w:val="20"/>
          <w:szCs w:val="20"/>
          <w:lang w:val="en-GB"/>
        </w:rPr>
        <w:t>Strengthened quality control by maintaining accurate trial and testing records.</w:t>
      </w:r>
    </w:p>
    <w:p w14:paraId="70E7A373" w14:textId="5B904AAA" w:rsidR="00221EF7" w:rsidRPr="00221EF7" w:rsidRDefault="00221EF7" w:rsidP="00221EF7">
      <w:pPr>
        <w:pStyle w:val="Default"/>
        <w:numPr>
          <w:ilvl w:val="0"/>
          <w:numId w:val="39"/>
        </w:numPr>
        <w:spacing w:line="276" w:lineRule="auto"/>
        <w:rPr>
          <w:rFonts w:asciiTheme="majorHAnsi" w:eastAsia="Calibri" w:hAnsiTheme="majorHAnsi" w:cstheme="majorBidi"/>
          <w:b/>
          <w:bCs/>
          <w:iCs/>
          <w:sz w:val="20"/>
          <w:szCs w:val="20"/>
          <w:lang w:val="en-GB"/>
        </w:rPr>
      </w:pPr>
      <w:r w:rsidRPr="00221EF7">
        <w:rPr>
          <w:rFonts w:asciiTheme="majorHAnsi" w:eastAsia="Calibri" w:hAnsiTheme="majorHAnsi" w:cstheme="majorBidi"/>
          <w:iCs/>
          <w:sz w:val="20"/>
          <w:szCs w:val="20"/>
          <w:lang w:val="en-GB"/>
        </w:rPr>
        <w:t>Resolved ingredient non-conformances through cross-functional collaboration.</w:t>
      </w:r>
    </w:p>
    <w:p w14:paraId="0FCF447B" w14:textId="77777777" w:rsidR="00DC3CB7" w:rsidRPr="00A71CC6" w:rsidRDefault="00DC3CB7" w:rsidP="00580EFE">
      <w:pPr>
        <w:pStyle w:val="Default"/>
        <w:spacing w:line="276" w:lineRule="auto"/>
        <w:rPr>
          <w:rFonts w:asciiTheme="majorHAnsi" w:eastAsia="Calibri" w:hAnsiTheme="majorHAnsi" w:cstheme="majorBidi"/>
          <w:b/>
          <w:bCs/>
          <w:iCs/>
          <w:sz w:val="20"/>
          <w:szCs w:val="20"/>
        </w:rPr>
      </w:pPr>
    </w:p>
    <w:p w14:paraId="0B40BD70" w14:textId="77777777" w:rsidR="000E2749" w:rsidRDefault="000E2749" w:rsidP="00CC7055">
      <w:pPr>
        <w:spacing w:after="0" w:line="240" w:lineRule="auto"/>
        <w:rPr>
          <w:rFonts w:asciiTheme="majorHAnsi" w:eastAsia="Calibri" w:hAnsiTheme="majorHAnsi" w:cstheme="majorBidi"/>
          <w:b/>
          <w:bCs/>
          <w:iCs/>
          <w:sz w:val="22"/>
          <w:szCs w:val="20"/>
        </w:rPr>
      </w:pPr>
    </w:p>
    <w:p w14:paraId="51DF477B" w14:textId="7C19F7B4" w:rsidR="003B2D47" w:rsidRPr="001D55E1" w:rsidRDefault="002B4901" w:rsidP="00CC7055">
      <w:pPr>
        <w:spacing w:after="0" w:line="240" w:lineRule="auto"/>
        <w:rPr>
          <w:rFonts w:asciiTheme="majorHAnsi" w:eastAsia="Calibri" w:hAnsiTheme="majorHAnsi" w:cstheme="majorBidi"/>
          <w:b/>
          <w:bCs/>
          <w:iCs/>
          <w:sz w:val="22"/>
          <w:szCs w:val="20"/>
        </w:rPr>
      </w:pPr>
      <w:r>
        <w:rPr>
          <w:rFonts w:asciiTheme="majorHAnsi" w:eastAsia="Calibri" w:hAnsiTheme="majorHAnsi" w:cstheme="majorBidi"/>
          <w:b/>
          <w:bCs/>
          <w:iCs/>
          <w:sz w:val="22"/>
          <w:szCs w:val="20"/>
        </w:rPr>
        <w:t>Baker</w:t>
      </w:r>
      <w:r w:rsidR="00CC7055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ab/>
      </w:r>
      <w:r w:rsidR="00C07221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>(</w:t>
      </w:r>
      <w:r w:rsidR="007E7C9D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>Full</w:t>
      </w:r>
      <w:r w:rsidR="00C07221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 xml:space="preserve"> time)</w:t>
      </w:r>
      <w:r w:rsidR="00CC7055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ab/>
      </w:r>
      <w:r w:rsidR="00CC7055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ab/>
      </w:r>
      <w:r w:rsidR="00CC7055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ab/>
      </w:r>
      <w:r w:rsidR="00CC7055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ab/>
      </w:r>
      <w:r w:rsidR="00CC7055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ab/>
      </w:r>
      <w:r w:rsidR="00CC7055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ab/>
        <w:t xml:space="preserve">        </w:t>
      </w:r>
      <w:r>
        <w:rPr>
          <w:rFonts w:asciiTheme="majorHAnsi" w:eastAsia="Calibri" w:hAnsiTheme="majorHAnsi" w:cstheme="majorBidi"/>
          <w:b/>
          <w:bCs/>
          <w:iCs/>
          <w:sz w:val="22"/>
          <w:szCs w:val="20"/>
        </w:rPr>
        <w:t xml:space="preserve">                             </w:t>
      </w:r>
      <w:r w:rsidR="00CC7055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 xml:space="preserve">  </w:t>
      </w:r>
      <w:r>
        <w:rPr>
          <w:rFonts w:asciiTheme="majorHAnsi" w:eastAsia="Calibri" w:hAnsiTheme="majorHAnsi" w:cstheme="majorBidi"/>
          <w:b/>
          <w:bCs/>
          <w:iCs/>
          <w:sz w:val="22"/>
          <w:szCs w:val="20"/>
        </w:rPr>
        <w:t xml:space="preserve">November </w:t>
      </w:r>
      <w:r w:rsidR="00CC7055" w:rsidRPr="00CC7055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>20</w:t>
      </w:r>
      <w:r>
        <w:rPr>
          <w:rFonts w:asciiTheme="majorHAnsi" w:eastAsia="Calibri" w:hAnsiTheme="majorHAnsi" w:cstheme="majorBidi"/>
          <w:b/>
          <w:bCs/>
          <w:iCs/>
          <w:sz w:val="22"/>
          <w:szCs w:val="20"/>
        </w:rPr>
        <w:t>20</w:t>
      </w:r>
      <w:r w:rsidR="00CC7055" w:rsidRPr="00CC7055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 xml:space="preserve"> </w:t>
      </w:r>
      <w:r>
        <w:rPr>
          <w:rFonts w:asciiTheme="majorHAnsi" w:eastAsia="Calibri" w:hAnsiTheme="majorHAnsi" w:cstheme="majorBidi"/>
          <w:b/>
          <w:bCs/>
          <w:iCs/>
          <w:sz w:val="22"/>
          <w:szCs w:val="20"/>
        </w:rPr>
        <w:t>-</w:t>
      </w:r>
      <w:r w:rsidR="00CC7055" w:rsidRPr="00CC7055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 xml:space="preserve"> </w:t>
      </w:r>
      <w:r>
        <w:rPr>
          <w:rFonts w:asciiTheme="majorHAnsi" w:eastAsia="Calibri" w:hAnsiTheme="majorHAnsi" w:cstheme="majorBidi"/>
          <w:b/>
          <w:bCs/>
          <w:iCs/>
          <w:sz w:val="22"/>
          <w:szCs w:val="20"/>
        </w:rPr>
        <w:t xml:space="preserve">April </w:t>
      </w:r>
      <w:r w:rsidR="00CC7055" w:rsidRPr="00CC7055">
        <w:rPr>
          <w:rFonts w:asciiTheme="majorHAnsi" w:eastAsia="Calibri" w:hAnsiTheme="majorHAnsi" w:cstheme="majorBidi"/>
          <w:b/>
          <w:bCs/>
          <w:iCs/>
          <w:sz w:val="22"/>
          <w:szCs w:val="20"/>
        </w:rPr>
        <w:t>20</w:t>
      </w:r>
      <w:r>
        <w:rPr>
          <w:rFonts w:asciiTheme="majorHAnsi" w:eastAsia="Calibri" w:hAnsiTheme="majorHAnsi" w:cstheme="majorBidi"/>
          <w:b/>
          <w:bCs/>
          <w:iCs/>
          <w:sz w:val="22"/>
          <w:szCs w:val="20"/>
        </w:rPr>
        <w:t>21</w:t>
      </w:r>
    </w:p>
    <w:p w14:paraId="7DC6214E" w14:textId="7E494A7E" w:rsidR="00CC7055" w:rsidRPr="002535FD" w:rsidRDefault="005329A3" w:rsidP="002535FD">
      <w:pPr>
        <w:spacing w:after="100" w:line="240" w:lineRule="auto"/>
        <w:rPr>
          <w:rFonts w:asciiTheme="majorHAnsi" w:eastAsia="Calibri" w:hAnsiTheme="majorHAnsi" w:cstheme="majorBidi"/>
          <w:bCs/>
          <w:i/>
          <w:iCs/>
          <w:sz w:val="22"/>
          <w:szCs w:val="20"/>
        </w:rPr>
      </w:pPr>
      <w:proofErr w:type="spellStart"/>
      <w:r>
        <w:rPr>
          <w:rFonts w:asciiTheme="majorHAnsi" w:eastAsia="Calibri" w:hAnsiTheme="majorHAnsi" w:cstheme="majorBidi"/>
          <w:bCs/>
          <w:i/>
          <w:iCs/>
          <w:sz w:val="22"/>
          <w:szCs w:val="20"/>
        </w:rPr>
        <w:t>Swasthvie</w:t>
      </w:r>
      <w:proofErr w:type="spellEnd"/>
      <w:r w:rsidR="002B4901">
        <w:rPr>
          <w:rFonts w:asciiTheme="majorHAnsi" w:eastAsia="Calibri" w:hAnsiTheme="majorHAnsi" w:cstheme="majorBidi"/>
          <w:bCs/>
          <w:i/>
          <w:iCs/>
          <w:sz w:val="22"/>
          <w:szCs w:val="20"/>
        </w:rPr>
        <w:t>, Greater Noida, India</w:t>
      </w:r>
    </w:p>
    <w:p w14:paraId="4F194C1C" w14:textId="2E53530C" w:rsidR="007A4360" w:rsidRPr="002D6A82" w:rsidRDefault="00EF1231" w:rsidP="007A4360">
      <w:pPr>
        <w:pStyle w:val="ListParagraph"/>
        <w:numPr>
          <w:ilvl w:val="0"/>
          <w:numId w:val="1"/>
        </w:numPr>
        <w:spacing w:after="0"/>
        <w:jc w:val="both"/>
        <w:rPr>
          <w:rFonts w:asciiTheme="majorHAnsi" w:eastAsia="Times New Roman" w:hAnsiTheme="majorHAnsi" w:cstheme="minorHAnsi"/>
          <w:bCs/>
          <w:iCs/>
          <w:sz w:val="20"/>
          <w:szCs w:val="20"/>
        </w:rPr>
      </w:pPr>
      <w:r w:rsidRPr="002D6A82">
        <w:rPr>
          <w:rFonts w:asciiTheme="majorHAnsi" w:eastAsia="Times New Roman" w:hAnsiTheme="majorHAnsi" w:cstheme="minorHAnsi"/>
          <w:bCs/>
          <w:iCs/>
          <w:sz w:val="20"/>
          <w:szCs w:val="20"/>
        </w:rPr>
        <w:t xml:space="preserve">Contributed to recipe </w:t>
      </w:r>
      <w:r w:rsidR="004377E7" w:rsidRPr="002D6A82">
        <w:rPr>
          <w:rFonts w:asciiTheme="majorHAnsi" w:eastAsia="Times New Roman" w:hAnsiTheme="majorHAnsi" w:cstheme="minorHAnsi"/>
          <w:bCs/>
          <w:iCs/>
          <w:sz w:val="20"/>
          <w:szCs w:val="20"/>
        </w:rPr>
        <w:t>standardization of eggless bakery items</w:t>
      </w:r>
      <w:r w:rsidR="00F5394B" w:rsidRPr="002D6A82">
        <w:rPr>
          <w:rFonts w:asciiTheme="majorHAnsi" w:eastAsia="Times New Roman" w:hAnsiTheme="majorHAnsi" w:cstheme="minorHAnsi"/>
          <w:bCs/>
          <w:iCs/>
          <w:sz w:val="20"/>
          <w:szCs w:val="20"/>
        </w:rPr>
        <w:t>.</w:t>
      </w:r>
    </w:p>
    <w:p w14:paraId="1889A025" w14:textId="0699394D" w:rsidR="007A4360" w:rsidRPr="002D6A82" w:rsidRDefault="007A4360" w:rsidP="007A4360">
      <w:pPr>
        <w:pStyle w:val="ListParagraph"/>
        <w:numPr>
          <w:ilvl w:val="0"/>
          <w:numId w:val="1"/>
        </w:numPr>
        <w:spacing w:after="0"/>
        <w:jc w:val="both"/>
        <w:rPr>
          <w:rFonts w:asciiTheme="majorHAnsi" w:eastAsia="Times New Roman" w:hAnsiTheme="majorHAnsi" w:cstheme="minorHAnsi"/>
          <w:bCs/>
          <w:iCs/>
          <w:sz w:val="20"/>
          <w:szCs w:val="20"/>
        </w:rPr>
      </w:pPr>
      <w:r w:rsidRPr="002D6A82">
        <w:rPr>
          <w:rFonts w:asciiTheme="majorHAnsi" w:eastAsia="Times New Roman" w:hAnsiTheme="majorHAnsi" w:cstheme="minorHAnsi"/>
          <w:bCs/>
          <w:iCs/>
          <w:sz w:val="20"/>
          <w:szCs w:val="20"/>
        </w:rPr>
        <w:t xml:space="preserve">Contributed to </w:t>
      </w:r>
      <w:r w:rsidR="000B0C84" w:rsidRPr="002D6A82">
        <w:rPr>
          <w:rFonts w:asciiTheme="majorHAnsi" w:eastAsia="Times New Roman" w:hAnsiTheme="majorHAnsi" w:cstheme="minorHAnsi"/>
          <w:bCs/>
          <w:iCs/>
          <w:sz w:val="20"/>
          <w:szCs w:val="20"/>
        </w:rPr>
        <w:t>menu</w:t>
      </w:r>
      <w:r w:rsidRPr="002D6A82">
        <w:rPr>
          <w:rFonts w:asciiTheme="majorHAnsi" w:eastAsia="Times New Roman" w:hAnsiTheme="majorHAnsi" w:cstheme="minorHAnsi"/>
          <w:bCs/>
          <w:iCs/>
          <w:sz w:val="20"/>
          <w:szCs w:val="20"/>
        </w:rPr>
        <w:t xml:space="preserve"> planning, helping to </w:t>
      </w:r>
      <w:r w:rsidR="00CA4857" w:rsidRPr="002D6A82">
        <w:rPr>
          <w:rFonts w:asciiTheme="majorHAnsi" w:eastAsia="Times New Roman" w:hAnsiTheme="majorHAnsi" w:cstheme="minorHAnsi"/>
          <w:bCs/>
          <w:iCs/>
          <w:sz w:val="20"/>
          <w:szCs w:val="20"/>
        </w:rPr>
        <w:t>organize</w:t>
      </w:r>
      <w:r w:rsidRPr="002D6A82">
        <w:rPr>
          <w:rFonts w:asciiTheme="majorHAnsi" w:eastAsia="Times New Roman" w:hAnsiTheme="majorHAnsi" w:cstheme="minorHAnsi"/>
          <w:bCs/>
          <w:iCs/>
          <w:sz w:val="20"/>
          <w:szCs w:val="20"/>
        </w:rPr>
        <w:t xml:space="preserve"> and present bakery items for display.</w:t>
      </w:r>
    </w:p>
    <w:p w14:paraId="72D17A57" w14:textId="36CD65C9" w:rsidR="007A4360" w:rsidRPr="002D6A82" w:rsidRDefault="00BD089D" w:rsidP="007A4360">
      <w:pPr>
        <w:pStyle w:val="ListParagraph"/>
        <w:numPr>
          <w:ilvl w:val="0"/>
          <w:numId w:val="1"/>
        </w:numPr>
        <w:spacing w:after="0"/>
        <w:jc w:val="both"/>
        <w:rPr>
          <w:rFonts w:asciiTheme="majorHAnsi" w:eastAsia="Times New Roman" w:hAnsiTheme="majorHAnsi" w:cstheme="minorHAnsi"/>
          <w:bCs/>
          <w:iCs/>
          <w:sz w:val="20"/>
          <w:szCs w:val="20"/>
        </w:rPr>
      </w:pPr>
      <w:r w:rsidRPr="002D6A82">
        <w:rPr>
          <w:rFonts w:asciiTheme="majorHAnsi" w:eastAsia="Times New Roman" w:hAnsiTheme="majorHAnsi" w:cstheme="minorHAnsi"/>
          <w:bCs/>
          <w:iCs/>
          <w:sz w:val="20"/>
          <w:szCs w:val="20"/>
        </w:rPr>
        <w:t>A</w:t>
      </w:r>
      <w:r w:rsidR="007A4360" w:rsidRPr="002D6A82">
        <w:rPr>
          <w:rFonts w:asciiTheme="majorHAnsi" w:eastAsia="Times New Roman" w:hAnsiTheme="majorHAnsi" w:cstheme="minorHAnsi"/>
          <w:bCs/>
          <w:iCs/>
          <w:sz w:val="20"/>
          <w:szCs w:val="20"/>
        </w:rPr>
        <w:t>dhered to the bakery's allergen policy, ensuring the safety of customers with specific dietary needs.</w:t>
      </w:r>
    </w:p>
    <w:p w14:paraId="204BF65F" w14:textId="1577D1B6" w:rsidR="007A4360" w:rsidRPr="002D6A82" w:rsidRDefault="007A4360" w:rsidP="00056BEC">
      <w:pPr>
        <w:pStyle w:val="ListParagraph"/>
        <w:numPr>
          <w:ilvl w:val="0"/>
          <w:numId w:val="1"/>
        </w:numPr>
        <w:spacing w:after="0"/>
        <w:jc w:val="both"/>
        <w:rPr>
          <w:rFonts w:asciiTheme="majorHAnsi" w:eastAsia="Times New Roman" w:hAnsiTheme="majorHAnsi" w:cstheme="minorHAnsi"/>
          <w:bCs/>
          <w:iCs/>
          <w:sz w:val="20"/>
          <w:szCs w:val="20"/>
        </w:rPr>
      </w:pPr>
      <w:r w:rsidRPr="002D6A82">
        <w:rPr>
          <w:rFonts w:asciiTheme="majorHAnsi" w:eastAsia="Times New Roman" w:hAnsiTheme="majorHAnsi" w:cstheme="minorHAnsi"/>
          <w:bCs/>
          <w:iCs/>
          <w:sz w:val="20"/>
          <w:szCs w:val="20"/>
        </w:rPr>
        <w:t>Complied with health and safety policies, maintaining a clean and hygienic work environment throughout daily operations.</w:t>
      </w:r>
    </w:p>
    <w:p w14:paraId="240A8CCE" w14:textId="77777777" w:rsidR="00221EF7" w:rsidRDefault="00221EF7" w:rsidP="005F47E4">
      <w:pPr>
        <w:pBdr>
          <w:bottom w:val="single" w:sz="12" w:space="1" w:color="auto"/>
        </w:pBdr>
        <w:spacing w:before="100" w:after="100" w:line="240" w:lineRule="auto"/>
        <w:contextualSpacing/>
        <w:jc w:val="center"/>
        <w:rPr>
          <w:rFonts w:asciiTheme="majorHAnsi" w:hAnsiTheme="majorHAnsi" w:cs="Tahoma"/>
          <w:b/>
          <w:iCs/>
          <w:sz w:val="22"/>
          <w:szCs w:val="20"/>
        </w:rPr>
      </w:pPr>
      <w:r>
        <w:rPr>
          <w:rFonts w:asciiTheme="majorHAnsi" w:hAnsiTheme="majorHAnsi" w:cs="Tahoma"/>
          <w:b/>
          <w:iCs/>
          <w:sz w:val="22"/>
          <w:szCs w:val="20"/>
        </w:rPr>
        <w:t>Achievements</w:t>
      </w:r>
    </w:p>
    <w:p w14:paraId="39CB0F4E" w14:textId="501A826E" w:rsidR="00AB4CE5" w:rsidRPr="001D55E1" w:rsidRDefault="00221EF7" w:rsidP="005F47E4">
      <w:pPr>
        <w:pBdr>
          <w:bottom w:val="single" w:sz="12" w:space="1" w:color="auto"/>
        </w:pBdr>
        <w:spacing w:before="100" w:after="100" w:line="240" w:lineRule="auto"/>
        <w:contextualSpacing/>
        <w:jc w:val="center"/>
        <w:rPr>
          <w:rFonts w:asciiTheme="majorHAnsi" w:hAnsiTheme="majorHAnsi" w:cs="Tahoma"/>
          <w:b/>
          <w:iCs/>
          <w:sz w:val="22"/>
          <w:szCs w:val="20"/>
        </w:rPr>
      </w:pPr>
      <w:r>
        <w:rPr>
          <w:rFonts w:asciiTheme="majorHAnsi" w:hAnsiTheme="majorHAnsi" w:cs="Tahoma"/>
          <w:b/>
          <w:iCs/>
          <w:sz w:val="22"/>
          <w:szCs w:val="20"/>
        </w:rPr>
        <w:t>&amp;</w:t>
      </w:r>
    </w:p>
    <w:p w14:paraId="04C82450" w14:textId="69911C86" w:rsidR="00221EF7" w:rsidRDefault="00937D82" w:rsidP="00221EF7">
      <w:pPr>
        <w:pBdr>
          <w:bottom w:val="single" w:sz="12" w:space="1" w:color="auto"/>
        </w:pBdr>
        <w:spacing w:before="100" w:after="100" w:line="240" w:lineRule="auto"/>
        <w:contextualSpacing/>
        <w:jc w:val="center"/>
        <w:rPr>
          <w:rFonts w:asciiTheme="majorHAnsi" w:hAnsiTheme="majorHAnsi" w:cs="Tahoma"/>
          <w:b/>
          <w:iCs/>
          <w:sz w:val="22"/>
          <w:szCs w:val="20"/>
        </w:rPr>
      </w:pPr>
      <w:r>
        <w:rPr>
          <w:rFonts w:asciiTheme="majorHAnsi" w:hAnsiTheme="majorHAnsi" w:cs="Tahoma"/>
          <w:b/>
          <w:iCs/>
          <w:sz w:val="22"/>
          <w:szCs w:val="20"/>
        </w:rPr>
        <w:t>P</w:t>
      </w:r>
      <w:r w:rsidR="00221EF7">
        <w:rPr>
          <w:rFonts w:asciiTheme="majorHAnsi" w:hAnsiTheme="majorHAnsi" w:cs="Tahoma"/>
          <w:b/>
          <w:iCs/>
          <w:sz w:val="22"/>
          <w:szCs w:val="20"/>
        </w:rPr>
        <w:t>rojects</w:t>
      </w:r>
    </w:p>
    <w:p w14:paraId="56387171" w14:textId="77777777" w:rsidR="00F1195C" w:rsidRPr="00F1195C" w:rsidRDefault="00F1195C" w:rsidP="00F1195C">
      <w:pPr>
        <w:rPr>
          <w:rFonts w:asciiTheme="majorHAnsi" w:eastAsia="Times New Roman" w:hAnsiTheme="majorHAnsi" w:cstheme="minorHAnsi"/>
          <w:bCs/>
          <w:sz w:val="20"/>
          <w:szCs w:val="20"/>
          <w:lang w:val="en-GB"/>
        </w:rPr>
      </w:pPr>
      <w:proofErr w:type="spellStart"/>
      <w:r w:rsidRPr="00F1195C">
        <w:rPr>
          <w:rFonts w:asciiTheme="majorHAnsi" w:eastAsia="Times New Roman" w:hAnsiTheme="majorHAnsi" w:cstheme="minorHAnsi"/>
          <w:bCs/>
          <w:sz w:val="20"/>
          <w:szCs w:val="20"/>
          <w:lang w:val="en-GB"/>
        </w:rPr>
        <w:t>Middledale</w:t>
      </w:r>
      <w:proofErr w:type="spellEnd"/>
      <w:r w:rsidRPr="00F1195C">
        <w:rPr>
          <w:rFonts w:asciiTheme="majorHAnsi" w:eastAsia="Times New Roman" w:hAnsiTheme="majorHAnsi" w:cstheme="minorHAnsi"/>
          <w:bCs/>
          <w:sz w:val="20"/>
          <w:szCs w:val="20"/>
          <w:lang w:val="en-GB"/>
        </w:rPr>
        <w:t xml:space="preserve"> Foods, UK</w:t>
      </w:r>
    </w:p>
    <w:p w14:paraId="63C5EEDF" w14:textId="35F61348" w:rsidR="006A4778" w:rsidRPr="006A4778" w:rsidRDefault="006A4778" w:rsidP="006A4778">
      <w:pPr>
        <w:pStyle w:val="ListParagraph"/>
        <w:numPr>
          <w:ilvl w:val="0"/>
          <w:numId w:val="45"/>
        </w:numPr>
        <w:rPr>
          <w:rFonts w:asciiTheme="majorHAnsi" w:eastAsia="Times New Roman" w:hAnsiTheme="majorHAnsi" w:cstheme="minorHAnsi"/>
          <w:bCs/>
          <w:sz w:val="20"/>
          <w:szCs w:val="20"/>
          <w:lang w:val="en-GB"/>
        </w:rPr>
      </w:pPr>
      <w:r w:rsidRPr="006A4778">
        <w:rPr>
          <w:rFonts w:asciiTheme="majorHAnsi" w:eastAsia="Times New Roman" w:hAnsiTheme="majorHAnsi" w:cstheme="minorHAnsi"/>
          <w:bCs/>
          <w:sz w:val="20"/>
          <w:szCs w:val="20"/>
        </w:rPr>
        <w:t>Led an egg-replacement project by identifying and validating a novel substitute beyond the existing product range; optimized a cost-effective formulation through multiple trials and cross-functional collaboration, resulting in a new catalogue product and securing sales for two consecutive quarters with a 1</w:t>
      </w:r>
      <w:r>
        <w:rPr>
          <w:rFonts w:asciiTheme="majorHAnsi" w:eastAsia="Times New Roman" w:hAnsiTheme="majorHAnsi" w:cstheme="minorHAnsi"/>
          <w:bCs/>
          <w:sz w:val="20"/>
          <w:szCs w:val="20"/>
        </w:rPr>
        <w:t>5</w:t>
      </w:r>
      <w:r w:rsidRPr="006A4778">
        <w:rPr>
          <w:rFonts w:asciiTheme="majorHAnsi" w:eastAsia="Times New Roman" w:hAnsiTheme="majorHAnsi" w:cstheme="minorHAnsi"/>
          <w:bCs/>
          <w:sz w:val="20"/>
          <w:szCs w:val="20"/>
        </w:rPr>
        <w:t>% profit margin.</w:t>
      </w:r>
    </w:p>
    <w:p w14:paraId="49DCD1C9" w14:textId="62A509B1" w:rsidR="00085538" w:rsidRPr="006A4778" w:rsidRDefault="00F1195C" w:rsidP="006A4778">
      <w:pPr>
        <w:rPr>
          <w:rFonts w:asciiTheme="majorHAnsi" w:eastAsia="Times New Roman" w:hAnsiTheme="majorHAnsi" w:cstheme="minorHAnsi"/>
          <w:bCs/>
          <w:sz w:val="20"/>
          <w:szCs w:val="20"/>
          <w:lang w:val="en-GB"/>
        </w:rPr>
      </w:pPr>
      <w:proofErr w:type="spellStart"/>
      <w:r w:rsidRPr="006A4778">
        <w:rPr>
          <w:rFonts w:asciiTheme="majorHAnsi" w:eastAsia="Times New Roman" w:hAnsiTheme="majorHAnsi" w:cstheme="minorHAnsi"/>
          <w:bCs/>
          <w:sz w:val="20"/>
          <w:szCs w:val="20"/>
          <w:lang w:val="en-GB"/>
        </w:rPr>
        <w:t>Dayalbagh</w:t>
      </w:r>
      <w:proofErr w:type="spellEnd"/>
      <w:r w:rsidRPr="006A4778">
        <w:rPr>
          <w:rFonts w:asciiTheme="majorHAnsi" w:eastAsia="Times New Roman" w:hAnsiTheme="majorHAnsi" w:cstheme="minorHAnsi"/>
          <w:bCs/>
          <w:sz w:val="20"/>
          <w:szCs w:val="20"/>
          <w:lang w:val="en-GB"/>
        </w:rPr>
        <w:t xml:space="preserve"> Educational Institute, India</w:t>
      </w:r>
    </w:p>
    <w:p w14:paraId="3698FF26" w14:textId="468B241A" w:rsidR="00937D82" w:rsidRPr="006A4778" w:rsidRDefault="006A4778" w:rsidP="006A4778">
      <w:pPr>
        <w:pStyle w:val="ListParagraph"/>
        <w:numPr>
          <w:ilvl w:val="0"/>
          <w:numId w:val="44"/>
        </w:numPr>
        <w:spacing w:after="100" w:line="240" w:lineRule="auto"/>
        <w:rPr>
          <w:rFonts w:asciiTheme="majorHAnsi" w:eastAsia="Times New Roman" w:hAnsiTheme="majorHAnsi" w:cstheme="minorHAnsi"/>
          <w:bCs/>
          <w:sz w:val="20"/>
          <w:szCs w:val="20"/>
        </w:rPr>
      </w:pPr>
      <w:r w:rsidRPr="006A4778">
        <w:rPr>
          <w:rFonts w:asciiTheme="majorHAnsi" w:eastAsia="Times New Roman" w:hAnsiTheme="majorHAnsi" w:cstheme="minorHAnsi"/>
          <w:bCs/>
          <w:sz w:val="20"/>
          <w:szCs w:val="20"/>
        </w:rPr>
        <w:t>Executed the end-to-end development of calcium-fortified pasta to address regional calcium deficiency; secured a food-selling license and sold the product on university premises, achieving a 20% profit distributed to local farmers supplying raw materials.</w:t>
      </w:r>
    </w:p>
    <w:p w14:paraId="05AC8CC2" w14:textId="77777777" w:rsidR="00221EF7" w:rsidRDefault="00221EF7" w:rsidP="00937D82">
      <w:pPr>
        <w:pBdr>
          <w:bottom w:val="single" w:sz="12" w:space="1" w:color="auto"/>
        </w:pBdr>
        <w:spacing w:before="100" w:after="100" w:line="240" w:lineRule="auto"/>
        <w:contextualSpacing/>
        <w:jc w:val="center"/>
        <w:rPr>
          <w:rFonts w:asciiTheme="majorHAnsi" w:hAnsiTheme="majorHAnsi" w:cs="Tahoma"/>
          <w:b/>
          <w:iCs/>
          <w:sz w:val="22"/>
          <w:szCs w:val="20"/>
        </w:rPr>
      </w:pPr>
    </w:p>
    <w:p w14:paraId="4E1DB98C" w14:textId="77777777" w:rsidR="00085538" w:rsidRDefault="00085538" w:rsidP="00937D82">
      <w:pPr>
        <w:pBdr>
          <w:bottom w:val="single" w:sz="12" w:space="1" w:color="auto"/>
        </w:pBdr>
        <w:spacing w:before="100" w:after="100" w:line="240" w:lineRule="auto"/>
        <w:contextualSpacing/>
        <w:jc w:val="center"/>
        <w:rPr>
          <w:rFonts w:asciiTheme="majorHAnsi" w:hAnsiTheme="majorHAnsi" w:cs="Tahoma"/>
          <w:b/>
          <w:iCs/>
          <w:sz w:val="22"/>
          <w:szCs w:val="20"/>
        </w:rPr>
      </w:pPr>
    </w:p>
    <w:p w14:paraId="4A9B40C6" w14:textId="77777777" w:rsidR="00085538" w:rsidRDefault="00085538" w:rsidP="00937D82">
      <w:pPr>
        <w:pBdr>
          <w:bottom w:val="single" w:sz="12" w:space="1" w:color="auto"/>
        </w:pBdr>
        <w:spacing w:before="100" w:after="100" w:line="240" w:lineRule="auto"/>
        <w:contextualSpacing/>
        <w:jc w:val="center"/>
        <w:rPr>
          <w:rFonts w:asciiTheme="majorHAnsi" w:hAnsiTheme="majorHAnsi" w:cs="Tahoma"/>
          <w:b/>
          <w:iCs/>
          <w:sz w:val="22"/>
          <w:szCs w:val="20"/>
        </w:rPr>
      </w:pPr>
    </w:p>
    <w:p w14:paraId="3ECFE216" w14:textId="77777777" w:rsidR="00085538" w:rsidRDefault="00085538" w:rsidP="00937D82">
      <w:pPr>
        <w:pBdr>
          <w:bottom w:val="single" w:sz="12" w:space="1" w:color="auto"/>
        </w:pBdr>
        <w:spacing w:before="100" w:after="100" w:line="240" w:lineRule="auto"/>
        <w:contextualSpacing/>
        <w:jc w:val="center"/>
        <w:rPr>
          <w:rFonts w:asciiTheme="majorHAnsi" w:hAnsiTheme="majorHAnsi" w:cs="Tahoma"/>
          <w:b/>
          <w:iCs/>
          <w:sz w:val="22"/>
          <w:szCs w:val="20"/>
        </w:rPr>
      </w:pPr>
    </w:p>
    <w:p w14:paraId="40526C44" w14:textId="77777777" w:rsidR="00085538" w:rsidRDefault="00085538" w:rsidP="00937D82">
      <w:pPr>
        <w:pBdr>
          <w:bottom w:val="single" w:sz="12" w:space="1" w:color="auto"/>
        </w:pBdr>
        <w:spacing w:before="100" w:after="100" w:line="240" w:lineRule="auto"/>
        <w:contextualSpacing/>
        <w:jc w:val="center"/>
        <w:rPr>
          <w:rFonts w:asciiTheme="majorHAnsi" w:hAnsiTheme="majorHAnsi" w:cs="Tahoma"/>
          <w:b/>
          <w:iCs/>
          <w:sz w:val="22"/>
          <w:szCs w:val="20"/>
        </w:rPr>
      </w:pPr>
    </w:p>
    <w:p w14:paraId="7612C712" w14:textId="48214B4C" w:rsidR="00937D82" w:rsidRPr="001D55E1" w:rsidRDefault="00104FBB" w:rsidP="00937D82">
      <w:pPr>
        <w:pBdr>
          <w:bottom w:val="single" w:sz="12" w:space="1" w:color="auto"/>
        </w:pBdr>
        <w:spacing w:before="100" w:after="100" w:line="240" w:lineRule="auto"/>
        <w:contextualSpacing/>
        <w:jc w:val="center"/>
        <w:rPr>
          <w:rFonts w:asciiTheme="majorHAnsi" w:hAnsiTheme="majorHAnsi" w:cs="Tahoma"/>
          <w:b/>
          <w:iCs/>
          <w:sz w:val="22"/>
          <w:szCs w:val="20"/>
        </w:rPr>
      </w:pPr>
      <w:r>
        <w:rPr>
          <w:rFonts w:asciiTheme="majorHAnsi" w:hAnsiTheme="majorHAnsi" w:cs="Tahoma"/>
          <w:b/>
          <w:iCs/>
          <w:sz w:val="22"/>
          <w:szCs w:val="20"/>
        </w:rPr>
        <w:t>Certificates</w:t>
      </w:r>
    </w:p>
    <w:p w14:paraId="496BFF3D" w14:textId="695434C2" w:rsidR="00937D82" w:rsidRPr="001D55E1" w:rsidRDefault="00937D82" w:rsidP="00937D82">
      <w:pPr>
        <w:pStyle w:val="ListParagraph"/>
        <w:numPr>
          <w:ilvl w:val="0"/>
          <w:numId w:val="2"/>
        </w:numPr>
        <w:spacing w:after="0" w:line="240" w:lineRule="auto"/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</w:pPr>
      <w:r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  <w:t>Food Safety Level 2</w:t>
      </w:r>
      <w:r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  <w:tab/>
      </w:r>
      <w:r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  <w:tab/>
      </w:r>
      <w:r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  <w:tab/>
      </w:r>
      <w:r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  <w:tab/>
      </w:r>
      <w:r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  <w:tab/>
      </w:r>
      <w:r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  <w:tab/>
      </w:r>
      <w:r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  <w:tab/>
        <w:t xml:space="preserve">         </w:t>
      </w:r>
      <w:r w:rsidR="00D156D8"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  <w:t xml:space="preserve">                                                           </w:t>
      </w:r>
      <w:r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  <w:t xml:space="preserve"> </w:t>
      </w:r>
      <w:r w:rsidR="00D156D8"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  <w:t>April 2023</w:t>
      </w:r>
    </w:p>
    <w:p w14:paraId="4F2BB12F" w14:textId="038D932F" w:rsidR="00937D82" w:rsidRPr="008D0854" w:rsidRDefault="00937D82" w:rsidP="00937D82">
      <w:pPr>
        <w:pStyle w:val="ListParagraph"/>
        <w:spacing w:after="100" w:line="240" w:lineRule="auto"/>
        <w:ind w:left="360"/>
        <w:rPr>
          <w:rFonts w:asciiTheme="majorHAnsi" w:eastAsia="Times New Roman" w:hAnsiTheme="majorHAnsi" w:cstheme="minorHAnsi"/>
          <w:bCs/>
          <w:i/>
          <w:iCs/>
          <w:sz w:val="20"/>
          <w:szCs w:val="20"/>
        </w:rPr>
      </w:pPr>
      <w:r>
        <w:rPr>
          <w:rFonts w:asciiTheme="majorHAnsi" w:eastAsia="Times New Roman" w:hAnsiTheme="majorHAnsi" w:cstheme="minorHAnsi"/>
          <w:bCs/>
          <w:i/>
          <w:iCs/>
          <w:sz w:val="20"/>
          <w:szCs w:val="20"/>
        </w:rPr>
        <w:t>Flow Learning by Mapa</w:t>
      </w:r>
      <w:r w:rsidR="00D156D8">
        <w:rPr>
          <w:rFonts w:asciiTheme="majorHAnsi" w:eastAsia="Times New Roman" w:hAnsiTheme="majorHAnsi" w:cstheme="minorHAnsi"/>
          <w:bCs/>
          <w:i/>
          <w:iCs/>
          <w:sz w:val="20"/>
          <w:szCs w:val="20"/>
        </w:rPr>
        <w:t>l</w:t>
      </w:r>
    </w:p>
    <w:p w14:paraId="5A3932BC" w14:textId="01CD8237" w:rsidR="00937D82" w:rsidRPr="001D55E1" w:rsidRDefault="00937D82" w:rsidP="00937D82">
      <w:pPr>
        <w:pStyle w:val="ListParagraph"/>
        <w:numPr>
          <w:ilvl w:val="0"/>
          <w:numId w:val="2"/>
        </w:numPr>
        <w:spacing w:after="0" w:line="240" w:lineRule="auto"/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</w:pPr>
      <w:r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  <w:t>Health &amp; Safety Level 2</w:t>
      </w:r>
      <w:r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  <w:tab/>
      </w:r>
      <w:r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  <w:tab/>
      </w:r>
      <w:r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  <w:tab/>
      </w:r>
      <w:r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  <w:tab/>
      </w:r>
      <w:r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  <w:tab/>
        <w:t xml:space="preserve">   </w:t>
      </w:r>
      <w:r w:rsidR="00D156D8"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  <w:t xml:space="preserve">                                                                                 </w:t>
      </w:r>
      <w:r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  <w:t xml:space="preserve"> April 2023</w:t>
      </w:r>
    </w:p>
    <w:p w14:paraId="5AEACA8E" w14:textId="77777777" w:rsidR="00937D82" w:rsidRPr="008D0854" w:rsidRDefault="00937D82" w:rsidP="00937D82">
      <w:pPr>
        <w:pStyle w:val="ListParagraph"/>
        <w:spacing w:after="100" w:line="240" w:lineRule="auto"/>
        <w:ind w:left="360"/>
        <w:rPr>
          <w:rFonts w:asciiTheme="majorHAnsi" w:eastAsia="Times New Roman" w:hAnsiTheme="majorHAnsi" w:cstheme="minorHAnsi"/>
          <w:bCs/>
          <w:i/>
          <w:iCs/>
          <w:sz w:val="20"/>
          <w:szCs w:val="20"/>
        </w:rPr>
      </w:pPr>
      <w:r>
        <w:rPr>
          <w:rFonts w:asciiTheme="majorHAnsi" w:eastAsia="Times New Roman" w:hAnsiTheme="majorHAnsi" w:cstheme="minorHAnsi"/>
          <w:bCs/>
          <w:i/>
          <w:iCs/>
          <w:sz w:val="20"/>
          <w:szCs w:val="20"/>
        </w:rPr>
        <w:t>Flow Learning by Mapal</w:t>
      </w:r>
    </w:p>
    <w:p w14:paraId="0A5F0733" w14:textId="5F96159A" w:rsidR="00D156D8" w:rsidRPr="00D156D8" w:rsidRDefault="00937D82" w:rsidP="00D156D8">
      <w:pPr>
        <w:pStyle w:val="ListParagraph"/>
        <w:numPr>
          <w:ilvl w:val="0"/>
          <w:numId w:val="2"/>
        </w:numPr>
        <w:spacing w:after="0" w:line="240" w:lineRule="auto"/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</w:pPr>
      <w:r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  <w:t>Disability Awareness</w:t>
      </w:r>
      <w:r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  <w:tab/>
      </w:r>
      <w:r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  <w:tab/>
      </w:r>
      <w:r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  <w:tab/>
      </w:r>
      <w:r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  <w:tab/>
      </w:r>
      <w:r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  <w:tab/>
      </w:r>
      <w:r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  <w:tab/>
        <w:t xml:space="preserve">      </w:t>
      </w:r>
      <w:r w:rsidR="00D156D8"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  <w:t xml:space="preserve">                                                             </w:t>
      </w:r>
      <w:r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  <w:t xml:space="preserve">  April 2023</w:t>
      </w:r>
    </w:p>
    <w:p w14:paraId="086F7768" w14:textId="7C200D37" w:rsidR="00937D82" w:rsidRDefault="00937D82" w:rsidP="00937D82">
      <w:pPr>
        <w:pStyle w:val="ListParagraph"/>
        <w:spacing w:after="100" w:line="240" w:lineRule="auto"/>
        <w:ind w:left="360"/>
        <w:rPr>
          <w:rFonts w:asciiTheme="majorHAnsi" w:eastAsia="Times New Roman" w:hAnsiTheme="majorHAnsi" w:cstheme="minorHAnsi"/>
          <w:bCs/>
          <w:i/>
          <w:iCs/>
          <w:sz w:val="20"/>
          <w:szCs w:val="20"/>
        </w:rPr>
      </w:pPr>
      <w:r>
        <w:rPr>
          <w:rFonts w:asciiTheme="majorHAnsi" w:eastAsia="Times New Roman" w:hAnsiTheme="majorHAnsi" w:cstheme="minorHAnsi"/>
          <w:bCs/>
          <w:i/>
          <w:iCs/>
          <w:sz w:val="20"/>
          <w:szCs w:val="20"/>
        </w:rPr>
        <w:t>Flow Learning by Mapal</w:t>
      </w:r>
    </w:p>
    <w:p w14:paraId="37214219" w14:textId="279E2355" w:rsidR="00D156D8" w:rsidRPr="00D156D8" w:rsidRDefault="00D156D8" w:rsidP="00D156D8">
      <w:pPr>
        <w:pStyle w:val="ListParagraph"/>
        <w:numPr>
          <w:ilvl w:val="0"/>
          <w:numId w:val="2"/>
        </w:numPr>
        <w:spacing w:after="0" w:line="240" w:lineRule="auto"/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</w:pPr>
      <w:r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  <w:t>Food Allergy &amp; Intolerance</w:t>
      </w:r>
      <w:r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  <w:tab/>
      </w:r>
      <w:r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  <w:tab/>
      </w:r>
      <w:r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  <w:tab/>
      </w:r>
      <w:r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  <w:tab/>
      </w:r>
      <w:r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  <w:tab/>
      </w:r>
      <w:r>
        <w:rPr>
          <w:rFonts w:asciiTheme="majorHAnsi" w:eastAsia="Times New Roman" w:hAnsiTheme="majorHAnsi" w:cstheme="minorHAnsi"/>
          <w:b/>
          <w:bCs/>
          <w:iCs/>
          <w:sz w:val="20"/>
          <w:szCs w:val="20"/>
        </w:rPr>
        <w:tab/>
        <w:t xml:space="preserve">                                                                      Oct 2022</w:t>
      </w:r>
    </w:p>
    <w:p w14:paraId="68573ED8" w14:textId="0CC1AA43" w:rsidR="00937D82" w:rsidRPr="00D156D8" w:rsidRDefault="00D156D8" w:rsidP="00D156D8">
      <w:pPr>
        <w:pStyle w:val="ListParagraph"/>
        <w:spacing w:after="100" w:line="240" w:lineRule="auto"/>
        <w:ind w:left="360"/>
        <w:rPr>
          <w:rFonts w:asciiTheme="majorHAnsi" w:eastAsia="Times New Roman" w:hAnsiTheme="majorHAnsi" w:cstheme="minorHAnsi"/>
          <w:bCs/>
          <w:i/>
          <w:iCs/>
          <w:sz w:val="20"/>
          <w:szCs w:val="20"/>
        </w:rPr>
      </w:pPr>
      <w:r>
        <w:rPr>
          <w:rFonts w:asciiTheme="majorHAnsi" w:eastAsia="Times New Roman" w:hAnsiTheme="majorHAnsi" w:cstheme="minorHAnsi"/>
          <w:bCs/>
          <w:i/>
          <w:iCs/>
          <w:sz w:val="20"/>
          <w:szCs w:val="20"/>
        </w:rPr>
        <w:t>Food Safety Agency</w:t>
      </w:r>
    </w:p>
    <w:p w14:paraId="120D4D5B" w14:textId="318540E9" w:rsidR="00937D82" w:rsidRPr="00937D82" w:rsidRDefault="00937D82" w:rsidP="00B42F64">
      <w:pPr>
        <w:pStyle w:val="ListParagraph"/>
        <w:spacing w:after="0" w:line="240" w:lineRule="auto"/>
        <w:ind w:left="360"/>
        <w:rPr>
          <w:rFonts w:asciiTheme="majorHAnsi" w:eastAsia="Times New Roman" w:hAnsiTheme="majorHAnsi" w:cstheme="minorHAnsi"/>
          <w:iCs/>
          <w:sz w:val="20"/>
          <w:szCs w:val="20"/>
        </w:rPr>
      </w:pPr>
    </w:p>
    <w:p w14:paraId="1B02948A" w14:textId="77777777" w:rsidR="00937D82" w:rsidRDefault="00937D82" w:rsidP="00104FBB">
      <w:pPr>
        <w:spacing w:after="100" w:line="240" w:lineRule="auto"/>
        <w:rPr>
          <w:rFonts w:asciiTheme="majorHAnsi" w:eastAsia="Times New Roman" w:hAnsiTheme="majorHAnsi" w:cstheme="minorHAnsi"/>
          <w:bCs/>
          <w:i/>
          <w:iCs/>
          <w:sz w:val="20"/>
          <w:szCs w:val="20"/>
        </w:rPr>
      </w:pPr>
    </w:p>
    <w:p w14:paraId="44775DDF" w14:textId="4D1F9092" w:rsidR="004C75F6" w:rsidRDefault="004C75F6" w:rsidP="00104FBB">
      <w:pPr>
        <w:spacing w:after="100" w:line="240" w:lineRule="auto"/>
        <w:rPr>
          <w:rFonts w:asciiTheme="majorHAnsi" w:eastAsia="Times New Roman" w:hAnsiTheme="majorHAnsi" w:cstheme="minorHAnsi"/>
          <w:bCs/>
          <w:sz w:val="20"/>
          <w:szCs w:val="20"/>
        </w:rPr>
      </w:pPr>
      <w:r>
        <w:rPr>
          <w:rFonts w:asciiTheme="majorHAnsi" w:eastAsia="Times New Roman" w:hAnsiTheme="majorHAnsi" w:cstheme="minorHAnsi"/>
          <w:bCs/>
          <w:sz w:val="20"/>
          <w:szCs w:val="20"/>
        </w:rPr>
        <w:tab/>
      </w:r>
      <w:r>
        <w:rPr>
          <w:rFonts w:asciiTheme="majorHAnsi" w:eastAsia="Times New Roman" w:hAnsiTheme="majorHAnsi" w:cstheme="minorHAnsi"/>
          <w:bCs/>
          <w:sz w:val="20"/>
          <w:szCs w:val="20"/>
        </w:rPr>
        <w:tab/>
      </w:r>
      <w:r>
        <w:rPr>
          <w:rFonts w:asciiTheme="majorHAnsi" w:eastAsia="Times New Roman" w:hAnsiTheme="majorHAnsi" w:cstheme="minorHAnsi"/>
          <w:bCs/>
          <w:sz w:val="20"/>
          <w:szCs w:val="20"/>
        </w:rPr>
        <w:tab/>
      </w:r>
      <w:r>
        <w:rPr>
          <w:rFonts w:asciiTheme="majorHAnsi" w:eastAsia="Times New Roman" w:hAnsiTheme="majorHAnsi" w:cstheme="minorHAnsi"/>
          <w:bCs/>
          <w:sz w:val="20"/>
          <w:szCs w:val="20"/>
        </w:rPr>
        <w:tab/>
      </w:r>
      <w:r>
        <w:rPr>
          <w:rFonts w:asciiTheme="majorHAnsi" w:eastAsia="Times New Roman" w:hAnsiTheme="majorHAnsi" w:cstheme="minorHAnsi"/>
          <w:bCs/>
          <w:sz w:val="20"/>
          <w:szCs w:val="20"/>
        </w:rPr>
        <w:tab/>
      </w:r>
    </w:p>
    <w:p w14:paraId="6CA22753" w14:textId="2DA8AD9B" w:rsidR="004C75F6" w:rsidRDefault="004C75F6" w:rsidP="006268E7">
      <w:pPr>
        <w:spacing w:after="100" w:line="240" w:lineRule="auto"/>
        <w:ind w:left="3600" w:firstLine="720"/>
        <w:rPr>
          <w:rFonts w:asciiTheme="majorHAnsi" w:eastAsia="Times New Roman" w:hAnsiTheme="majorHAnsi" w:cstheme="minorHAnsi"/>
          <w:b/>
          <w:sz w:val="22"/>
        </w:rPr>
      </w:pPr>
      <w:r>
        <w:rPr>
          <w:rFonts w:asciiTheme="majorHAnsi" w:eastAsia="Times New Roman" w:hAnsiTheme="majorHAnsi" w:cstheme="minorHAnsi"/>
          <w:b/>
          <w:noProof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6C0A01" wp14:editId="3BD33AC4">
                <wp:simplePos x="0" y="0"/>
                <wp:positionH relativeFrom="margin">
                  <wp:posOffset>43840</wp:posOffset>
                </wp:positionH>
                <wp:positionV relativeFrom="paragraph">
                  <wp:posOffset>224625</wp:posOffset>
                </wp:positionV>
                <wp:extent cx="6651251" cy="18241"/>
                <wp:effectExtent l="0" t="0" r="35560" b="20320"/>
                <wp:wrapNone/>
                <wp:docPr id="1654314814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1251" cy="1824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D61B5C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.45pt,17.7pt" to="527.15pt,1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" strokecolor="black [3040]">
                <w10:wrap anchorx="margin"/>
              </v:line>
            </w:pict>
          </mc:Fallback>
        </mc:AlternateContent>
      </w:r>
      <w:r w:rsidR="006268E7">
        <w:rPr>
          <w:rFonts w:asciiTheme="majorHAnsi" w:eastAsia="Times New Roman" w:hAnsiTheme="majorHAnsi" w:cstheme="minorHAnsi"/>
          <w:b/>
          <w:noProof/>
          <w:sz w:val="22"/>
        </w:rPr>
        <w:t>Skills and Interests</w:t>
      </w:r>
    </w:p>
    <w:p w14:paraId="3E370F26" w14:textId="14B1690E" w:rsidR="004C75F6" w:rsidRDefault="004C75F6" w:rsidP="00104FBB">
      <w:pPr>
        <w:spacing w:after="100" w:line="240" w:lineRule="auto"/>
        <w:rPr>
          <w:rFonts w:asciiTheme="majorHAnsi" w:eastAsia="Times New Roman" w:hAnsiTheme="majorHAnsi" w:cstheme="minorHAnsi"/>
          <w:b/>
          <w:sz w:val="22"/>
        </w:rPr>
      </w:pPr>
    </w:p>
    <w:p w14:paraId="14079FCF" w14:textId="6296A143" w:rsidR="006268E7" w:rsidRDefault="006268E7" w:rsidP="006268E7">
      <w:pPr>
        <w:spacing w:after="100" w:line="240" w:lineRule="auto"/>
        <w:rPr>
          <w:rFonts w:asciiTheme="majorHAnsi" w:eastAsia="Times New Roman" w:hAnsiTheme="majorHAnsi" w:cstheme="minorHAnsi"/>
          <w:b/>
          <w:sz w:val="22"/>
        </w:rPr>
      </w:pPr>
      <w:r>
        <w:rPr>
          <w:rFonts w:asciiTheme="majorHAnsi" w:eastAsia="Times New Roman" w:hAnsiTheme="majorHAnsi" w:cstheme="minorHAnsi"/>
          <w:b/>
          <w:sz w:val="22"/>
        </w:rPr>
        <w:t xml:space="preserve">Skills- </w:t>
      </w:r>
      <w:r w:rsidRPr="002D6A82">
        <w:rPr>
          <w:rFonts w:asciiTheme="majorHAnsi" w:eastAsia="Times New Roman" w:hAnsiTheme="majorHAnsi" w:cstheme="minorHAnsi"/>
          <w:bCs/>
          <w:sz w:val="20"/>
          <w:szCs w:val="20"/>
        </w:rPr>
        <w:t>Project Management, Time Management, Record keeping, MS Office, Power BI, Google Sheets, Adobe</w:t>
      </w:r>
      <w:r w:rsidR="00461692" w:rsidRPr="002D6A82">
        <w:rPr>
          <w:rFonts w:asciiTheme="majorHAnsi" w:eastAsia="Times New Roman" w:hAnsiTheme="majorHAnsi" w:cstheme="minorHAnsi"/>
          <w:bCs/>
          <w:sz w:val="20"/>
          <w:szCs w:val="20"/>
        </w:rPr>
        <w:t>, Procreate</w:t>
      </w:r>
      <w:r>
        <w:rPr>
          <w:rFonts w:asciiTheme="majorHAnsi" w:eastAsia="Times New Roman" w:hAnsiTheme="majorHAnsi" w:cstheme="minorHAnsi"/>
          <w:bCs/>
          <w:sz w:val="22"/>
        </w:rPr>
        <w:t xml:space="preserve">           </w:t>
      </w:r>
    </w:p>
    <w:p w14:paraId="525C562C" w14:textId="4D88711F" w:rsidR="004C75F6" w:rsidRDefault="006268E7" w:rsidP="00104FBB">
      <w:pPr>
        <w:spacing w:after="100" w:line="240" w:lineRule="auto"/>
        <w:rPr>
          <w:rFonts w:asciiTheme="majorHAnsi" w:eastAsia="Times New Roman" w:hAnsiTheme="majorHAnsi" w:cstheme="minorHAnsi"/>
          <w:bCs/>
          <w:sz w:val="22"/>
        </w:rPr>
      </w:pPr>
      <w:r>
        <w:rPr>
          <w:rFonts w:asciiTheme="majorHAnsi" w:eastAsia="Times New Roman" w:hAnsiTheme="majorHAnsi" w:cstheme="minorHAnsi"/>
          <w:b/>
          <w:sz w:val="22"/>
        </w:rPr>
        <w:t xml:space="preserve">Languages-  </w:t>
      </w:r>
      <w:r w:rsidR="004C75F6" w:rsidRPr="002D6A82">
        <w:rPr>
          <w:rFonts w:asciiTheme="majorHAnsi" w:eastAsia="Times New Roman" w:hAnsiTheme="majorHAnsi" w:cstheme="minorHAnsi"/>
          <w:b/>
          <w:sz w:val="20"/>
          <w:szCs w:val="20"/>
        </w:rPr>
        <w:t xml:space="preserve">English- </w:t>
      </w:r>
      <w:r w:rsidR="004C75F6" w:rsidRPr="002D6A82">
        <w:rPr>
          <w:rFonts w:asciiTheme="majorHAnsi" w:eastAsia="Times New Roman" w:hAnsiTheme="majorHAnsi" w:cstheme="minorHAnsi"/>
          <w:bCs/>
          <w:sz w:val="20"/>
          <w:szCs w:val="20"/>
        </w:rPr>
        <w:t>Fluent</w:t>
      </w:r>
      <w:r w:rsidRPr="002D6A82">
        <w:rPr>
          <w:rFonts w:asciiTheme="majorHAnsi" w:eastAsia="Times New Roman" w:hAnsiTheme="majorHAnsi" w:cstheme="minorHAnsi"/>
          <w:bCs/>
          <w:sz w:val="20"/>
          <w:szCs w:val="20"/>
        </w:rPr>
        <w:t xml:space="preserve"> </w:t>
      </w:r>
      <w:r w:rsidR="004C75F6" w:rsidRPr="002D6A82">
        <w:rPr>
          <w:rFonts w:asciiTheme="majorHAnsi" w:eastAsia="Times New Roman" w:hAnsiTheme="majorHAnsi" w:cstheme="minorHAnsi"/>
          <w:b/>
          <w:sz w:val="20"/>
          <w:szCs w:val="20"/>
        </w:rPr>
        <w:t xml:space="preserve">Hindi- </w:t>
      </w:r>
      <w:r w:rsidRPr="002D6A82">
        <w:rPr>
          <w:rFonts w:asciiTheme="majorHAnsi" w:eastAsia="Times New Roman" w:hAnsiTheme="majorHAnsi" w:cstheme="minorHAnsi"/>
          <w:bCs/>
          <w:sz w:val="20"/>
          <w:szCs w:val="20"/>
        </w:rPr>
        <w:t>Native</w:t>
      </w:r>
    </w:p>
    <w:p w14:paraId="48D6CF21" w14:textId="748C68DA" w:rsidR="00461692" w:rsidRPr="00461692" w:rsidRDefault="006268E7" w:rsidP="00461692">
      <w:pPr>
        <w:rPr>
          <w:rFonts w:asciiTheme="majorHAnsi" w:hAnsiTheme="majorHAnsi" w:cstheme="minorHAnsi"/>
          <w:bCs/>
          <w:sz w:val="22"/>
          <w:lang w:val="en-GB"/>
        </w:rPr>
      </w:pPr>
      <w:r w:rsidRPr="006268E7">
        <w:rPr>
          <w:rFonts w:asciiTheme="majorHAnsi" w:eastAsia="Times New Roman" w:hAnsiTheme="majorHAnsi" w:cstheme="minorHAnsi"/>
          <w:b/>
          <w:sz w:val="22"/>
        </w:rPr>
        <w:t>Interests</w:t>
      </w:r>
      <w:r>
        <w:rPr>
          <w:rFonts w:asciiTheme="majorHAnsi" w:eastAsia="Times New Roman" w:hAnsiTheme="majorHAnsi" w:cstheme="minorHAnsi"/>
          <w:bCs/>
          <w:sz w:val="22"/>
        </w:rPr>
        <w:t xml:space="preserve">- </w:t>
      </w:r>
      <w:r w:rsidR="00461692" w:rsidRPr="002D6A82">
        <w:rPr>
          <w:rFonts w:asciiTheme="majorHAnsi" w:eastAsia="Times New Roman" w:hAnsiTheme="majorHAnsi" w:cstheme="minorHAnsi"/>
          <w:bCs/>
          <w:sz w:val="20"/>
          <w:szCs w:val="20"/>
        </w:rPr>
        <w:t>Market Research, Entrepreneurship</w:t>
      </w:r>
      <w:r w:rsidR="00461692">
        <w:rPr>
          <w:rFonts w:asciiTheme="majorHAnsi" w:eastAsia="Times New Roman" w:hAnsiTheme="majorHAnsi" w:cstheme="minorHAnsi"/>
          <w:bCs/>
          <w:sz w:val="22"/>
        </w:rPr>
        <w:t>,</w:t>
      </w:r>
      <w:r w:rsidR="00461692" w:rsidRPr="00461692">
        <w:rPr>
          <w:rFonts w:asciiTheme="majorHAnsi" w:hAnsiTheme="majorHAnsi" w:cstheme="minorHAnsi"/>
          <w:bCs/>
          <w:sz w:val="22"/>
          <w:lang w:val="en-GB"/>
        </w:rPr>
        <w:t xml:space="preserve"> </w:t>
      </w:r>
      <w:r w:rsidR="00461692" w:rsidRPr="00461692">
        <w:rPr>
          <w:rFonts w:asciiTheme="majorHAnsi" w:hAnsiTheme="majorHAnsi" w:cstheme="minorHAnsi"/>
          <w:sz w:val="20"/>
          <w:szCs w:val="20"/>
          <w:lang w:val="en-GB"/>
        </w:rPr>
        <w:t>Networking and industry events</w:t>
      </w:r>
      <w:r w:rsidR="00461692">
        <w:rPr>
          <w:rFonts w:asciiTheme="majorHAnsi" w:hAnsiTheme="majorHAnsi" w:cstheme="minorHAnsi"/>
          <w:sz w:val="20"/>
          <w:szCs w:val="20"/>
          <w:lang w:val="en-GB"/>
        </w:rPr>
        <w:t>,</w:t>
      </w:r>
      <w:r w:rsidR="002D6A82">
        <w:rPr>
          <w:rFonts w:asciiTheme="majorHAnsi" w:hAnsiTheme="majorHAnsi" w:cstheme="minorHAnsi"/>
          <w:sz w:val="20"/>
          <w:szCs w:val="20"/>
          <w:lang w:val="en-GB"/>
        </w:rPr>
        <w:t xml:space="preserve"> t</w:t>
      </w:r>
      <w:r w:rsidR="002D6A82" w:rsidRPr="002D6A82">
        <w:rPr>
          <w:rFonts w:asciiTheme="majorHAnsi" w:hAnsiTheme="majorHAnsi" w:cstheme="minorHAnsi"/>
          <w:sz w:val="20"/>
          <w:szCs w:val="20"/>
        </w:rPr>
        <w:t>ravel and cultural exploration</w:t>
      </w:r>
      <w:r w:rsidR="002D6A82">
        <w:rPr>
          <w:rFonts w:asciiTheme="majorHAnsi" w:hAnsiTheme="majorHAnsi" w:cstheme="minorHAnsi"/>
          <w:sz w:val="20"/>
          <w:szCs w:val="20"/>
        </w:rPr>
        <w:t>.</w:t>
      </w:r>
    </w:p>
    <w:p w14:paraId="70733DB7" w14:textId="73D507D1" w:rsidR="006268E7" w:rsidRPr="004C75F6" w:rsidRDefault="00461692" w:rsidP="00461692">
      <w:pPr>
        <w:spacing w:after="100" w:line="240" w:lineRule="auto"/>
        <w:rPr>
          <w:rFonts w:asciiTheme="majorHAnsi" w:eastAsia="Times New Roman" w:hAnsiTheme="majorHAnsi" w:cstheme="minorHAnsi"/>
          <w:b/>
          <w:sz w:val="22"/>
        </w:rPr>
      </w:pPr>
      <w:r w:rsidRPr="00461692">
        <w:rPr>
          <w:rFonts w:asciiTheme="majorHAnsi" w:eastAsia="Times New Roman" w:hAnsiTheme="majorHAnsi" w:cstheme="minorHAnsi"/>
          <w:bCs/>
          <w:sz w:val="22"/>
          <w:lang w:val="en-GB"/>
        </w:rPr>
        <w:t xml:space="preserve">  </w:t>
      </w:r>
      <w:r>
        <w:rPr>
          <w:rFonts w:asciiTheme="majorHAnsi" w:eastAsia="Times New Roman" w:hAnsiTheme="majorHAnsi" w:cstheme="minorHAnsi"/>
          <w:bCs/>
          <w:sz w:val="22"/>
        </w:rPr>
        <w:t xml:space="preserve"> </w:t>
      </w:r>
    </w:p>
    <w:sectPr w:rsidR="006268E7" w:rsidRPr="004C75F6" w:rsidSect="00D52299">
      <w:pgSz w:w="11906" w:h="16838" w:code="9"/>
      <w:pgMar w:top="270" w:right="656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F7EE68" w14:textId="77777777" w:rsidR="005C36EA" w:rsidRDefault="005C36EA" w:rsidP="00C661FD">
      <w:pPr>
        <w:spacing w:after="0" w:line="240" w:lineRule="auto"/>
      </w:pPr>
      <w:r>
        <w:separator/>
      </w:r>
    </w:p>
  </w:endnote>
  <w:endnote w:type="continuationSeparator" w:id="0">
    <w:p w14:paraId="716C69B6" w14:textId="77777777" w:rsidR="005C36EA" w:rsidRDefault="005C36EA" w:rsidP="00C661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Noto Sans">
    <w:charset w:val="00"/>
    <w:family w:val="swiss"/>
    <w:pitch w:val="variable"/>
    <w:sig w:usb0="E00082FF" w:usb1="400078F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B53FA2" w14:textId="77777777" w:rsidR="005C36EA" w:rsidRDefault="005C36EA" w:rsidP="00C661FD">
      <w:pPr>
        <w:spacing w:after="0" w:line="240" w:lineRule="auto"/>
      </w:pPr>
      <w:r>
        <w:separator/>
      </w:r>
    </w:p>
  </w:footnote>
  <w:footnote w:type="continuationSeparator" w:id="0">
    <w:p w14:paraId="2971753D" w14:textId="77777777" w:rsidR="005C36EA" w:rsidRDefault="005C36EA" w:rsidP="00C661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hybridMultilevel"/>
    <w:tmpl w:val="00000002"/>
    <w:lvl w:ilvl="0" w:tplc="F9C481A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BFA573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D62616F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8C063A6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6BE6EA2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3F94994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C7B03CB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B9CAE5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7EDE938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3"/>
    <w:multiLevelType w:val="hybridMultilevel"/>
    <w:tmpl w:val="00000003"/>
    <w:lvl w:ilvl="0" w:tplc="31B0996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5FAE277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2EEEBAA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D10094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62781BD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7EA4CA9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66206E0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AA2169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50AE0B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601776E"/>
    <w:multiLevelType w:val="multilevel"/>
    <w:tmpl w:val="1AF8F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6701812"/>
    <w:multiLevelType w:val="multilevel"/>
    <w:tmpl w:val="19CE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B113674"/>
    <w:multiLevelType w:val="multilevel"/>
    <w:tmpl w:val="5762C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B7D74BB"/>
    <w:multiLevelType w:val="multilevel"/>
    <w:tmpl w:val="0D1C56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BCD79FC"/>
    <w:multiLevelType w:val="hybridMultilevel"/>
    <w:tmpl w:val="0DCCA1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C67567"/>
    <w:multiLevelType w:val="multilevel"/>
    <w:tmpl w:val="73E6C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6433F75"/>
    <w:multiLevelType w:val="hybridMultilevel"/>
    <w:tmpl w:val="F8E40CD4"/>
    <w:lvl w:ilvl="0" w:tplc="3A5683D4">
      <w:numFmt w:val="bullet"/>
      <w:lvlText w:val="-"/>
      <w:lvlJc w:val="left"/>
      <w:pPr>
        <w:ind w:left="4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9" w15:restartNumberingAfterBreak="0">
    <w:nsid w:val="16F01BE1"/>
    <w:multiLevelType w:val="hybridMultilevel"/>
    <w:tmpl w:val="74460B6C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EF5973"/>
    <w:multiLevelType w:val="multilevel"/>
    <w:tmpl w:val="A7E814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E2E75C6"/>
    <w:multiLevelType w:val="multilevel"/>
    <w:tmpl w:val="05B8B5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3483895"/>
    <w:multiLevelType w:val="hybridMultilevel"/>
    <w:tmpl w:val="4C4A0044"/>
    <w:lvl w:ilvl="0" w:tplc="4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40C2625"/>
    <w:multiLevelType w:val="multilevel"/>
    <w:tmpl w:val="1BDE59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6314E03"/>
    <w:multiLevelType w:val="multilevel"/>
    <w:tmpl w:val="02DAE3AA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287F5A3F"/>
    <w:multiLevelType w:val="hybridMultilevel"/>
    <w:tmpl w:val="ECC871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FE6BD6"/>
    <w:multiLevelType w:val="hybridMultilevel"/>
    <w:tmpl w:val="7540B3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823395"/>
    <w:multiLevelType w:val="hybridMultilevel"/>
    <w:tmpl w:val="135AEA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F20F42"/>
    <w:multiLevelType w:val="hybridMultilevel"/>
    <w:tmpl w:val="F59855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943527"/>
    <w:multiLevelType w:val="multilevel"/>
    <w:tmpl w:val="D3D4E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8E7459A"/>
    <w:multiLevelType w:val="multilevel"/>
    <w:tmpl w:val="ABEC0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B40431F"/>
    <w:multiLevelType w:val="multilevel"/>
    <w:tmpl w:val="61428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BF433CA"/>
    <w:multiLevelType w:val="multilevel"/>
    <w:tmpl w:val="EE4ED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D4364A0"/>
    <w:multiLevelType w:val="multilevel"/>
    <w:tmpl w:val="4426BD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10061DD"/>
    <w:multiLevelType w:val="multilevel"/>
    <w:tmpl w:val="5B30B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83132D1"/>
    <w:multiLevelType w:val="multilevel"/>
    <w:tmpl w:val="7DE2B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8A51F2D"/>
    <w:multiLevelType w:val="hybridMultilevel"/>
    <w:tmpl w:val="8B12C3DA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000000" w:themeColor="text1"/>
        <w:sz w:val="22"/>
      </w:rPr>
    </w:lvl>
    <w:lvl w:ilvl="1" w:tplc="9C5C06A6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73E7FB6">
      <w:numFmt w:val="bullet"/>
      <w:lvlText w:val="•"/>
      <w:lvlJc w:val="left"/>
      <w:pPr>
        <w:ind w:left="2040" w:hanging="600"/>
      </w:pPr>
      <w:rPr>
        <w:rFonts w:ascii="Helvetica" w:eastAsiaTheme="minorHAnsi" w:hAnsi="Helvetica" w:cs="Helvetica" w:hint="default"/>
        <w:color w:val="444444"/>
        <w:sz w:val="26"/>
      </w:rPr>
    </w:lvl>
    <w:lvl w:ilvl="3" w:tplc="FE14FF24">
      <w:numFmt w:val="bullet"/>
      <w:lvlText w:val="–"/>
      <w:lvlJc w:val="left"/>
      <w:pPr>
        <w:ind w:left="2520" w:hanging="360"/>
      </w:pPr>
      <w:rPr>
        <w:rFonts w:ascii="Helvetica" w:eastAsiaTheme="minorHAnsi" w:hAnsi="Helvetica" w:cs="Helvetica" w:hint="default"/>
        <w:color w:val="444444"/>
        <w:sz w:val="26"/>
      </w:rPr>
    </w:lvl>
    <w:lvl w:ilvl="4" w:tplc="9D2E660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F0AEC0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6AA679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42814D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BA4696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8DD7D46"/>
    <w:multiLevelType w:val="multilevel"/>
    <w:tmpl w:val="4F165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92B3867"/>
    <w:multiLevelType w:val="multilevel"/>
    <w:tmpl w:val="07189D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FB238CA"/>
    <w:multiLevelType w:val="multilevel"/>
    <w:tmpl w:val="A184B2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FDC00E4"/>
    <w:multiLevelType w:val="hybridMultilevel"/>
    <w:tmpl w:val="4CE20B12"/>
    <w:lvl w:ilvl="0" w:tplc="0C04648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0000" w:themeColor="text1"/>
        <w:sz w:val="22"/>
      </w:rPr>
    </w:lvl>
    <w:lvl w:ilvl="1" w:tplc="9C5C06A6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73E7FB6">
      <w:numFmt w:val="bullet"/>
      <w:lvlText w:val="•"/>
      <w:lvlJc w:val="left"/>
      <w:pPr>
        <w:ind w:left="2040" w:hanging="600"/>
      </w:pPr>
      <w:rPr>
        <w:rFonts w:ascii="Helvetica" w:eastAsiaTheme="minorHAnsi" w:hAnsi="Helvetica" w:cs="Helvetica" w:hint="default"/>
        <w:color w:val="444444"/>
        <w:sz w:val="26"/>
      </w:rPr>
    </w:lvl>
    <w:lvl w:ilvl="3" w:tplc="FE14FF24">
      <w:numFmt w:val="bullet"/>
      <w:lvlText w:val="–"/>
      <w:lvlJc w:val="left"/>
      <w:pPr>
        <w:ind w:left="2520" w:hanging="360"/>
      </w:pPr>
      <w:rPr>
        <w:rFonts w:ascii="Helvetica" w:eastAsiaTheme="minorHAnsi" w:hAnsi="Helvetica" w:cs="Helvetica" w:hint="default"/>
        <w:color w:val="444444"/>
        <w:sz w:val="26"/>
      </w:rPr>
    </w:lvl>
    <w:lvl w:ilvl="4" w:tplc="9D2E660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F0AEC0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6AA679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42814D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BA4696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6AF4B43"/>
    <w:multiLevelType w:val="multilevel"/>
    <w:tmpl w:val="3CA87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6F35F56"/>
    <w:multiLevelType w:val="multilevel"/>
    <w:tmpl w:val="02DAE3AA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3" w15:restartNumberingAfterBreak="0">
    <w:nsid w:val="5831171D"/>
    <w:multiLevelType w:val="hybridMultilevel"/>
    <w:tmpl w:val="CD62A3C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907234B"/>
    <w:multiLevelType w:val="hybridMultilevel"/>
    <w:tmpl w:val="9F6EBB22"/>
    <w:lvl w:ilvl="0" w:tplc="B8C2A14E">
      <w:numFmt w:val="bullet"/>
      <w:lvlText w:val="-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BD7656"/>
    <w:multiLevelType w:val="multilevel"/>
    <w:tmpl w:val="4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6" w15:restartNumberingAfterBreak="0">
    <w:nsid w:val="5D567459"/>
    <w:multiLevelType w:val="multilevel"/>
    <w:tmpl w:val="9F44A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5E40086B"/>
    <w:multiLevelType w:val="hybridMultilevel"/>
    <w:tmpl w:val="35D0B6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35682B"/>
    <w:multiLevelType w:val="hybridMultilevel"/>
    <w:tmpl w:val="20804EE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141123D"/>
    <w:multiLevelType w:val="multilevel"/>
    <w:tmpl w:val="C1D80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74BE7BDA"/>
    <w:multiLevelType w:val="hybridMultilevel"/>
    <w:tmpl w:val="48660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0D287B"/>
    <w:multiLevelType w:val="hybridMultilevel"/>
    <w:tmpl w:val="6CAEE9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4F7619"/>
    <w:multiLevelType w:val="hybridMultilevel"/>
    <w:tmpl w:val="B7FA9C9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C6A4F7C"/>
    <w:multiLevelType w:val="hybridMultilevel"/>
    <w:tmpl w:val="092E6E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533D06"/>
    <w:multiLevelType w:val="multilevel"/>
    <w:tmpl w:val="B7B07A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259096429">
    <w:abstractNumId w:val="30"/>
  </w:num>
  <w:num w:numId="2" w16cid:durableId="1696691211">
    <w:abstractNumId w:val="38"/>
  </w:num>
  <w:num w:numId="3" w16cid:durableId="218131988">
    <w:abstractNumId w:val="26"/>
  </w:num>
  <w:num w:numId="4" w16cid:durableId="1281306470">
    <w:abstractNumId w:val="23"/>
  </w:num>
  <w:num w:numId="5" w16cid:durableId="527909275">
    <w:abstractNumId w:val="3"/>
  </w:num>
  <w:num w:numId="6" w16cid:durableId="1423255261">
    <w:abstractNumId w:val="11"/>
  </w:num>
  <w:num w:numId="7" w16cid:durableId="1708333831">
    <w:abstractNumId w:val="5"/>
  </w:num>
  <w:num w:numId="8" w16cid:durableId="847059754">
    <w:abstractNumId w:val="28"/>
  </w:num>
  <w:num w:numId="9" w16cid:durableId="1709135377">
    <w:abstractNumId w:val="31"/>
  </w:num>
  <w:num w:numId="10" w16cid:durableId="545530191">
    <w:abstractNumId w:val="10"/>
  </w:num>
  <w:num w:numId="11" w16cid:durableId="991063425">
    <w:abstractNumId w:val="1"/>
  </w:num>
  <w:num w:numId="12" w16cid:durableId="406074494">
    <w:abstractNumId w:val="0"/>
  </w:num>
  <w:num w:numId="13" w16cid:durableId="324475599">
    <w:abstractNumId w:val="2"/>
  </w:num>
  <w:num w:numId="14" w16cid:durableId="2062484959">
    <w:abstractNumId w:val="20"/>
  </w:num>
  <w:num w:numId="15" w16cid:durableId="115105075">
    <w:abstractNumId w:val="7"/>
  </w:num>
  <w:num w:numId="16" w16cid:durableId="2021543793">
    <w:abstractNumId w:val="25"/>
  </w:num>
  <w:num w:numId="17" w16cid:durableId="2087265430">
    <w:abstractNumId w:val="21"/>
  </w:num>
  <w:num w:numId="18" w16cid:durableId="31149010">
    <w:abstractNumId w:val="29"/>
  </w:num>
  <w:num w:numId="19" w16cid:durableId="1258751783">
    <w:abstractNumId w:val="39"/>
  </w:num>
  <w:num w:numId="20" w16cid:durableId="355351225">
    <w:abstractNumId w:val="36"/>
  </w:num>
  <w:num w:numId="21" w16cid:durableId="519785239">
    <w:abstractNumId w:val="27"/>
  </w:num>
  <w:num w:numId="22" w16cid:durableId="152139474">
    <w:abstractNumId w:val="24"/>
  </w:num>
  <w:num w:numId="23" w16cid:durableId="1518543948">
    <w:abstractNumId w:val="19"/>
  </w:num>
  <w:num w:numId="24" w16cid:durableId="1639845543">
    <w:abstractNumId w:val="13"/>
  </w:num>
  <w:num w:numId="25" w16cid:durableId="23482691">
    <w:abstractNumId w:val="4"/>
  </w:num>
  <w:num w:numId="26" w16cid:durableId="1900818035">
    <w:abstractNumId w:val="44"/>
  </w:num>
  <w:num w:numId="27" w16cid:durableId="1838498706">
    <w:abstractNumId w:val="6"/>
  </w:num>
  <w:num w:numId="28" w16cid:durableId="1509707806">
    <w:abstractNumId w:val="35"/>
  </w:num>
  <w:num w:numId="29" w16cid:durableId="647638406">
    <w:abstractNumId w:val="8"/>
  </w:num>
  <w:num w:numId="30" w16cid:durableId="1061749796">
    <w:abstractNumId w:val="32"/>
  </w:num>
  <w:num w:numId="31" w16cid:durableId="94717687">
    <w:abstractNumId w:val="14"/>
  </w:num>
  <w:num w:numId="32" w16cid:durableId="434642437">
    <w:abstractNumId w:val="34"/>
  </w:num>
  <w:num w:numId="33" w16cid:durableId="1430663335">
    <w:abstractNumId w:val="12"/>
  </w:num>
  <w:num w:numId="34" w16cid:durableId="1897160330">
    <w:abstractNumId w:val="9"/>
  </w:num>
  <w:num w:numId="35" w16cid:durableId="280035445">
    <w:abstractNumId w:val="18"/>
  </w:num>
  <w:num w:numId="36" w16cid:durableId="1324318580">
    <w:abstractNumId w:val="22"/>
  </w:num>
  <w:num w:numId="37" w16cid:durableId="700327913">
    <w:abstractNumId w:val="37"/>
  </w:num>
  <w:num w:numId="38" w16cid:durableId="1337802348">
    <w:abstractNumId w:val="40"/>
  </w:num>
  <w:num w:numId="39" w16cid:durableId="949552499">
    <w:abstractNumId w:val="17"/>
  </w:num>
  <w:num w:numId="40" w16cid:durableId="1078594923">
    <w:abstractNumId w:val="42"/>
  </w:num>
  <w:num w:numId="41" w16cid:durableId="949433720">
    <w:abstractNumId w:val="41"/>
  </w:num>
  <w:num w:numId="42" w16cid:durableId="1611351387">
    <w:abstractNumId w:val="43"/>
  </w:num>
  <w:num w:numId="43" w16cid:durableId="245960680">
    <w:abstractNumId w:val="33"/>
  </w:num>
  <w:num w:numId="44" w16cid:durableId="1993871938">
    <w:abstractNumId w:val="16"/>
  </w:num>
  <w:num w:numId="45" w16cid:durableId="1022440181">
    <w:abstractNumId w:val="1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TWyNDC2tDA0NzZU0lEKTi0uzszPAykwNDesBQBIt8rSLgAAAA=="/>
  </w:docVars>
  <w:rsids>
    <w:rsidRoot w:val="004C568E"/>
    <w:rsid w:val="00001A69"/>
    <w:rsid w:val="00002CB6"/>
    <w:rsid w:val="00003005"/>
    <w:rsid w:val="00003945"/>
    <w:rsid w:val="000045E4"/>
    <w:rsid w:val="00004690"/>
    <w:rsid w:val="0000510E"/>
    <w:rsid w:val="0000544E"/>
    <w:rsid w:val="000057C3"/>
    <w:rsid w:val="00005868"/>
    <w:rsid w:val="00005DDB"/>
    <w:rsid w:val="00005FCA"/>
    <w:rsid w:val="0000632A"/>
    <w:rsid w:val="00006A4B"/>
    <w:rsid w:val="00006F4D"/>
    <w:rsid w:val="00007969"/>
    <w:rsid w:val="00010206"/>
    <w:rsid w:val="0001032D"/>
    <w:rsid w:val="000105C5"/>
    <w:rsid w:val="00010B1A"/>
    <w:rsid w:val="00010FE0"/>
    <w:rsid w:val="000111CB"/>
    <w:rsid w:val="000119B6"/>
    <w:rsid w:val="00011EF6"/>
    <w:rsid w:val="000129CD"/>
    <w:rsid w:val="00012E12"/>
    <w:rsid w:val="00013CBF"/>
    <w:rsid w:val="0001450E"/>
    <w:rsid w:val="00015050"/>
    <w:rsid w:val="00015D2C"/>
    <w:rsid w:val="0001727F"/>
    <w:rsid w:val="0002053F"/>
    <w:rsid w:val="000205C7"/>
    <w:rsid w:val="00021B73"/>
    <w:rsid w:val="00021BDD"/>
    <w:rsid w:val="00022026"/>
    <w:rsid w:val="000223CB"/>
    <w:rsid w:val="00023744"/>
    <w:rsid w:val="0002389C"/>
    <w:rsid w:val="000246DD"/>
    <w:rsid w:val="00024C29"/>
    <w:rsid w:val="000253D0"/>
    <w:rsid w:val="0002588E"/>
    <w:rsid w:val="00026324"/>
    <w:rsid w:val="00026789"/>
    <w:rsid w:val="00026A0E"/>
    <w:rsid w:val="00026C47"/>
    <w:rsid w:val="00026D31"/>
    <w:rsid w:val="00026F99"/>
    <w:rsid w:val="000278A2"/>
    <w:rsid w:val="00030035"/>
    <w:rsid w:val="00030A0E"/>
    <w:rsid w:val="00030A52"/>
    <w:rsid w:val="000317F5"/>
    <w:rsid w:val="00031855"/>
    <w:rsid w:val="00031ADD"/>
    <w:rsid w:val="00031B5C"/>
    <w:rsid w:val="00032022"/>
    <w:rsid w:val="00032291"/>
    <w:rsid w:val="000323B0"/>
    <w:rsid w:val="00034BA0"/>
    <w:rsid w:val="00035FC6"/>
    <w:rsid w:val="00036619"/>
    <w:rsid w:val="000376A4"/>
    <w:rsid w:val="00040A34"/>
    <w:rsid w:val="000414CC"/>
    <w:rsid w:val="00042249"/>
    <w:rsid w:val="00042DB8"/>
    <w:rsid w:val="000437FD"/>
    <w:rsid w:val="00043F3D"/>
    <w:rsid w:val="0004579A"/>
    <w:rsid w:val="00045B91"/>
    <w:rsid w:val="00045BEF"/>
    <w:rsid w:val="000463B6"/>
    <w:rsid w:val="000469AD"/>
    <w:rsid w:val="00046A6C"/>
    <w:rsid w:val="00046BBE"/>
    <w:rsid w:val="00051397"/>
    <w:rsid w:val="00051A25"/>
    <w:rsid w:val="0005201C"/>
    <w:rsid w:val="00052366"/>
    <w:rsid w:val="00052CE6"/>
    <w:rsid w:val="00053DF6"/>
    <w:rsid w:val="00054487"/>
    <w:rsid w:val="000555C1"/>
    <w:rsid w:val="00056532"/>
    <w:rsid w:val="00056647"/>
    <w:rsid w:val="00056BEC"/>
    <w:rsid w:val="00057364"/>
    <w:rsid w:val="00057B5A"/>
    <w:rsid w:val="0006019B"/>
    <w:rsid w:val="0006073C"/>
    <w:rsid w:val="000616F1"/>
    <w:rsid w:val="00061CF9"/>
    <w:rsid w:val="000623B1"/>
    <w:rsid w:val="00062A35"/>
    <w:rsid w:val="00062BE8"/>
    <w:rsid w:val="00062C32"/>
    <w:rsid w:val="000633B8"/>
    <w:rsid w:val="00063A3D"/>
    <w:rsid w:val="00063DA6"/>
    <w:rsid w:val="000649F7"/>
    <w:rsid w:val="0006556C"/>
    <w:rsid w:val="0006617B"/>
    <w:rsid w:val="0006663E"/>
    <w:rsid w:val="00066712"/>
    <w:rsid w:val="00070508"/>
    <w:rsid w:val="000706F2"/>
    <w:rsid w:val="00070E6C"/>
    <w:rsid w:val="0007144B"/>
    <w:rsid w:val="00071E8F"/>
    <w:rsid w:val="0007231C"/>
    <w:rsid w:val="000725CB"/>
    <w:rsid w:val="0007345B"/>
    <w:rsid w:val="00073CC0"/>
    <w:rsid w:val="000754AA"/>
    <w:rsid w:val="00075AEB"/>
    <w:rsid w:val="00075F88"/>
    <w:rsid w:val="0007682A"/>
    <w:rsid w:val="00076971"/>
    <w:rsid w:val="00077083"/>
    <w:rsid w:val="00077530"/>
    <w:rsid w:val="00077D17"/>
    <w:rsid w:val="000800AF"/>
    <w:rsid w:val="00081E6E"/>
    <w:rsid w:val="0008238C"/>
    <w:rsid w:val="000823FF"/>
    <w:rsid w:val="00082810"/>
    <w:rsid w:val="00082853"/>
    <w:rsid w:val="00082D87"/>
    <w:rsid w:val="000838D5"/>
    <w:rsid w:val="00083B44"/>
    <w:rsid w:val="0008400A"/>
    <w:rsid w:val="000841FE"/>
    <w:rsid w:val="00084377"/>
    <w:rsid w:val="00084C5F"/>
    <w:rsid w:val="00085212"/>
    <w:rsid w:val="00085538"/>
    <w:rsid w:val="000859B5"/>
    <w:rsid w:val="00086111"/>
    <w:rsid w:val="00086168"/>
    <w:rsid w:val="00087382"/>
    <w:rsid w:val="000873EA"/>
    <w:rsid w:val="00087403"/>
    <w:rsid w:val="0008789F"/>
    <w:rsid w:val="000906F8"/>
    <w:rsid w:val="00091DEB"/>
    <w:rsid w:val="00091F50"/>
    <w:rsid w:val="000923BB"/>
    <w:rsid w:val="00092DC1"/>
    <w:rsid w:val="00092F90"/>
    <w:rsid w:val="000931A6"/>
    <w:rsid w:val="000933AC"/>
    <w:rsid w:val="000938AD"/>
    <w:rsid w:val="000942A2"/>
    <w:rsid w:val="00094A31"/>
    <w:rsid w:val="00094D0D"/>
    <w:rsid w:val="00094E1D"/>
    <w:rsid w:val="000972D6"/>
    <w:rsid w:val="00097785"/>
    <w:rsid w:val="00097E70"/>
    <w:rsid w:val="000A0209"/>
    <w:rsid w:val="000A14C3"/>
    <w:rsid w:val="000A1956"/>
    <w:rsid w:val="000A1A19"/>
    <w:rsid w:val="000A33BC"/>
    <w:rsid w:val="000A3F54"/>
    <w:rsid w:val="000A4D13"/>
    <w:rsid w:val="000A5952"/>
    <w:rsid w:val="000A5F4A"/>
    <w:rsid w:val="000A7756"/>
    <w:rsid w:val="000A7875"/>
    <w:rsid w:val="000A7E22"/>
    <w:rsid w:val="000B0355"/>
    <w:rsid w:val="000B03F5"/>
    <w:rsid w:val="000B0C84"/>
    <w:rsid w:val="000B16C5"/>
    <w:rsid w:val="000B1F11"/>
    <w:rsid w:val="000B2BBF"/>
    <w:rsid w:val="000B2C1F"/>
    <w:rsid w:val="000B2C22"/>
    <w:rsid w:val="000B403A"/>
    <w:rsid w:val="000B4208"/>
    <w:rsid w:val="000B6947"/>
    <w:rsid w:val="000B6F77"/>
    <w:rsid w:val="000B791A"/>
    <w:rsid w:val="000C029B"/>
    <w:rsid w:val="000C04CE"/>
    <w:rsid w:val="000C2343"/>
    <w:rsid w:val="000C36B1"/>
    <w:rsid w:val="000C48AE"/>
    <w:rsid w:val="000C4FCF"/>
    <w:rsid w:val="000C5A5A"/>
    <w:rsid w:val="000C61C5"/>
    <w:rsid w:val="000C624F"/>
    <w:rsid w:val="000C6A0B"/>
    <w:rsid w:val="000C786B"/>
    <w:rsid w:val="000C7927"/>
    <w:rsid w:val="000C7DD4"/>
    <w:rsid w:val="000D0D87"/>
    <w:rsid w:val="000D137D"/>
    <w:rsid w:val="000D21EF"/>
    <w:rsid w:val="000D2B1C"/>
    <w:rsid w:val="000D2B7F"/>
    <w:rsid w:val="000D36EC"/>
    <w:rsid w:val="000D4D70"/>
    <w:rsid w:val="000D5FA7"/>
    <w:rsid w:val="000D63F9"/>
    <w:rsid w:val="000D6619"/>
    <w:rsid w:val="000D695A"/>
    <w:rsid w:val="000D6F17"/>
    <w:rsid w:val="000D74DF"/>
    <w:rsid w:val="000D7EB2"/>
    <w:rsid w:val="000E062D"/>
    <w:rsid w:val="000E1238"/>
    <w:rsid w:val="000E13CE"/>
    <w:rsid w:val="000E1494"/>
    <w:rsid w:val="000E2631"/>
    <w:rsid w:val="000E2749"/>
    <w:rsid w:val="000E320D"/>
    <w:rsid w:val="000E3D6A"/>
    <w:rsid w:val="000E4A94"/>
    <w:rsid w:val="000E4E3E"/>
    <w:rsid w:val="000E519C"/>
    <w:rsid w:val="000E574A"/>
    <w:rsid w:val="000E5840"/>
    <w:rsid w:val="000E6748"/>
    <w:rsid w:val="000E713A"/>
    <w:rsid w:val="000E7D9E"/>
    <w:rsid w:val="000F0DF4"/>
    <w:rsid w:val="000F1828"/>
    <w:rsid w:val="000F1AA1"/>
    <w:rsid w:val="000F2C83"/>
    <w:rsid w:val="000F36B7"/>
    <w:rsid w:val="000F58A0"/>
    <w:rsid w:val="000F58C4"/>
    <w:rsid w:val="000F6CC4"/>
    <w:rsid w:val="00100B68"/>
    <w:rsid w:val="00100E75"/>
    <w:rsid w:val="0010148C"/>
    <w:rsid w:val="0010165A"/>
    <w:rsid w:val="0010254C"/>
    <w:rsid w:val="00102C57"/>
    <w:rsid w:val="0010323B"/>
    <w:rsid w:val="00103447"/>
    <w:rsid w:val="001034A6"/>
    <w:rsid w:val="0010389F"/>
    <w:rsid w:val="001043C5"/>
    <w:rsid w:val="001048B4"/>
    <w:rsid w:val="00104EA1"/>
    <w:rsid w:val="00104FBB"/>
    <w:rsid w:val="0010537D"/>
    <w:rsid w:val="00105428"/>
    <w:rsid w:val="00105F92"/>
    <w:rsid w:val="00106076"/>
    <w:rsid w:val="0010641B"/>
    <w:rsid w:val="00106D5B"/>
    <w:rsid w:val="00106FBD"/>
    <w:rsid w:val="001101C2"/>
    <w:rsid w:val="001101FF"/>
    <w:rsid w:val="00110A83"/>
    <w:rsid w:val="00110C5F"/>
    <w:rsid w:val="001121E5"/>
    <w:rsid w:val="001126DE"/>
    <w:rsid w:val="00112DC5"/>
    <w:rsid w:val="0011372B"/>
    <w:rsid w:val="00113913"/>
    <w:rsid w:val="00113A8D"/>
    <w:rsid w:val="00114921"/>
    <w:rsid w:val="00114D89"/>
    <w:rsid w:val="00115788"/>
    <w:rsid w:val="001157AE"/>
    <w:rsid w:val="00115E0F"/>
    <w:rsid w:val="00116487"/>
    <w:rsid w:val="001169B8"/>
    <w:rsid w:val="00116C1B"/>
    <w:rsid w:val="0011749C"/>
    <w:rsid w:val="00117925"/>
    <w:rsid w:val="00117B35"/>
    <w:rsid w:val="00117C09"/>
    <w:rsid w:val="00117DBD"/>
    <w:rsid w:val="00117E50"/>
    <w:rsid w:val="00120603"/>
    <w:rsid w:val="001207CA"/>
    <w:rsid w:val="00122057"/>
    <w:rsid w:val="001222C7"/>
    <w:rsid w:val="001223D6"/>
    <w:rsid w:val="001226A1"/>
    <w:rsid w:val="001226B7"/>
    <w:rsid w:val="00123021"/>
    <w:rsid w:val="001244D3"/>
    <w:rsid w:val="00124CBB"/>
    <w:rsid w:val="00124FBF"/>
    <w:rsid w:val="001260F6"/>
    <w:rsid w:val="00126E5F"/>
    <w:rsid w:val="00127ACB"/>
    <w:rsid w:val="001308E9"/>
    <w:rsid w:val="00130D48"/>
    <w:rsid w:val="001319E8"/>
    <w:rsid w:val="00131A51"/>
    <w:rsid w:val="00131F5C"/>
    <w:rsid w:val="00133379"/>
    <w:rsid w:val="00133B10"/>
    <w:rsid w:val="0013429C"/>
    <w:rsid w:val="00135F55"/>
    <w:rsid w:val="00135F73"/>
    <w:rsid w:val="00137B33"/>
    <w:rsid w:val="00140300"/>
    <w:rsid w:val="0014134E"/>
    <w:rsid w:val="001416A6"/>
    <w:rsid w:val="001417A0"/>
    <w:rsid w:val="0014253B"/>
    <w:rsid w:val="001430B5"/>
    <w:rsid w:val="00143750"/>
    <w:rsid w:val="0014507A"/>
    <w:rsid w:val="00145662"/>
    <w:rsid w:val="00145683"/>
    <w:rsid w:val="00145D4D"/>
    <w:rsid w:val="00146DB2"/>
    <w:rsid w:val="001476A9"/>
    <w:rsid w:val="00147BB4"/>
    <w:rsid w:val="001508CD"/>
    <w:rsid w:val="001508EB"/>
    <w:rsid w:val="00150EB8"/>
    <w:rsid w:val="0015102B"/>
    <w:rsid w:val="0015132F"/>
    <w:rsid w:val="001513A3"/>
    <w:rsid w:val="0015248C"/>
    <w:rsid w:val="00152C14"/>
    <w:rsid w:val="001533AA"/>
    <w:rsid w:val="0015341B"/>
    <w:rsid w:val="0015364B"/>
    <w:rsid w:val="00153F35"/>
    <w:rsid w:val="00154610"/>
    <w:rsid w:val="00155B74"/>
    <w:rsid w:val="00155F81"/>
    <w:rsid w:val="00156001"/>
    <w:rsid w:val="00157377"/>
    <w:rsid w:val="0015746E"/>
    <w:rsid w:val="001579FC"/>
    <w:rsid w:val="00157E56"/>
    <w:rsid w:val="001612AC"/>
    <w:rsid w:val="00161510"/>
    <w:rsid w:val="001629F8"/>
    <w:rsid w:val="00163567"/>
    <w:rsid w:val="00163A8D"/>
    <w:rsid w:val="00163F3C"/>
    <w:rsid w:val="001642BB"/>
    <w:rsid w:val="001647E0"/>
    <w:rsid w:val="00164A05"/>
    <w:rsid w:val="0016563A"/>
    <w:rsid w:val="00165B7B"/>
    <w:rsid w:val="00166040"/>
    <w:rsid w:val="001664FC"/>
    <w:rsid w:val="00166C07"/>
    <w:rsid w:val="0016763D"/>
    <w:rsid w:val="00167756"/>
    <w:rsid w:val="001679CF"/>
    <w:rsid w:val="0017032F"/>
    <w:rsid w:val="00170BC6"/>
    <w:rsid w:val="00170CA5"/>
    <w:rsid w:val="001712B0"/>
    <w:rsid w:val="00171DF6"/>
    <w:rsid w:val="00171F3E"/>
    <w:rsid w:val="00172542"/>
    <w:rsid w:val="00172A32"/>
    <w:rsid w:val="00172BF6"/>
    <w:rsid w:val="00173198"/>
    <w:rsid w:val="00173DAD"/>
    <w:rsid w:val="00173F0D"/>
    <w:rsid w:val="0017429A"/>
    <w:rsid w:val="00174D47"/>
    <w:rsid w:val="001754C9"/>
    <w:rsid w:val="001757E7"/>
    <w:rsid w:val="00176743"/>
    <w:rsid w:val="001801A2"/>
    <w:rsid w:val="00180497"/>
    <w:rsid w:val="00180B72"/>
    <w:rsid w:val="00180CE0"/>
    <w:rsid w:val="00180E97"/>
    <w:rsid w:val="00180FB3"/>
    <w:rsid w:val="00181EEB"/>
    <w:rsid w:val="0018280C"/>
    <w:rsid w:val="001829A0"/>
    <w:rsid w:val="00183B36"/>
    <w:rsid w:val="00183CCF"/>
    <w:rsid w:val="00183FD6"/>
    <w:rsid w:val="001843C7"/>
    <w:rsid w:val="00185081"/>
    <w:rsid w:val="00185984"/>
    <w:rsid w:val="00186142"/>
    <w:rsid w:val="00187CD7"/>
    <w:rsid w:val="001900A4"/>
    <w:rsid w:val="001903AC"/>
    <w:rsid w:val="0019042B"/>
    <w:rsid w:val="00190DDE"/>
    <w:rsid w:val="001917ED"/>
    <w:rsid w:val="001926E1"/>
    <w:rsid w:val="001930B9"/>
    <w:rsid w:val="00193384"/>
    <w:rsid w:val="00193853"/>
    <w:rsid w:val="0019424F"/>
    <w:rsid w:val="00194586"/>
    <w:rsid w:val="001958C9"/>
    <w:rsid w:val="00195A31"/>
    <w:rsid w:val="00195AA6"/>
    <w:rsid w:val="00195AD0"/>
    <w:rsid w:val="00196187"/>
    <w:rsid w:val="001964EF"/>
    <w:rsid w:val="00196554"/>
    <w:rsid w:val="0019691A"/>
    <w:rsid w:val="00196BE5"/>
    <w:rsid w:val="00197E9C"/>
    <w:rsid w:val="001A00EB"/>
    <w:rsid w:val="001A03C8"/>
    <w:rsid w:val="001A0874"/>
    <w:rsid w:val="001A0899"/>
    <w:rsid w:val="001A09A9"/>
    <w:rsid w:val="001A0CE6"/>
    <w:rsid w:val="001A133F"/>
    <w:rsid w:val="001A1CEB"/>
    <w:rsid w:val="001A1D7C"/>
    <w:rsid w:val="001A3FD8"/>
    <w:rsid w:val="001A4A92"/>
    <w:rsid w:val="001A4F42"/>
    <w:rsid w:val="001A5208"/>
    <w:rsid w:val="001A53E3"/>
    <w:rsid w:val="001A655D"/>
    <w:rsid w:val="001A6BA5"/>
    <w:rsid w:val="001A6FAD"/>
    <w:rsid w:val="001A7527"/>
    <w:rsid w:val="001A7CA2"/>
    <w:rsid w:val="001B0443"/>
    <w:rsid w:val="001B0566"/>
    <w:rsid w:val="001B071D"/>
    <w:rsid w:val="001B12EB"/>
    <w:rsid w:val="001B137A"/>
    <w:rsid w:val="001B44A5"/>
    <w:rsid w:val="001B4B25"/>
    <w:rsid w:val="001B4EC5"/>
    <w:rsid w:val="001B5531"/>
    <w:rsid w:val="001B5639"/>
    <w:rsid w:val="001B68D0"/>
    <w:rsid w:val="001B6CF6"/>
    <w:rsid w:val="001B6E1F"/>
    <w:rsid w:val="001B6EC0"/>
    <w:rsid w:val="001B783E"/>
    <w:rsid w:val="001C0220"/>
    <w:rsid w:val="001C03B5"/>
    <w:rsid w:val="001C0804"/>
    <w:rsid w:val="001C2787"/>
    <w:rsid w:val="001C3709"/>
    <w:rsid w:val="001C4396"/>
    <w:rsid w:val="001C4E7C"/>
    <w:rsid w:val="001C4F78"/>
    <w:rsid w:val="001C538B"/>
    <w:rsid w:val="001C62BF"/>
    <w:rsid w:val="001C6BE6"/>
    <w:rsid w:val="001D03D1"/>
    <w:rsid w:val="001D04B0"/>
    <w:rsid w:val="001D16DE"/>
    <w:rsid w:val="001D17EA"/>
    <w:rsid w:val="001D2412"/>
    <w:rsid w:val="001D4264"/>
    <w:rsid w:val="001D471D"/>
    <w:rsid w:val="001D4CD7"/>
    <w:rsid w:val="001D4F06"/>
    <w:rsid w:val="001D51CA"/>
    <w:rsid w:val="001D54CB"/>
    <w:rsid w:val="001D55E1"/>
    <w:rsid w:val="001D5A0F"/>
    <w:rsid w:val="001D666D"/>
    <w:rsid w:val="001D6AB6"/>
    <w:rsid w:val="001D7E2F"/>
    <w:rsid w:val="001E093C"/>
    <w:rsid w:val="001E1707"/>
    <w:rsid w:val="001E1998"/>
    <w:rsid w:val="001E1C3E"/>
    <w:rsid w:val="001E2488"/>
    <w:rsid w:val="001E3BAF"/>
    <w:rsid w:val="001E4394"/>
    <w:rsid w:val="001E4BF2"/>
    <w:rsid w:val="001E4D55"/>
    <w:rsid w:val="001E552D"/>
    <w:rsid w:val="001E604A"/>
    <w:rsid w:val="001E6C25"/>
    <w:rsid w:val="001E76FF"/>
    <w:rsid w:val="001F004B"/>
    <w:rsid w:val="001F1070"/>
    <w:rsid w:val="001F121A"/>
    <w:rsid w:val="001F2760"/>
    <w:rsid w:val="001F28ED"/>
    <w:rsid w:val="001F3CF9"/>
    <w:rsid w:val="001F6BA2"/>
    <w:rsid w:val="001F6F64"/>
    <w:rsid w:val="001F7016"/>
    <w:rsid w:val="001F733E"/>
    <w:rsid w:val="00200DC2"/>
    <w:rsid w:val="002019E7"/>
    <w:rsid w:val="00202DC5"/>
    <w:rsid w:val="002030C5"/>
    <w:rsid w:val="00203357"/>
    <w:rsid w:val="00203391"/>
    <w:rsid w:val="002033B3"/>
    <w:rsid w:val="00203957"/>
    <w:rsid w:val="00203F53"/>
    <w:rsid w:val="0020455F"/>
    <w:rsid w:val="00204B02"/>
    <w:rsid w:val="00205374"/>
    <w:rsid w:val="002057A8"/>
    <w:rsid w:val="0020661B"/>
    <w:rsid w:val="00206E61"/>
    <w:rsid w:val="0020729B"/>
    <w:rsid w:val="00207526"/>
    <w:rsid w:val="00207746"/>
    <w:rsid w:val="00207AD2"/>
    <w:rsid w:val="002102B5"/>
    <w:rsid w:val="002102FF"/>
    <w:rsid w:val="00210800"/>
    <w:rsid w:val="00210BF0"/>
    <w:rsid w:val="002119A8"/>
    <w:rsid w:val="00211C58"/>
    <w:rsid w:val="0021481C"/>
    <w:rsid w:val="00214DB1"/>
    <w:rsid w:val="002154E6"/>
    <w:rsid w:val="00215B34"/>
    <w:rsid w:val="00215D61"/>
    <w:rsid w:val="0021606B"/>
    <w:rsid w:val="002166C0"/>
    <w:rsid w:val="00216A62"/>
    <w:rsid w:val="00216C84"/>
    <w:rsid w:val="00217A49"/>
    <w:rsid w:val="002200FE"/>
    <w:rsid w:val="00221896"/>
    <w:rsid w:val="00221A5B"/>
    <w:rsid w:val="00221AC7"/>
    <w:rsid w:val="00221D1E"/>
    <w:rsid w:val="00221EF7"/>
    <w:rsid w:val="002224AD"/>
    <w:rsid w:val="00223071"/>
    <w:rsid w:val="00223A20"/>
    <w:rsid w:val="00223E50"/>
    <w:rsid w:val="00223EEA"/>
    <w:rsid w:val="00224177"/>
    <w:rsid w:val="00226914"/>
    <w:rsid w:val="00226F7D"/>
    <w:rsid w:val="00227740"/>
    <w:rsid w:val="00227F2E"/>
    <w:rsid w:val="00230087"/>
    <w:rsid w:val="0023016C"/>
    <w:rsid w:val="00230B65"/>
    <w:rsid w:val="00231698"/>
    <w:rsid w:val="002316B8"/>
    <w:rsid w:val="00231D37"/>
    <w:rsid w:val="00232F5B"/>
    <w:rsid w:val="00234015"/>
    <w:rsid w:val="0023401E"/>
    <w:rsid w:val="00234641"/>
    <w:rsid w:val="00234651"/>
    <w:rsid w:val="0023536A"/>
    <w:rsid w:val="002356EC"/>
    <w:rsid w:val="00235AA0"/>
    <w:rsid w:val="002360BD"/>
    <w:rsid w:val="00237FB1"/>
    <w:rsid w:val="00237FC2"/>
    <w:rsid w:val="0024070C"/>
    <w:rsid w:val="002415E7"/>
    <w:rsid w:val="002423B2"/>
    <w:rsid w:val="002427A5"/>
    <w:rsid w:val="00242D00"/>
    <w:rsid w:val="00243055"/>
    <w:rsid w:val="002440AD"/>
    <w:rsid w:val="00245047"/>
    <w:rsid w:val="002454DA"/>
    <w:rsid w:val="00245A21"/>
    <w:rsid w:val="002460A3"/>
    <w:rsid w:val="00246521"/>
    <w:rsid w:val="0024678C"/>
    <w:rsid w:val="00246A5D"/>
    <w:rsid w:val="00246BFA"/>
    <w:rsid w:val="00247208"/>
    <w:rsid w:val="002473CB"/>
    <w:rsid w:val="0024741D"/>
    <w:rsid w:val="00247A43"/>
    <w:rsid w:val="00247B19"/>
    <w:rsid w:val="002503F8"/>
    <w:rsid w:val="00250EEA"/>
    <w:rsid w:val="0025110C"/>
    <w:rsid w:val="002517C5"/>
    <w:rsid w:val="00251C91"/>
    <w:rsid w:val="00251D18"/>
    <w:rsid w:val="00251FE0"/>
    <w:rsid w:val="002520EA"/>
    <w:rsid w:val="0025260A"/>
    <w:rsid w:val="002531AF"/>
    <w:rsid w:val="002535FD"/>
    <w:rsid w:val="00253CD6"/>
    <w:rsid w:val="00254B87"/>
    <w:rsid w:val="00254BF6"/>
    <w:rsid w:val="002552A5"/>
    <w:rsid w:val="0025698D"/>
    <w:rsid w:val="0025721F"/>
    <w:rsid w:val="00257D68"/>
    <w:rsid w:val="002607AA"/>
    <w:rsid w:val="00261059"/>
    <w:rsid w:val="00261D9C"/>
    <w:rsid w:val="0026245A"/>
    <w:rsid w:val="002625C8"/>
    <w:rsid w:val="00262D37"/>
    <w:rsid w:val="0026337A"/>
    <w:rsid w:val="002637A7"/>
    <w:rsid w:val="00263AC3"/>
    <w:rsid w:val="00264191"/>
    <w:rsid w:val="00264197"/>
    <w:rsid w:val="002641A6"/>
    <w:rsid w:val="00264686"/>
    <w:rsid w:val="00264C00"/>
    <w:rsid w:val="0026703B"/>
    <w:rsid w:val="0026765E"/>
    <w:rsid w:val="00267CE1"/>
    <w:rsid w:val="00270363"/>
    <w:rsid w:val="00271246"/>
    <w:rsid w:val="00271C60"/>
    <w:rsid w:val="0027278A"/>
    <w:rsid w:val="00273624"/>
    <w:rsid w:val="00273E44"/>
    <w:rsid w:val="00273EDD"/>
    <w:rsid w:val="00273F1E"/>
    <w:rsid w:val="00274AF8"/>
    <w:rsid w:val="00274C85"/>
    <w:rsid w:val="002750B2"/>
    <w:rsid w:val="00275A3C"/>
    <w:rsid w:val="00276132"/>
    <w:rsid w:val="00276B61"/>
    <w:rsid w:val="00276C50"/>
    <w:rsid w:val="0027749B"/>
    <w:rsid w:val="002774D6"/>
    <w:rsid w:val="002804D2"/>
    <w:rsid w:val="00280A3D"/>
    <w:rsid w:val="00280B29"/>
    <w:rsid w:val="002810FC"/>
    <w:rsid w:val="002812F4"/>
    <w:rsid w:val="0028286A"/>
    <w:rsid w:val="00282ACF"/>
    <w:rsid w:val="00282B42"/>
    <w:rsid w:val="00283289"/>
    <w:rsid w:val="0028401B"/>
    <w:rsid w:val="002849C1"/>
    <w:rsid w:val="00284A07"/>
    <w:rsid w:val="00284A2E"/>
    <w:rsid w:val="00284EB0"/>
    <w:rsid w:val="00285AC6"/>
    <w:rsid w:val="00285C70"/>
    <w:rsid w:val="00290549"/>
    <w:rsid w:val="00290F3B"/>
    <w:rsid w:val="00291614"/>
    <w:rsid w:val="00291FC3"/>
    <w:rsid w:val="00292D82"/>
    <w:rsid w:val="00292FD0"/>
    <w:rsid w:val="00293247"/>
    <w:rsid w:val="00293728"/>
    <w:rsid w:val="0029382A"/>
    <w:rsid w:val="0029430E"/>
    <w:rsid w:val="00294959"/>
    <w:rsid w:val="002949FE"/>
    <w:rsid w:val="002955A8"/>
    <w:rsid w:val="00295645"/>
    <w:rsid w:val="00295B7F"/>
    <w:rsid w:val="00295E30"/>
    <w:rsid w:val="0029628A"/>
    <w:rsid w:val="00296D0B"/>
    <w:rsid w:val="00296F61"/>
    <w:rsid w:val="00296FC6"/>
    <w:rsid w:val="00297386"/>
    <w:rsid w:val="002973BE"/>
    <w:rsid w:val="002979EC"/>
    <w:rsid w:val="00297B53"/>
    <w:rsid w:val="00297BD2"/>
    <w:rsid w:val="002A160B"/>
    <w:rsid w:val="002A2CD7"/>
    <w:rsid w:val="002A34A7"/>
    <w:rsid w:val="002A39E1"/>
    <w:rsid w:val="002A3E13"/>
    <w:rsid w:val="002A4164"/>
    <w:rsid w:val="002A6192"/>
    <w:rsid w:val="002A6B6C"/>
    <w:rsid w:val="002A7300"/>
    <w:rsid w:val="002A7483"/>
    <w:rsid w:val="002A7511"/>
    <w:rsid w:val="002A7A47"/>
    <w:rsid w:val="002B0456"/>
    <w:rsid w:val="002B0864"/>
    <w:rsid w:val="002B0C0C"/>
    <w:rsid w:val="002B1402"/>
    <w:rsid w:val="002B16AA"/>
    <w:rsid w:val="002B16BD"/>
    <w:rsid w:val="002B1B14"/>
    <w:rsid w:val="002B25FF"/>
    <w:rsid w:val="002B2B42"/>
    <w:rsid w:val="002B3538"/>
    <w:rsid w:val="002B38CB"/>
    <w:rsid w:val="002B4901"/>
    <w:rsid w:val="002B4C22"/>
    <w:rsid w:val="002B5CA3"/>
    <w:rsid w:val="002B6031"/>
    <w:rsid w:val="002B60D3"/>
    <w:rsid w:val="002B65E5"/>
    <w:rsid w:val="002B6669"/>
    <w:rsid w:val="002B68DA"/>
    <w:rsid w:val="002B6C34"/>
    <w:rsid w:val="002B6C6E"/>
    <w:rsid w:val="002B76A6"/>
    <w:rsid w:val="002B7D0C"/>
    <w:rsid w:val="002C031D"/>
    <w:rsid w:val="002C0A1D"/>
    <w:rsid w:val="002C1264"/>
    <w:rsid w:val="002C19BA"/>
    <w:rsid w:val="002C1B39"/>
    <w:rsid w:val="002C1D73"/>
    <w:rsid w:val="002C1F50"/>
    <w:rsid w:val="002C1FC9"/>
    <w:rsid w:val="002C2142"/>
    <w:rsid w:val="002C2783"/>
    <w:rsid w:val="002C383D"/>
    <w:rsid w:val="002C3C74"/>
    <w:rsid w:val="002C483C"/>
    <w:rsid w:val="002C4C06"/>
    <w:rsid w:val="002C51B6"/>
    <w:rsid w:val="002C53FA"/>
    <w:rsid w:val="002C5B56"/>
    <w:rsid w:val="002C63FD"/>
    <w:rsid w:val="002C6764"/>
    <w:rsid w:val="002C6797"/>
    <w:rsid w:val="002C772B"/>
    <w:rsid w:val="002D0B16"/>
    <w:rsid w:val="002D0DE9"/>
    <w:rsid w:val="002D1F7A"/>
    <w:rsid w:val="002D25BF"/>
    <w:rsid w:val="002D2B64"/>
    <w:rsid w:val="002D2C0F"/>
    <w:rsid w:val="002D3631"/>
    <w:rsid w:val="002D36B9"/>
    <w:rsid w:val="002D37ED"/>
    <w:rsid w:val="002D3DE2"/>
    <w:rsid w:val="002D41FB"/>
    <w:rsid w:val="002D42E3"/>
    <w:rsid w:val="002D4783"/>
    <w:rsid w:val="002D484C"/>
    <w:rsid w:val="002D5093"/>
    <w:rsid w:val="002D5343"/>
    <w:rsid w:val="002D5611"/>
    <w:rsid w:val="002D5FA5"/>
    <w:rsid w:val="002D6A82"/>
    <w:rsid w:val="002D6D98"/>
    <w:rsid w:val="002D6E9B"/>
    <w:rsid w:val="002D77BB"/>
    <w:rsid w:val="002D7BAF"/>
    <w:rsid w:val="002E04AD"/>
    <w:rsid w:val="002E08A4"/>
    <w:rsid w:val="002E0CCF"/>
    <w:rsid w:val="002E2157"/>
    <w:rsid w:val="002E259E"/>
    <w:rsid w:val="002E37A4"/>
    <w:rsid w:val="002E3D97"/>
    <w:rsid w:val="002E52BF"/>
    <w:rsid w:val="002E54C6"/>
    <w:rsid w:val="002E612B"/>
    <w:rsid w:val="002E7619"/>
    <w:rsid w:val="002E7832"/>
    <w:rsid w:val="002E7C87"/>
    <w:rsid w:val="002E7D27"/>
    <w:rsid w:val="002E7ED4"/>
    <w:rsid w:val="002F18C3"/>
    <w:rsid w:val="002F3115"/>
    <w:rsid w:val="002F342F"/>
    <w:rsid w:val="002F3FF2"/>
    <w:rsid w:val="002F41A5"/>
    <w:rsid w:val="002F4B83"/>
    <w:rsid w:val="002F5462"/>
    <w:rsid w:val="002F5719"/>
    <w:rsid w:val="002F5B9E"/>
    <w:rsid w:val="00300437"/>
    <w:rsid w:val="00300784"/>
    <w:rsid w:val="0030082C"/>
    <w:rsid w:val="003009EF"/>
    <w:rsid w:val="003013AF"/>
    <w:rsid w:val="00301B82"/>
    <w:rsid w:val="00301C90"/>
    <w:rsid w:val="00301E9B"/>
    <w:rsid w:val="003023C8"/>
    <w:rsid w:val="00302B3F"/>
    <w:rsid w:val="00303F20"/>
    <w:rsid w:val="0030456C"/>
    <w:rsid w:val="00306390"/>
    <w:rsid w:val="00307296"/>
    <w:rsid w:val="0031020D"/>
    <w:rsid w:val="00310523"/>
    <w:rsid w:val="0031108A"/>
    <w:rsid w:val="00311AC3"/>
    <w:rsid w:val="00312055"/>
    <w:rsid w:val="003120CF"/>
    <w:rsid w:val="003120DB"/>
    <w:rsid w:val="003129AD"/>
    <w:rsid w:val="00313362"/>
    <w:rsid w:val="003155B7"/>
    <w:rsid w:val="003159EB"/>
    <w:rsid w:val="00315E3B"/>
    <w:rsid w:val="00316ECE"/>
    <w:rsid w:val="003175D6"/>
    <w:rsid w:val="00317646"/>
    <w:rsid w:val="00321DA1"/>
    <w:rsid w:val="00322B35"/>
    <w:rsid w:val="00323636"/>
    <w:rsid w:val="00323C86"/>
    <w:rsid w:val="00324105"/>
    <w:rsid w:val="00324CB2"/>
    <w:rsid w:val="0032568C"/>
    <w:rsid w:val="00325A03"/>
    <w:rsid w:val="00325DCE"/>
    <w:rsid w:val="00326429"/>
    <w:rsid w:val="00326B43"/>
    <w:rsid w:val="003272FA"/>
    <w:rsid w:val="00327B0E"/>
    <w:rsid w:val="00327C9C"/>
    <w:rsid w:val="00327F33"/>
    <w:rsid w:val="00330016"/>
    <w:rsid w:val="0033053C"/>
    <w:rsid w:val="00331596"/>
    <w:rsid w:val="003317AA"/>
    <w:rsid w:val="0033249B"/>
    <w:rsid w:val="0033368E"/>
    <w:rsid w:val="00333EF3"/>
    <w:rsid w:val="003351EA"/>
    <w:rsid w:val="0033528A"/>
    <w:rsid w:val="00335945"/>
    <w:rsid w:val="00335EAA"/>
    <w:rsid w:val="003361B7"/>
    <w:rsid w:val="0034013F"/>
    <w:rsid w:val="0034037A"/>
    <w:rsid w:val="00340815"/>
    <w:rsid w:val="00341827"/>
    <w:rsid w:val="00341C6C"/>
    <w:rsid w:val="00341D1E"/>
    <w:rsid w:val="00341D3C"/>
    <w:rsid w:val="00342043"/>
    <w:rsid w:val="003421FA"/>
    <w:rsid w:val="003422CB"/>
    <w:rsid w:val="00342D2A"/>
    <w:rsid w:val="0034313B"/>
    <w:rsid w:val="003443BC"/>
    <w:rsid w:val="00344799"/>
    <w:rsid w:val="00344E15"/>
    <w:rsid w:val="00345353"/>
    <w:rsid w:val="00346674"/>
    <w:rsid w:val="00347892"/>
    <w:rsid w:val="003500D4"/>
    <w:rsid w:val="003505C9"/>
    <w:rsid w:val="003507D9"/>
    <w:rsid w:val="00350E87"/>
    <w:rsid w:val="00350F33"/>
    <w:rsid w:val="00351159"/>
    <w:rsid w:val="0035272E"/>
    <w:rsid w:val="003528C1"/>
    <w:rsid w:val="0035320F"/>
    <w:rsid w:val="0035345A"/>
    <w:rsid w:val="00353616"/>
    <w:rsid w:val="003539B4"/>
    <w:rsid w:val="003539B6"/>
    <w:rsid w:val="00353CC3"/>
    <w:rsid w:val="003543D6"/>
    <w:rsid w:val="003545F6"/>
    <w:rsid w:val="00354B08"/>
    <w:rsid w:val="0035716D"/>
    <w:rsid w:val="00357835"/>
    <w:rsid w:val="00357EB8"/>
    <w:rsid w:val="00360D6D"/>
    <w:rsid w:val="00360E10"/>
    <w:rsid w:val="003619E5"/>
    <w:rsid w:val="00361C33"/>
    <w:rsid w:val="00362142"/>
    <w:rsid w:val="003624C2"/>
    <w:rsid w:val="003632C7"/>
    <w:rsid w:val="00363CE5"/>
    <w:rsid w:val="00364161"/>
    <w:rsid w:val="0036442D"/>
    <w:rsid w:val="0036495E"/>
    <w:rsid w:val="00364C90"/>
    <w:rsid w:val="00364F60"/>
    <w:rsid w:val="00365428"/>
    <w:rsid w:val="00365442"/>
    <w:rsid w:val="00365DB8"/>
    <w:rsid w:val="003665E9"/>
    <w:rsid w:val="00366DE5"/>
    <w:rsid w:val="00366FCB"/>
    <w:rsid w:val="00370A07"/>
    <w:rsid w:val="00371122"/>
    <w:rsid w:val="00371301"/>
    <w:rsid w:val="00371BD0"/>
    <w:rsid w:val="00372BBE"/>
    <w:rsid w:val="00373706"/>
    <w:rsid w:val="0037492E"/>
    <w:rsid w:val="00374D19"/>
    <w:rsid w:val="00375042"/>
    <w:rsid w:val="003751A1"/>
    <w:rsid w:val="00376628"/>
    <w:rsid w:val="00380D0E"/>
    <w:rsid w:val="00380FD6"/>
    <w:rsid w:val="0038146C"/>
    <w:rsid w:val="003816D0"/>
    <w:rsid w:val="0038178B"/>
    <w:rsid w:val="003820F2"/>
    <w:rsid w:val="00382205"/>
    <w:rsid w:val="003832B7"/>
    <w:rsid w:val="00383BA0"/>
    <w:rsid w:val="00383FF4"/>
    <w:rsid w:val="003840F0"/>
    <w:rsid w:val="003843CC"/>
    <w:rsid w:val="00384F57"/>
    <w:rsid w:val="0038538E"/>
    <w:rsid w:val="00385E81"/>
    <w:rsid w:val="00386511"/>
    <w:rsid w:val="003868A4"/>
    <w:rsid w:val="00386A1E"/>
    <w:rsid w:val="00386BB7"/>
    <w:rsid w:val="00386D0F"/>
    <w:rsid w:val="00387006"/>
    <w:rsid w:val="00387AEA"/>
    <w:rsid w:val="00387C5B"/>
    <w:rsid w:val="00390A17"/>
    <w:rsid w:val="00390F66"/>
    <w:rsid w:val="00391F79"/>
    <w:rsid w:val="0039227E"/>
    <w:rsid w:val="00392389"/>
    <w:rsid w:val="003927BC"/>
    <w:rsid w:val="00392AA4"/>
    <w:rsid w:val="00392FD2"/>
    <w:rsid w:val="00393831"/>
    <w:rsid w:val="003941D3"/>
    <w:rsid w:val="0039444F"/>
    <w:rsid w:val="00394EBF"/>
    <w:rsid w:val="0039668E"/>
    <w:rsid w:val="00396B5D"/>
    <w:rsid w:val="003978D9"/>
    <w:rsid w:val="003978DF"/>
    <w:rsid w:val="003979B3"/>
    <w:rsid w:val="00397A07"/>
    <w:rsid w:val="00397E20"/>
    <w:rsid w:val="00397F18"/>
    <w:rsid w:val="003A031F"/>
    <w:rsid w:val="003A03AD"/>
    <w:rsid w:val="003A22E9"/>
    <w:rsid w:val="003A27ED"/>
    <w:rsid w:val="003A2B21"/>
    <w:rsid w:val="003A33D3"/>
    <w:rsid w:val="003A3404"/>
    <w:rsid w:val="003A4F96"/>
    <w:rsid w:val="003A651D"/>
    <w:rsid w:val="003A6DD4"/>
    <w:rsid w:val="003A77BD"/>
    <w:rsid w:val="003A7A88"/>
    <w:rsid w:val="003B2D47"/>
    <w:rsid w:val="003B2F8C"/>
    <w:rsid w:val="003B4027"/>
    <w:rsid w:val="003B42C9"/>
    <w:rsid w:val="003B4711"/>
    <w:rsid w:val="003B560F"/>
    <w:rsid w:val="003B673B"/>
    <w:rsid w:val="003B75B7"/>
    <w:rsid w:val="003B7FDD"/>
    <w:rsid w:val="003C0495"/>
    <w:rsid w:val="003C0A6A"/>
    <w:rsid w:val="003C0E33"/>
    <w:rsid w:val="003C0E4E"/>
    <w:rsid w:val="003C0EB5"/>
    <w:rsid w:val="003C1E06"/>
    <w:rsid w:val="003C2E07"/>
    <w:rsid w:val="003C2E33"/>
    <w:rsid w:val="003C357A"/>
    <w:rsid w:val="003C5074"/>
    <w:rsid w:val="003C7E1A"/>
    <w:rsid w:val="003D01FC"/>
    <w:rsid w:val="003D0459"/>
    <w:rsid w:val="003D049A"/>
    <w:rsid w:val="003D0550"/>
    <w:rsid w:val="003D1929"/>
    <w:rsid w:val="003D3694"/>
    <w:rsid w:val="003D36E9"/>
    <w:rsid w:val="003D42B2"/>
    <w:rsid w:val="003D4A15"/>
    <w:rsid w:val="003D50E0"/>
    <w:rsid w:val="003D5B4A"/>
    <w:rsid w:val="003D648F"/>
    <w:rsid w:val="003D7CFE"/>
    <w:rsid w:val="003E0778"/>
    <w:rsid w:val="003E0A8E"/>
    <w:rsid w:val="003E13E1"/>
    <w:rsid w:val="003E1481"/>
    <w:rsid w:val="003E1E2D"/>
    <w:rsid w:val="003E2901"/>
    <w:rsid w:val="003E2AAE"/>
    <w:rsid w:val="003E2F30"/>
    <w:rsid w:val="003E3481"/>
    <w:rsid w:val="003E3B62"/>
    <w:rsid w:val="003E40D2"/>
    <w:rsid w:val="003E488E"/>
    <w:rsid w:val="003E53AD"/>
    <w:rsid w:val="003E5425"/>
    <w:rsid w:val="003E6D50"/>
    <w:rsid w:val="003E6E71"/>
    <w:rsid w:val="003E73E3"/>
    <w:rsid w:val="003E79C2"/>
    <w:rsid w:val="003E7F9A"/>
    <w:rsid w:val="003E7FA8"/>
    <w:rsid w:val="003F0135"/>
    <w:rsid w:val="003F0B9C"/>
    <w:rsid w:val="003F0D4A"/>
    <w:rsid w:val="003F12FC"/>
    <w:rsid w:val="003F15EE"/>
    <w:rsid w:val="003F1BDD"/>
    <w:rsid w:val="003F2537"/>
    <w:rsid w:val="003F2F7D"/>
    <w:rsid w:val="003F3001"/>
    <w:rsid w:val="003F3384"/>
    <w:rsid w:val="003F40BE"/>
    <w:rsid w:val="003F415B"/>
    <w:rsid w:val="003F4A75"/>
    <w:rsid w:val="003F4AE9"/>
    <w:rsid w:val="003F4E01"/>
    <w:rsid w:val="003F4E1F"/>
    <w:rsid w:val="003F4F30"/>
    <w:rsid w:val="003F5424"/>
    <w:rsid w:val="003F610A"/>
    <w:rsid w:val="003F695F"/>
    <w:rsid w:val="003F6A79"/>
    <w:rsid w:val="003F6F55"/>
    <w:rsid w:val="003F7617"/>
    <w:rsid w:val="003F7BDD"/>
    <w:rsid w:val="00400099"/>
    <w:rsid w:val="00400282"/>
    <w:rsid w:val="00401B10"/>
    <w:rsid w:val="00401FAC"/>
    <w:rsid w:val="00402425"/>
    <w:rsid w:val="004032B2"/>
    <w:rsid w:val="00405199"/>
    <w:rsid w:val="004052BE"/>
    <w:rsid w:val="00406657"/>
    <w:rsid w:val="0040701D"/>
    <w:rsid w:val="00407935"/>
    <w:rsid w:val="00410041"/>
    <w:rsid w:val="0041184D"/>
    <w:rsid w:val="00411BAA"/>
    <w:rsid w:val="004120B3"/>
    <w:rsid w:val="004120B7"/>
    <w:rsid w:val="00412152"/>
    <w:rsid w:val="004124C2"/>
    <w:rsid w:val="00412675"/>
    <w:rsid w:val="00412B81"/>
    <w:rsid w:val="00412D0A"/>
    <w:rsid w:val="00413637"/>
    <w:rsid w:val="00413B1D"/>
    <w:rsid w:val="00414367"/>
    <w:rsid w:val="004146A1"/>
    <w:rsid w:val="00414B0C"/>
    <w:rsid w:val="00415939"/>
    <w:rsid w:val="00415B44"/>
    <w:rsid w:val="00416036"/>
    <w:rsid w:val="00416951"/>
    <w:rsid w:val="00416C62"/>
    <w:rsid w:val="00420BB3"/>
    <w:rsid w:val="00420FF3"/>
    <w:rsid w:val="004214EC"/>
    <w:rsid w:val="00421767"/>
    <w:rsid w:val="00421C6C"/>
    <w:rsid w:val="004225BF"/>
    <w:rsid w:val="004238AC"/>
    <w:rsid w:val="00423D66"/>
    <w:rsid w:val="00424217"/>
    <w:rsid w:val="004243EE"/>
    <w:rsid w:val="004250B8"/>
    <w:rsid w:val="00425416"/>
    <w:rsid w:val="00425433"/>
    <w:rsid w:val="00425765"/>
    <w:rsid w:val="004264C3"/>
    <w:rsid w:val="00427275"/>
    <w:rsid w:val="0043028B"/>
    <w:rsid w:val="004313DA"/>
    <w:rsid w:val="00432E8A"/>
    <w:rsid w:val="00433445"/>
    <w:rsid w:val="00433839"/>
    <w:rsid w:val="00434461"/>
    <w:rsid w:val="0043557B"/>
    <w:rsid w:val="004356FA"/>
    <w:rsid w:val="00435CBA"/>
    <w:rsid w:val="00436133"/>
    <w:rsid w:val="004377E7"/>
    <w:rsid w:val="00437B2E"/>
    <w:rsid w:val="00437E2E"/>
    <w:rsid w:val="004407C5"/>
    <w:rsid w:val="00440941"/>
    <w:rsid w:val="00441D6E"/>
    <w:rsid w:val="0044225F"/>
    <w:rsid w:val="00442E15"/>
    <w:rsid w:val="00443D0D"/>
    <w:rsid w:val="004440A9"/>
    <w:rsid w:val="004456E4"/>
    <w:rsid w:val="00445BD3"/>
    <w:rsid w:val="0044683B"/>
    <w:rsid w:val="00447049"/>
    <w:rsid w:val="00447F1E"/>
    <w:rsid w:val="00447F43"/>
    <w:rsid w:val="00451922"/>
    <w:rsid w:val="00451974"/>
    <w:rsid w:val="00451BF9"/>
    <w:rsid w:val="00452A94"/>
    <w:rsid w:val="00452EE9"/>
    <w:rsid w:val="004535BD"/>
    <w:rsid w:val="0045371E"/>
    <w:rsid w:val="004544A1"/>
    <w:rsid w:val="00456078"/>
    <w:rsid w:val="00456544"/>
    <w:rsid w:val="00456BA4"/>
    <w:rsid w:val="00456C7B"/>
    <w:rsid w:val="00457C03"/>
    <w:rsid w:val="00457DBF"/>
    <w:rsid w:val="00457E61"/>
    <w:rsid w:val="00460910"/>
    <w:rsid w:val="00460AB6"/>
    <w:rsid w:val="004615B1"/>
    <w:rsid w:val="00461692"/>
    <w:rsid w:val="00461BF0"/>
    <w:rsid w:val="00463DD3"/>
    <w:rsid w:val="00465884"/>
    <w:rsid w:val="004674D2"/>
    <w:rsid w:val="00467942"/>
    <w:rsid w:val="004701C9"/>
    <w:rsid w:val="00471B12"/>
    <w:rsid w:val="00471E16"/>
    <w:rsid w:val="00472767"/>
    <w:rsid w:val="004743E5"/>
    <w:rsid w:val="004743F4"/>
    <w:rsid w:val="0047484A"/>
    <w:rsid w:val="00474C2C"/>
    <w:rsid w:val="00474D3C"/>
    <w:rsid w:val="0047528E"/>
    <w:rsid w:val="004759AC"/>
    <w:rsid w:val="00475A52"/>
    <w:rsid w:val="00476D79"/>
    <w:rsid w:val="004775F3"/>
    <w:rsid w:val="00480ABF"/>
    <w:rsid w:val="00480C0C"/>
    <w:rsid w:val="00481449"/>
    <w:rsid w:val="00481A0C"/>
    <w:rsid w:val="00484320"/>
    <w:rsid w:val="00485573"/>
    <w:rsid w:val="00485FED"/>
    <w:rsid w:val="00486E24"/>
    <w:rsid w:val="00490DA4"/>
    <w:rsid w:val="0049182C"/>
    <w:rsid w:val="00491891"/>
    <w:rsid w:val="00491C37"/>
    <w:rsid w:val="00492CF6"/>
    <w:rsid w:val="00493D28"/>
    <w:rsid w:val="00494569"/>
    <w:rsid w:val="00494EA5"/>
    <w:rsid w:val="004959B2"/>
    <w:rsid w:val="00496152"/>
    <w:rsid w:val="0049658C"/>
    <w:rsid w:val="00497293"/>
    <w:rsid w:val="00497496"/>
    <w:rsid w:val="00497657"/>
    <w:rsid w:val="004A00DE"/>
    <w:rsid w:val="004A0637"/>
    <w:rsid w:val="004A0762"/>
    <w:rsid w:val="004A0D51"/>
    <w:rsid w:val="004A14B2"/>
    <w:rsid w:val="004A1C3C"/>
    <w:rsid w:val="004A1E0E"/>
    <w:rsid w:val="004A20B7"/>
    <w:rsid w:val="004A2B44"/>
    <w:rsid w:val="004A3B2E"/>
    <w:rsid w:val="004A3F8C"/>
    <w:rsid w:val="004A494F"/>
    <w:rsid w:val="004A4D0E"/>
    <w:rsid w:val="004A5061"/>
    <w:rsid w:val="004A560C"/>
    <w:rsid w:val="004A620C"/>
    <w:rsid w:val="004A620D"/>
    <w:rsid w:val="004B08F5"/>
    <w:rsid w:val="004B0E61"/>
    <w:rsid w:val="004B1149"/>
    <w:rsid w:val="004B11D5"/>
    <w:rsid w:val="004B1374"/>
    <w:rsid w:val="004B15DB"/>
    <w:rsid w:val="004B2726"/>
    <w:rsid w:val="004B29D9"/>
    <w:rsid w:val="004B3157"/>
    <w:rsid w:val="004B3504"/>
    <w:rsid w:val="004B52A5"/>
    <w:rsid w:val="004B5792"/>
    <w:rsid w:val="004B5D7C"/>
    <w:rsid w:val="004B7563"/>
    <w:rsid w:val="004C0341"/>
    <w:rsid w:val="004C1552"/>
    <w:rsid w:val="004C1895"/>
    <w:rsid w:val="004C3777"/>
    <w:rsid w:val="004C3BBC"/>
    <w:rsid w:val="004C4256"/>
    <w:rsid w:val="004C446E"/>
    <w:rsid w:val="004C5541"/>
    <w:rsid w:val="004C568E"/>
    <w:rsid w:val="004C5C4A"/>
    <w:rsid w:val="004C60E6"/>
    <w:rsid w:val="004C75F6"/>
    <w:rsid w:val="004C7622"/>
    <w:rsid w:val="004C771F"/>
    <w:rsid w:val="004D0006"/>
    <w:rsid w:val="004D026C"/>
    <w:rsid w:val="004D02AB"/>
    <w:rsid w:val="004D1158"/>
    <w:rsid w:val="004D1AD7"/>
    <w:rsid w:val="004D22A6"/>
    <w:rsid w:val="004D262B"/>
    <w:rsid w:val="004D2742"/>
    <w:rsid w:val="004D2955"/>
    <w:rsid w:val="004D2ACD"/>
    <w:rsid w:val="004D32D3"/>
    <w:rsid w:val="004D3CCC"/>
    <w:rsid w:val="004D4408"/>
    <w:rsid w:val="004D4C68"/>
    <w:rsid w:val="004D5ADF"/>
    <w:rsid w:val="004D669A"/>
    <w:rsid w:val="004D670A"/>
    <w:rsid w:val="004D70D9"/>
    <w:rsid w:val="004E0208"/>
    <w:rsid w:val="004E0EB1"/>
    <w:rsid w:val="004E0EC2"/>
    <w:rsid w:val="004E2041"/>
    <w:rsid w:val="004E3304"/>
    <w:rsid w:val="004E3817"/>
    <w:rsid w:val="004E3846"/>
    <w:rsid w:val="004E4852"/>
    <w:rsid w:val="004E4BB9"/>
    <w:rsid w:val="004E4C02"/>
    <w:rsid w:val="004E504F"/>
    <w:rsid w:val="004E51B8"/>
    <w:rsid w:val="004E5C68"/>
    <w:rsid w:val="004E5D97"/>
    <w:rsid w:val="004E7C73"/>
    <w:rsid w:val="004F00F4"/>
    <w:rsid w:val="004F02BE"/>
    <w:rsid w:val="004F0FDF"/>
    <w:rsid w:val="004F1933"/>
    <w:rsid w:val="004F2993"/>
    <w:rsid w:val="004F3705"/>
    <w:rsid w:val="004F3843"/>
    <w:rsid w:val="004F38FB"/>
    <w:rsid w:val="004F4507"/>
    <w:rsid w:val="004F4870"/>
    <w:rsid w:val="004F53EC"/>
    <w:rsid w:val="004F645B"/>
    <w:rsid w:val="004F66DE"/>
    <w:rsid w:val="004F6AFB"/>
    <w:rsid w:val="004F6E25"/>
    <w:rsid w:val="004F7037"/>
    <w:rsid w:val="004F7BEB"/>
    <w:rsid w:val="00500693"/>
    <w:rsid w:val="0050124B"/>
    <w:rsid w:val="00501460"/>
    <w:rsid w:val="00501A2A"/>
    <w:rsid w:val="00501A95"/>
    <w:rsid w:val="00501DB1"/>
    <w:rsid w:val="005030E0"/>
    <w:rsid w:val="00503837"/>
    <w:rsid w:val="00503A1B"/>
    <w:rsid w:val="00504B8C"/>
    <w:rsid w:val="00504FFF"/>
    <w:rsid w:val="0050539B"/>
    <w:rsid w:val="00505447"/>
    <w:rsid w:val="005067AF"/>
    <w:rsid w:val="005067B2"/>
    <w:rsid w:val="00507304"/>
    <w:rsid w:val="005074CD"/>
    <w:rsid w:val="00510AA5"/>
    <w:rsid w:val="00510AE5"/>
    <w:rsid w:val="005116BF"/>
    <w:rsid w:val="00511FED"/>
    <w:rsid w:val="00513CE3"/>
    <w:rsid w:val="005162D3"/>
    <w:rsid w:val="00517237"/>
    <w:rsid w:val="00520EB6"/>
    <w:rsid w:val="00521B36"/>
    <w:rsid w:val="00521FCB"/>
    <w:rsid w:val="00522FAB"/>
    <w:rsid w:val="00524455"/>
    <w:rsid w:val="00524D6C"/>
    <w:rsid w:val="00525386"/>
    <w:rsid w:val="00525483"/>
    <w:rsid w:val="005256F3"/>
    <w:rsid w:val="005258BD"/>
    <w:rsid w:val="00526546"/>
    <w:rsid w:val="0052687F"/>
    <w:rsid w:val="00526AB6"/>
    <w:rsid w:val="00527135"/>
    <w:rsid w:val="005277E9"/>
    <w:rsid w:val="00527C28"/>
    <w:rsid w:val="00530910"/>
    <w:rsid w:val="005312EF"/>
    <w:rsid w:val="00531A4D"/>
    <w:rsid w:val="00531ED5"/>
    <w:rsid w:val="00532293"/>
    <w:rsid w:val="005325C3"/>
    <w:rsid w:val="005329A3"/>
    <w:rsid w:val="005330B3"/>
    <w:rsid w:val="005338D2"/>
    <w:rsid w:val="00533967"/>
    <w:rsid w:val="00533D9F"/>
    <w:rsid w:val="00533FDD"/>
    <w:rsid w:val="0053516E"/>
    <w:rsid w:val="005357AD"/>
    <w:rsid w:val="00535BD7"/>
    <w:rsid w:val="00536A02"/>
    <w:rsid w:val="00536C03"/>
    <w:rsid w:val="00536C60"/>
    <w:rsid w:val="00536FD7"/>
    <w:rsid w:val="005372CC"/>
    <w:rsid w:val="005375F8"/>
    <w:rsid w:val="00537C66"/>
    <w:rsid w:val="00537EDA"/>
    <w:rsid w:val="0054144E"/>
    <w:rsid w:val="005417AB"/>
    <w:rsid w:val="00541D61"/>
    <w:rsid w:val="005422AC"/>
    <w:rsid w:val="00543CE6"/>
    <w:rsid w:val="00544787"/>
    <w:rsid w:val="00544B8D"/>
    <w:rsid w:val="00544CE6"/>
    <w:rsid w:val="00544F20"/>
    <w:rsid w:val="00545814"/>
    <w:rsid w:val="00545D7F"/>
    <w:rsid w:val="005468A8"/>
    <w:rsid w:val="005473C2"/>
    <w:rsid w:val="00547AC7"/>
    <w:rsid w:val="005510E1"/>
    <w:rsid w:val="0055113F"/>
    <w:rsid w:val="00552BF1"/>
    <w:rsid w:val="005537B1"/>
    <w:rsid w:val="0055389A"/>
    <w:rsid w:val="005542C4"/>
    <w:rsid w:val="005543DD"/>
    <w:rsid w:val="00554861"/>
    <w:rsid w:val="00554C97"/>
    <w:rsid w:val="00554DDA"/>
    <w:rsid w:val="00556383"/>
    <w:rsid w:val="0055767F"/>
    <w:rsid w:val="00557A3B"/>
    <w:rsid w:val="005605DB"/>
    <w:rsid w:val="005609A7"/>
    <w:rsid w:val="00560C7A"/>
    <w:rsid w:val="005612E5"/>
    <w:rsid w:val="00561BD9"/>
    <w:rsid w:val="00561C96"/>
    <w:rsid w:val="00562F25"/>
    <w:rsid w:val="00562F5B"/>
    <w:rsid w:val="00565520"/>
    <w:rsid w:val="00565612"/>
    <w:rsid w:val="00565F3A"/>
    <w:rsid w:val="00566E9B"/>
    <w:rsid w:val="0056712C"/>
    <w:rsid w:val="00567844"/>
    <w:rsid w:val="00567BBB"/>
    <w:rsid w:val="0057024C"/>
    <w:rsid w:val="005711FD"/>
    <w:rsid w:val="00571D97"/>
    <w:rsid w:val="00571FBA"/>
    <w:rsid w:val="00574902"/>
    <w:rsid w:val="00575806"/>
    <w:rsid w:val="00575FA7"/>
    <w:rsid w:val="0057628E"/>
    <w:rsid w:val="005769D9"/>
    <w:rsid w:val="0057744E"/>
    <w:rsid w:val="005801BF"/>
    <w:rsid w:val="0058052A"/>
    <w:rsid w:val="00580E2A"/>
    <w:rsid w:val="00580EFE"/>
    <w:rsid w:val="00581523"/>
    <w:rsid w:val="00581BB3"/>
    <w:rsid w:val="00581FC7"/>
    <w:rsid w:val="005827DB"/>
    <w:rsid w:val="00582A10"/>
    <w:rsid w:val="00582FE6"/>
    <w:rsid w:val="005831E6"/>
    <w:rsid w:val="00583AC6"/>
    <w:rsid w:val="005841FA"/>
    <w:rsid w:val="005846AC"/>
    <w:rsid w:val="005852AD"/>
    <w:rsid w:val="0058763D"/>
    <w:rsid w:val="00590420"/>
    <w:rsid w:val="00590A7E"/>
    <w:rsid w:val="005911F9"/>
    <w:rsid w:val="0059200C"/>
    <w:rsid w:val="005924DF"/>
    <w:rsid w:val="00592525"/>
    <w:rsid w:val="0059256A"/>
    <w:rsid w:val="005936F9"/>
    <w:rsid w:val="005943F0"/>
    <w:rsid w:val="00594C73"/>
    <w:rsid w:val="00595DE6"/>
    <w:rsid w:val="0059643D"/>
    <w:rsid w:val="005966D0"/>
    <w:rsid w:val="00596ADD"/>
    <w:rsid w:val="00596B5A"/>
    <w:rsid w:val="00596E51"/>
    <w:rsid w:val="00597365"/>
    <w:rsid w:val="005A00FA"/>
    <w:rsid w:val="005A04C6"/>
    <w:rsid w:val="005A11AA"/>
    <w:rsid w:val="005A11C9"/>
    <w:rsid w:val="005A2885"/>
    <w:rsid w:val="005A2D27"/>
    <w:rsid w:val="005A41B5"/>
    <w:rsid w:val="005A4B23"/>
    <w:rsid w:val="005A4E9A"/>
    <w:rsid w:val="005A5086"/>
    <w:rsid w:val="005A528A"/>
    <w:rsid w:val="005A5EB5"/>
    <w:rsid w:val="005A69B7"/>
    <w:rsid w:val="005A72E9"/>
    <w:rsid w:val="005A7301"/>
    <w:rsid w:val="005B0778"/>
    <w:rsid w:val="005B0C49"/>
    <w:rsid w:val="005B1F33"/>
    <w:rsid w:val="005B2BC7"/>
    <w:rsid w:val="005B3463"/>
    <w:rsid w:val="005B3F99"/>
    <w:rsid w:val="005B447D"/>
    <w:rsid w:val="005B4E11"/>
    <w:rsid w:val="005B505A"/>
    <w:rsid w:val="005B50E6"/>
    <w:rsid w:val="005B5AEC"/>
    <w:rsid w:val="005B67EA"/>
    <w:rsid w:val="005B6965"/>
    <w:rsid w:val="005B7A30"/>
    <w:rsid w:val="005C233B"/>
    <w:rsid w:val="005C2BDB"/>
    <w:rsid w:val="005C354D"/>
    <w:rsid w:val="005C36EA"/>
    <w:rsid w:val="005C370C"/>
    <w:rsid w:val="005C3B51"/>
    <w:rsid w:val="005C3BB5"/>
    <w:rsid w:val="005C428E"/>
    <w:rsid w:val="005C4824"/>
    <w:rsid w:val="005C4BEC"/>
    <w:rsid w:val="005C537E"/>
    <w:rsid w:val="005C5709"/>
    <w:rsid w:val="005C62BC"/>
    <w:rsid w:val="005C6658"/>
    <w:rsid w:val="005C692D"/>
    <w:rsid w:val="005C72A6"/>
    <w:rsid w:val="005C7326"/>
    <w:rsid w:val="005D0135"/>
    <w:rsid w:val="005D0DB0"/>
    <w:rsid w:val="005D120A"/>
    <w:rsid w:val="005D1B0B"/>
    <w:rsid w:val="005D2150"/>
    <w:rsid w:val="005D21CE"/>
    <w:rsid w:val="005D2408"/>
    <w:rsid w:val="005D262C"/>
    <w:rsid w:val="005D307A"/>
    <w:rsid w:val="005D3284"/>
    <w:rsid w:val="005D3D9E"/>
    <w:rsid w:val="005D3FF4"/>
    <w:rsid w:val="005D642A"/>
    <w:rsid w:val="005D6839"/>
    <w:rsid w:val="005D6F18"/>
    <w:rsid w:val="005D7A6E"/>
    <w:rsid w:val="005D7C3C"/>
    <w:rsid w:val="005E0AC6"/>
    <w:rsid w:val="005E1D79"/>
    <w:rsid w:val="005E1FD8"/>
    <w:rsid w:val="005E248D"/>
    <w:rsid w:val="005E251B"/>
    <w:rsid w:val="005E2A3C"/>
    <w:rsid w:val="005E306F"/>
    <w:rsid w:val="005E3D27"/>
    <w:rsid w:val="005E5CE2"/>
    <w:rsid w:val="005E62D7"/>
    <w:rsid w:val="005E6A2D"/>
    <w:rsid w:val="005E7D40"/>
    <w:rsid w:val="005F00EA"/>
    <w:rsid w:val="005F03BB"/>
    <w:rsid w:val="005F0CC0"/>
    <w:rsid w:val="005F11F7"/>
    <w:rsid w:val="005F2275"/>
    <w:rsid w:val="005F2358"/>
    <w:rsid w:val="005F29D3"/>
    <w:rsid w:val="005F2ECB"/>
    <w:rsid w:val="005F321E"/>
    <w:rsid w:val="005F399C"/>
    <w:rsid w:val="005F47E4"/>
    <w:rsid w:val="005F4976"/>
    <w:rsid w:val="005F4F13"/>
    <w:rsid w:val="005F6FA6"/>
    <w:rsid w:val="006001EF"/>
    <w:rsid w:val="0060025A"/>
    <w:rsid w:val="006024B0"/>
    <w:rsid w:val="00602785"/>
    <w:rsid w:val="00602D33"/>
    <w:rsid w:val="00602D45"/>
    <w:rsid w:val="00603BA7"/>
    <w:rsid w:val="0060544D"/>
    <w:rsid w:val="006054A1"/>
    <w:rsid w:val="00606103"/>
    <w:rsid w:val="0060648A"/>
    <w:rsid w:val="006064A8"/>
    <w:rsid w:val="00606C53"/>
    <w:rsid w:val="006072DF"/>
    <w:rsid w:val="0060751E"/>
    <w:rsid w:val="00607FC5"/>
    <w:rsid w:val="0061048D"/>
    <w:rsid w:val="0061057D"/>
    <w:rsid w:val="00610F79"/>
    <w:rsid w:val="00613634"/>
    <w:rsid w:val="00613986"/>
    <w:rsid w:val="00613B67"/>
    <w:rsid w:val="00613B8B"/>
    <w:rsid w:val="00614CBE"/>
    <w:rsid w:val="006156C4"/>
    <w:rsid w:val="00615F04"/>
    <w:rsid w:val="006161BB"/>
    <w:rsid w:val="00616D1D"/>
    <w:rsid w:val="006173A8"/>
    <w:rsid w:val="00620C8B"/>
    <w:rsid w:val="0062160C"/>
    <w:rsid w:val="00622380"/>
    <w:rsid w:val="0062292B"/>
    <w:rsid w:val="00622B3E"/>
    <w:rsid w:val="00623C13"/>
    <w:rsid w:val="00624279"/>
    <w:rsid w:val="0062450F"/>
    <w:rsid w:val="006246E3"/>
    <w:rsid w:val="0062474A"/>
    <w:rsid w:val="00624A36"/>
    <w:rsid w:val="00624CE3"/>
    <w:rsid w:val="00625866"/>
    <w:rsid w:val="006268E7"/>
    <w:rsid w:val="0062772D"/>
    <w:rsid w:val="00627C0D"/>
    <w:rsid w:val="00627F6C"/>
    <w:rsid w:val="00631492"/>
    <w:rsid w:val="00632209"/>
    <w:rsid w:val="006327E5"/>
    <w:rsid w:val="00632972"/>
    <w:rsid w:val="0063299A"/>
    <w:rsid w:val="00632BB7"/>
    <w:rsid w:val="00633640"/>
    <w:rsid w:val="006336FB"/>
    <w:rsid w:val="006342BD"/>
    <w:rsid w:val="006345FA"/>
    <w:rsid w:val="00634A0B"/>
    <w:rsid w:val="00634BB2"/>
    <w:rsid w:val="006352A0"/>
    <w:rsid w:val="006354AE"/>
    <w:rsid w:val="00635E8B"/>
    <w:rsid w:val="00636081"/>
    <w:rsid w:val="00636627"/>
    <w:rsid w:val="006373CC"/>
    <w:rsid w:val="006374E5"/>
    <w:rsid w:val="00637ED9"/>
    <w:rsid w:val="006408EA"/>
    <w:rsid w:val="00640DF4"/>
    <w:rsid w:val="00641581"/>
    <w:rsid w:val="00642093"/>
    <w:rsid w:val="00643395"/>
    <w:rsid w:val="0064397B"/>
    <w:rsid w:val="00645667"/>
    <w:rsid w:val="0064573A"/>
    <w:rsid w:val="00645BF8"/>
    <w:rsid w:val="00647053"/>
    <w:rsid w:val="00647352"/>
    <w:rsid w:val="00647D16"/>
    <w:rsid w:val="00647D9A"/>
    <w:rsid w:val="00647EBF"/>
    <w:rsid w:val="00650788"/>
    <w:rsid w:val="00650825"/>
    <w:rsid w:val="0065122E"/>
    <w:rsid w:val="00651948"/>
    <w:rsid w:val="00651B5A"/>
    <w:rsid w:val="006523E4"/>
    <w:rsid w:val="00652817"/>
    <w:rsid w:val="0065348A"/>
    <w:rsid w:val="006539E9"/>
    <w:rsid w:val="00653B6C"/>
    <w:rsid w:val="00653F36"/>
    <w:rsid w:val="006541D4"/>
    <w:rsid w:val="00654AF5"/>
    <w:rsid w:val="00655446"/>
    <w:rsid w:val="006566B8"/>
    <w:rsid w:val="00656EB4"/>
    <w:rsid w:val="00660D20"/>
    <w:rsid w:val="00661492"/>
    <w:rsid w:val="00661849"/>
    <w:rsid w:val="006621F8"/>
    <w:rsid w:val="006625E9"/>
    <w:rsid w:val="00662913"/>
    <w:rsid w:val="006641FA"/>
    <w:rsid w:val="00664661"/>
    <w:rsid w:val="00664F5C"/>
    <w:rsid w:val="0066610B"/>
    <w:rsid w:val="0066625E"/>
    <w:rsid w:val="006668BB"/>
    <w:rsid w:val="00666B58"/>
    <w:rsid w:val="006673E6"/>
    <w:rsid w:val="006676E1"/>
    <w:rsid w:val="00667CAE"/>
    <w:rsid w:val="00670203"/>
    <w:rsid w:val="00670C72"/>
    <w:rsid w:val="00670D2D"/>
    <w:rsid w:val="00671E73"/>
    <w:rsid w:val="00672A2A"/>
    <w:rsid w:val="00672A2C"/>
    <w:rsid w:val="00674646"/>
    <w:rsid w:val="00674DEC"/>
    <w:rsid w:val="00676634"/>
    <w:rsid w:val="00676FA5"/>
    <w:rsid w:val="0067770E"/>
    <w:rsid w:val="0068024F"/>
    <w:rsid w:val="00680813"/>
    <w:rsid w:val="006821BE"/>
    <w:rsid w:val="00682CCE"/>
    <w:rsid w:val="00682CF5"/>
    <w:rsid w:val="00682E64"/>
    <w:rsid w:val="00683AE0"/>
    <w:rsid w:val="00683B84"/>
    <w:rsid w:val="0068428F"/>
    <w:rsid w:val="006848A2"/>
    <w:rsid w:val="00685271"/>
    <w:rsid w:val="0068561B"/>
    <w:rsid w:val="00685EBE"/>
    <w:rsid w:val="006866FD"/>
    <w:rsid w:val="006868AC"/>
    <w:rsid w:val="00686D80"/>
    <w:rsid w:val="00686FCF"/>
    <w:rsid w:val="006875E7"/>
    <w:rsid w:val="006877E6"/>
    <w:rsid w:val="0069025F"/>
    <w:rsid w:val="00690DF0"/>
    <w:rsid w:val="006928FA"/>
    <w:rsid w:val="00694421"/>
    <w:rsid w:val="006949C7"/>
    <w:rsid w:val="00695973"/>
    <w:rsid w:val="006960A8"/>
    <w:rsid w:val="00696BD6"/>
    <w:rsid w:val="006972E3"/>
    <w:rsid w:val="006974AD"/>
    <w:rsid w:val="00697604"/>
    <w:rsid w:val="006A0134"/>
    <w:rsid w:val="006A08D8"/>
    <w:rsid w:val="006A0D5E"/>
    <w:rsid w:val="006A212E"/>
    <w:rsid w:val="006A4778"/>
    <w:rsid w:val="006A4B14"/>
    <w:rsid w:val="006A550C"/>
    <w:rsid w:val="006A5BE1"/>
    <w:rsid w:val="006A6D46"/>
    <w:rsid w:val="006A72E5"/>
    <w:rsid w:val="006A79BC"/>
    <w:rsid w:val="006A7AA2"/>
    <w:rsid w:val="006B0784"/>
    <w:rsid w:val="006B0E01"/>
    <w:rsid w:val="006B13FE"/>
    <w:rsid w:val="006B15C2"/>
    <w:rsid w:val="006B20D5"/>
    <w:rsid w:val="006B2456"/>
    <w:rsid w:val="006B2D61"/>
    <w:rsid w:val="006B2DF9"/>
    <w:rsid w:val="006B310B"/>
    <w:rsid w:val="006B387D"/>
    <w:rsid w:val="006B4565"/>
    <w:rsid w:val="006B57B9"/>
    <w:rsid w:val="006B6041"/>
    <w:rsid w:val="006B6C5F"/>
    <w:rsid w:val="006B6FF1"/>
    <w:rsid w:val="006C066B"/>
    <w:rsid w:val="006C1DB2"/>
    <w:rsid w:val="006C2C9D"/>
    <w:rsid w:val="006C34CA"/>
    <w:rsid w:val="006C3922"/>
    <w:rsid w:val="006C3A14"/>
    <w:rsid w:val="006C3EA6"/>
    <w:rsid w:val="006C40EA"/>
    <w:rsid w:val="006C440C"/>
    <w:rsid w:val="006C46CC"/>
    <w:rsid w:val="006C4C97"/>
    <w:rsid w:val="006C4CB3"/>
    <w:rsid w:val="006C5268"/>
    <w:rsid w:val="006C5408"/>
    <w:rsid w:val="006C62F7"/>
    <w:rsid w:val="006C64BE"/>
    <w:rsid w:val="006C709E"/>
    <w:rsid w:val="006C7AE5"/>
    <w:rsid w:val="006C7D14"/>
    <w:rsid w:val="006D00B7"/>
    <w:rsid w:val="006D0DBA"/>
    <w:rsid w:val="006D0E09"/>
    <w:rsid w:val="006D4599"/>
    <w:rsid w:val="006D4B77"/>
    <w:rsid w:val="006D4BCB"/>
    <w:rsid w:val="006D5E7E"/>
    <w:rsid w:val="006D63A0"/>
    <w:rsid w:val="006D69B8"/>
    <w:rsid w:val="006D7AFA"/>
    <w:rsid w:val="006E039B"/>
    <w:rsid w:val="006E0A96"/>
    <w:rsid w:val="006E0F7D"/>
    <w:rsid w:val="006E1978"/>
    <w:rsid w:val="006E1B01"/>
    <w:rsid w:val="006E356A"/>
    <w:rsid w:val="006E39F5"/>
    <w:rsid w:val="006E3F60"/>
    <w:rsid w:val="006E466A"/>
    <w:rsid w:val="006E4C45"/>
    <w:rsid w:val="006E4C6B"/>
    <w:rsid w:val="006E559C"/>
    <w:rsid w:val="006E5C58"/>
    <w:rsid w:val="006E68BE"/>
    <w:rsid w:val="006E6B12"/>
    <w:rsid w:val="006E732D"/>
    <w:rsid w:val="006E7537"/>
    <w:rsid w:val="006E780A"/>
    <w:rsid w:val="006E78AE"/>
    <w:rsid w:val="006E7DBC"/>
    <w:rsid w:val="006F0AB7"/>
    <w:rsid w:val="006F1571"/>
    <w:rsid w:val="006F17A0"/>
    <w:rsid w:val="006F2208"/>
    <w:rsid w:val="006F2A08"/>
    <w:rsid w:val="006F2B18"/>
    <w:rsid w:val="006F37E9"/>
    <w:rsid w:val="006F38DF"/>
    <w:rsid w:val="006F406D"/>
    <w:rsid w:val="006F6423"/>
    <w:rsid w:val="006F65AB"/>
    <w:rsid w:val="006F72C9"/>
    <w:rsid w:val="006F778A"/>
    <w:rsid w:val="006F7B27"/>
    <w:rsid w:val="00701452"/>
    <w:rsid w:val="007015BE"/>
    <w:rsid w:val="00702B9C"/>
    <w:rsid w:val="00702BDB"/>
    <w:rsid w:val="00703A0A"/>
    <w:rsid w:val="00703A64"/>
    <w:rsid w:val="00703C29"/>
    <w:rsid w:val="00704337"/>
    <w:rsid w:val="007061B8"/>
    <w:rsid w:val="007064BC"/>
    <w:rsid w:val="00706FCE"/>
    <w:rsid w:val="00707BB7"/>
    <w:rsid w:val="00707EA6"/>
    <w:rsid w:val="00710513"/>
    <w:rsid w:val="00710AEF"/>
    <w:rsid w:val="0071114A"/>
    <w:rsid w:val="00711994"/>
    <w:rsid w:val="0071215B"/>
    <w:rsid w:val="0071282A"/>
    <w:rsid w:val="00713A0E"/>
    <w:rsid w:val="00713B07"/>
    <w:rsid w:val="00713DED"/>
    <w:rsid w:val="007175EB"/>
    <w:rsid w:val="007179C3"/>
    <w:rsid w:val="00717E3B"/>
    <w:rsid w:val="007203CD"/>
    <w:rsid w:val="007219A5"/>
    <w:rsid w:val="007244A4"/>
    <w:rsid w:val="00724781"/>
    <w:rsid w:val="00724C06"/>
    <w:rsid w:val="00725720"/>
    <w:rsid w:val="00726119"/>
    <w:rsid w:val="00726A9B"/>
    <w:rsid w:val="00726BE7"/>
    <w:rsid w:val="00727098"/>
    <w:rsid w:val="0072763C"/>
    <w:rsid w:val="007279F1"/>
    <w:rsid w:val="007300A4"/>
    <w:rsid w:val="00730835"/>
    <w:rsid w:val="00730A36"/>
    <w:rsid w:val="00730B1A"/>
    <w:rsid w:val="00730CB6"/>
    <w:rsid w:val="0073115C"/>
    <w:rsid w:val="00731AEA"/>
    <w:rsid w:val="00731B24"/>
    <w:rsid w:val="00731BE1"/>
    <w:rsid w:val="0073222F"/>
    <w:rsid w:val="00732924"/>
    <w:rsid w:val="0073345E"/>
    <w:rsid w:val="00733FD1"/>
    <w:rsid w:val="00734014"/>
    <w:rsid w:val="007342F4"/>
    <w:rsid w:val="00734766"/>
    <w:rsid w:val="00734ABB"/>
    <w:rsid w:val="0073678F"/>
    <w:rsid w:val="00736B97"/>
    <w:rsid w:val="007418EA"/>
    <w:rsid w:val="00742750"/>
    <w:rsid w:val="0074286D"/>
    <w:rsid w:val="00742A99"/>
    <w:rsid w:val="0074433A"/>
    <w:rsid w:val="00744AD0"/>
    <w:rsid w:val="00744F9D"/>
    <w:rsid w:val="00745F6D"/>
    <w:rsid w:val="00747167"/>
    <w:rsid w:val="00747184"/>
    <w:rsid w:val="007500C8"/>
    <w:rsid w:val="00751471"/>
    <w:rsid w:val="00751FF0"/>
    <w:rsid w:val="007523DC"/>
    <w:rsid w:val="00752AA7"/>
    <w:rsid w:val="00752D2D"/>
    <w:rsid w:val="007534D7"/>
    <w:rsid w:val="0075369F"/>
    <w:rsid w:val="0075382C"/>
    <w:rsid w:val="007539D4"/>
    <w:rsid w:val="00753EC4"/>
    <w:rsid w:val="00754406"/>
    <w:rsid w:val="00754CC5"/>
    <w:rsid w:val="00755AD7"/>
    <w:rsid w:val="00757027"/>
    <w:rsid w:val="0075770F"/>
    <w:rsid w:val="00757F3F"/>
    <w:rsid w:val="00760CEC"/>
    <w:rsid w:val="0076104D"/>
    <w:rsid w:val="007616BB"/>
    <w:rsid w:val="007619FE"/>
    <w:rsid w:val="0076218C"/>
    <w:rsid w:val="0076279A"/>
    <w:rsid w:val="007629DC"/>
    <w:rsid w:val="00763084"/>
    <w:rsid w:val="007631D3"/>
    <w:rsid w:val="00763985"/>
    <w:rsid w:val="00763E75"/>
    <w:rsid w:val="0076577C"/>
    <w:rsid w:val="00766000"/>
    <w:rsid w:val="00766277"/>
    <w:rsid w:val="00766759"/>
    <w:rsid w:val="00766816"/>
    <w:rsid w:val="00766D61"/>
    <w:rsid w:val="007674D9"/>
    <w:rsid w:val="00770A0E"/>
    <w:rsid w:val="00770A13"/>
    <w:rsid w:val="00770D15"/>
    <w:rsid w:val="00771BEB"/>
    <w:rsid w:val="007723A4"/>
    <w:rsid w:val="00773A9F"/>
    <w:rsid w:val="00774DF6"/>
    <w:rsid w:val="00774E63"/>
    <w:rsid w:val="00775E68"/>
    <w:rsid w:val="007761CF"/>
    <w:rsid w:val="00776FAC"/>
    <w:rsid w:val="00777D99"/>
    <w:rsid w:val="00780B86"/>
    <w:rsid w:val="00780BED"/>
    <w:rsid w:val="00780FA0"/>
    <w:rsid w:val="00781C7E"/>
    <w:rsid w:val="0078226D"/>
    <w:rsid w:val="007827B2"/>
    <w:rsid w:val="00784A4C"/>
    <w:rsid w:val="007858B4"/>
    <w:rsid w:val="0078623B"/>
    <w:rsid w:val="007866F0"/>
    <w:rsid w:val="007867D4"/>
    <w:rsid w:val="00787A91"/>
    <w:rsid w:val="00787CEE"/>
    <w:rsid w:val="00787DB1"/>
    <w:rsid w:val="007907C8"/>
    <w:rsid w:val="0079183E"/>
    <w:rsid w:val="00791DE7"/>
    <w:rsid w:val="0079272F"/>
    <w:rsid w:val="00792D10"/>
    <w:rsid w:val="00793A15"/>
    <w:rsid w:val="0079444A"/>
    <w:rsid w:val="007945F9"/>
    <w:rsid w:val="00795500"/>
    <w:rsid w:val="0079560E"/>
    <w:rsid w:val="00795953"/>
    <w:rsid w:val="00795A38"/>
    <w:rsid w:val="00796919"/>
    <w:rsid w:val="00797C09"/>
    <w:rsid w:val="007A0607"/>
    <w:rsid w:val="007A157C"/>
    <w:rsid w:val="007A1665"/>
    <w:rsid w:val="007A2013"/>
    <w:rsid w:val="007A305B"/>
    <w:rsid w:val="007A3878"/>
    <w:rsid w:val="007A4360"/>
    <w:rsid w:val="007A444F"/>
    <w:rsid w:val="007A4A6E"/>
    <w:rsid w:val="007A5DC3"/>
    <w:rsid w:val="007A6613"/>
    <w:rsid w:val="007A6CB9"/>
    <w:rsid w:val="007A7A42"/>
    <w:rsid w:val="007A7D3A"/>
    <w:rsid w:val="007B03C5"/>
    <w:rsid w:val="007B0DFC"/>
    <w:rsid w:val="007B0E64"/>
    <w:rsid w:val="007B0EEE"/>
    <w:rsid w:val="007B16DE"/>
    <w:rsid w:val="007B174F"/>
    <w:rsid w:val="007B29C5"/>
    <w:rsid w:val="007B2A25"/>
    <w:rsid w:val="007B30E1"/>
    <w:rsid w:val="007B34D9"/>
    <w:rsid w:val="007B3DC6"/>
    <w:rsid w:val="007B4275"/>
    <w:rsid w:val="007B4F9E"/>
    <w:rsid w:val="007B5925"/>
    <w:rsid w:val="007B6A57"/>
    <w:rsid w:val="007B73A5"/>
    <w:rsid w:val="007B77A9"/>
    <w:rsid w:val="007C17B6"/>
    <w:rsid w:val="007C2ECB"/>
    <w:rsid w:val="007C3279"/>
    <w:rsid w:val="007C3930"/>
    <w:rsid w:val="007C5D20"/>
    <w:rsid w:val="007C66B1"/>
    <w:rsid w:val="007C765E"/>
    <w:rsid w:val="007D0293"/>
    <w:rsid w:val="007D047D"/>
    <w:rsid w:val="007D089A"/>
    <w:rsid w:val="007D0D62"/>
    <w:rsid w:val="007D107A"/>
    <w:rsid w:val="007D2B5F"/>
    <w:rsid w:val="007D2DBB"/>
    <w:rsid w:val="007D3041"/>
    <w:rsid w:val="007D339B"/>
    <w:rsid w:val="007D3551"/>
    <w:rsid w:val="007D3BBB"/>
    <w:rsid w:val="007D44C7"/>
    <w:rsid w:val="007D52B5"/>
    <w:rsid w:val="007D6088"/>
    <w:rsid w:val="007D65B0"/>
    <w:rsid w:val="007D75E3"/>
    <w:rsid w:val="007D7A43"/>
    <w:rsid w:val="007E0663"/>
    <w:rsid w:val="007E07CC"/>
    <w:rsid w:val="007E1DAE"/>
    <w:rsid w:val="007E2518"/>
    <w:rsid w:val="007E2625"/>
    <w:rsid w:val="007E2A17"/>
    <w:rsid w:val="007E37E3"/>
    <w:rsid w:val="007E4069"/>
    <w:rsid w:val="007E4837"/>
    <w:rsid w:val="007E4841"/>
    <w:rsid w:val="007E5508"/>
    <w:rsid w:val="007E751C"/>
    <w:rsid w:val="007E777C"/>
    <w:rsid w:val="007E7C9D"/>
    <w:rsid w:val="007E7E7A"/>
    <w:rsid w:val="007F0971"/>
    <w:rsid w:val="007F0BEA"/>
    <w:rsid w:val="007F0DF7"/>
    <w:rsid w:val="007F18E5"/>
    <w:rsid w:val="007F1A8C"/>
    <w:rsid w:val="007F1E39"/>
    <w:rsid w:val="007F3370"/>
    <w:rsid w:val="007F38E0"/>
    <w:rsid w:val="007F3A96"/>
    <w:rsid w:val="007F3A9E"/>
    <w:rsid w:val="007F3AFB"/>
    <w:rsid w:val="007F3B3A"/>
    <w:rsid w:val="007F3CB3"/>
    <w:rsid w:val="007F47EA"/>
    <w:rsid w:val="007F5014"/>
    <w:rsid w:val="007F5C6A"/>
    <w:rsid w:val="007F6EFD"/>
    <w:rsid w:val="007F7FAC"/>
    <w:rsid w:val="0080056F"/>
    <w:rsid w:val="008015C2"/>
    <w:rsid w:val="008016CD"/>
    <w:rsid w:val="00801E48"/>
    <w:rsid w:val="0080217B"/>
    <w:rsid w:val="00803D30"/>
    <w:rsid w:val="00803F3E"/>
    <w:rsid w:val="00804106"/>
    <w:rsid w:val="00804AF5"/>
    <w:rsid w:val="008052E7"/>
    <w:rsid w:val="0080643D"/>
    <w:rsid w:val="00807294"/>
    <w:rsid w:val="008103EA"/>
    <w:rsid w:val="00811490"/>
    <w:rsid w:val="00812509"/>
    <w:rsid w:val="00812800"/>
    <w:rsid w:val="00812F49"/>
    <w:rsid w:val="0081301D"/>
    <w:rsid w:val="00814074"/>
    <w:rsid w:val="0081420A"/>
    <w:rsid w:val="00815884"/>
    <w:rsid w:val="00816588"/>
    <w:rsid w:val="008165F8"/>
    <w:rsid w:val="00817C2C"/>
    <w:rsid w:val="00821B35"/>
    <w:rsid w:val="0082203D"/>
    <w:rsid w:val="008229D3"/>
    <w:rsid w:val="00823BF0"/>
    <w:rsid w:val="00824303"/>
    <w:rsid w:val="0082453A"/>
    <w:rsid w:val="00824673"/>
    <w:rsid w:val="00824867"/>
    <w:rsid w:val="008248A3"/>
    <w:rsid w:val="00824A44"/>
    <w:rsid w:val="00824D91"/>
    <w:rsid w:val="00825439"/>
    <w:rsid w:val="0082665F"/>
    <w:rsid w:val="00826C92"/>
    <w:rsid w:val="008270FF"/>
    <w:rsid w:val="008276C5"/>
    <w:rsid w:val="008302BF"/>
    <w:rsid w:val="0083042C"/>
    <w:rsid w:val="008308D9"/>
    <w:rsid w:val="00830B31"/>
    <w:rsid w:val="00831578"/>
    <w:rsid w:val="008318A1"/>
    <w:rsid w:val="00831AD7"/>
    <w:rsid w:val="00832442"/>
    <w:rsid w:val="00832C6B"/>
    <w:rsid w:val="00832E03"/>
    <w:rsid w:val="00832E3F"/>
    <w:rsid w:val="00834434"/>
    <w:rsid w:val="00834837"/>
    <w:rsid w:val="00834E41"/>
    <w:rsid w:val="00835680"/>
    <w:rsid w:val="0083618F"/>
    <w:rsid w:val="00836254"/>
    <w:rsid w:val="00836BAF"/>
    <w:rsid w:val="008373C6"/>
    <w:rsid w:val="0083773E"/>
    <w:rsid w:val="008379D0"/>
    <w:rsid w:val="008379EF"/>
    <w:rsid w:val="00840455"/>
    <w:rsid w:val="00840C4C"/>
    <w:rsid w:val="00841C5E"/>
    <w:rsid w:val="00842B17"/>
    <w:rsid w:val="008430DC"/>
    <w:rsid w:val="00843B7B"/>
    <w:rsid w:val="00844034"/>
    <w:rsid w:val="008440DF"/>
    <w:rsid w:val="0084503F"/>
    <w:rsid w:val="00845046"/>
    <w:rsid w:val="008455DE"/>
    <w:rsid w:val="00845ABE"/>
    <w:rsid w:val="008462F0"/>
    <w:rsid w:val="00846D69"/>
    <w:rsid w:val="008501B4"/>
    <w:rsid w:val="00850824"/>
    <w:rsid w:val="00850F9B"/>
    <w:rsid w:val="0085161D"/>
    <w:rsid w:val="00852985"/>
    <w:rsid w:val="00852C53"/>
    <w:rsid w:val="00853339"/>
    <w:rsid w:val="008550A0"/>
    <w:rsid w:val="008557AE"/>
    <w:rsid w:val="00855BE9"/>
    <w:rsid w:val="00856AD8"/>
    <w:rsid w:val="00856F19"/>
    <w:rsid w:val="008572EA"/>
    <w:rsid w:val="008578A8"/>
    <w:rsid w:val="00857AAD"/>
    <w:rsid w:val="00857B44"/>
    <w:rsid w:val="00857BA1"/>
    <w:rsid w:val="00860858"/>
    <w:rsid w:val="00861B9A"/>
    <w:rsid w:val="00862EA9"/>
    <w:rsid w:val="008631B6"/>
    <w:rsid w:val="00863B7A"/>
    <w:rsid w:val="008642B8"/>
    <w:rsid w:val="008644BC"/>
    <w:rsid w:val="00865AC6"/>
    <w:rsid w:val="00865D09"/>
    <w:rsid w:val="00865F30"/>
    <w:rsid w:val="00866F32"/>
    <w:rsid w:val="008675E1"/>
    <w:rsid w:val="008678EA"/>
    <w:rsid w:val="0087046A"/>
    <w:rsid w:val="008704FE"/>
    <w:rsid w:val="00870609"/>
    <w:rsid w:val="008708B7"/>
    <w:rsid w:val="008720FB"/>
    <w:rsid w:val="00872497"/>
    <w:rsid w:val="00872AD9"/>
    <w:rsid w:val="00872B7E"/>
    <w:rsid w:val="008731D0"/>
    <w:rsid w:val="008734BB"/>
    <w:rsid w:val="00874339"/>
    <w:rsid w:val="00875714"/>
    <w:rsid w:val="008758D7"/>
    <w:rsid w:val="008761AC"/>
    <w:rsid w:val="008763B9"/>
    <w:rsid w:val="00877077"/>
    <w:rsid w:val="0087775F"/>
    <w:rsid w:val="0087791E"/>
    <w:rsid w:val="00877B0F"/>
    <w:rsid w:val="00877D85"/>
    <w:rsid w:val="00881BF3"/>
    <w:rsid w:val="00882FD3"/>
    <w:rsid w:val="008833B3"/>
    <w:rsid w:val="00883679"/>
    <w:rsid w:val="00883B1F"/>
    <w:rsid w:val="00884280"/>
    <w:rsid w:val="00884310"/>
    <w:rsid w:val="00884728"/>
    <w:rsid w:val="00884B3E"/>
    <w:rsid w:val="00884EFF"/>
    <w:rsid w:val="0088520F"/>
    <w:rsid w:val="00885720"/>
    <w:rsid w:val="00885CDE"/>
    <w:rsid w:val="00886366"/>
    <w:rsid w:val="0089076F"/>
    <w:rsid w:val="008909F5"/>
    <w:rsid w:val="00890AE7"/>
    <w:rsid w:val="008918A1"/>
    <w:rsid w:val="00891A8C"/>
    <w:rsid w:val="00891EB1"/>
    <w:rsid w:val="008929B6"/>
    <w:rsid w:val="00892C8E"/>
    <w:rsid w:val="008941DA"/>
    <w:rsid w:val="0089491E"/>
    <w:rsid w:val="00894F6F"/>
    <w:rsid w:val="008957EE"/>
    <w:rsid w:val="00895CDD"/>
    <w:rsid w:val="00895F0F"/>
    <w:rsid w:val="0089636A"/>
    <w:rsid w:val="0089674E"/>
    <w:rsid w:val="00896CF0"/>
    <w:rsid w:val="008A0C2D"/>
    <w:rsid w:val="008A0C97"/>
    <w:rsid w:val="008A0E62"/>
    <w:rsid w:val="008A12FE"/>
    <w:rsid w:val="008A235B"/>
    <w:rsid w:val="008A29DD"/>
    <w:rsid w:val="008A2E54"/>
    <w:rsid w:val="008A3ABB"/>
    <w:rsid w:val="008A423F"/>
    <w:rsid w:val="008A44EB"/>
    <w:rsid w:val="008A4650"/>
    <w:rsid w:val="008A46A1"/>
    <w:rsid w:val="008A4E5C"/>
    <w:rsid w:val="008A4E7D"/>
    <w:rsid w:val="008A533D"/>
    <w:rsid w:val="008A53C9"/>
    <w:rsid w:val="008A57B7"/>
    <w:rsid w:val="008A5CF8"/>
    <w:rsid w:val="008A6729"/>
    <w:rsid w:val="008A71A4"/>
    <w:rsid w:val="008A7DCD"/>
    <w:rsid w:val="008B06ED"/>
    <w:rsid w:val="008B0869"/>
    <w:rsid w:val="008B094E"/>
    <w:rsid w:val="008B0CF0"/>
    <w:rsid w:val="008B1297"/>
    <w:rsid w:val="008B141D"/>
    <w:rsid w:val="008B1805"/>
    <w:rsid w:val="008B2149"/>
    <w:rsid w:val="008B2618"/>
    <w:rsid w:val="008B2FAA"/>
    <w:rsid w:val="008B31D3"/>
    <w:rsid w:val="008B45B5"/>
    <w:rsid w:val="008B4844"/>
    <w:rsid w:val="008B4F9A"/>
    <w:rsid w:val="008B56E8"/>
    <w:rsid w:val="008B5CC0"/>
    <w:rsid w:val="008B6335"/>
    <w:rsid w:val="008B66D7"/>
    <w:rsid w:val="008B7064"/>
    <w:rsid w:val="008B72F1"/>
    <w:rsid w:val="008B73E3"/>
    <w:rsid w:val="008B7DC1"/>
    <w:rsid w:val="008C0347"/>
    <w:rsid w:val="008C099F"/>
    <w:rsid w:val="008C0EB1"/>
    <w:rsid w:val="008C24EC"/>
    <w:rsid w:val="008C28F1"/>
    <w:rsid w:val="008C2E28"/>
    <w:rsid w:val="008C2F87"/>
    <w:rsid w:val="008C2FD2"/>
    <w:rsid w:val="008C3292"/>
    <w:rsid w:val="008C4BF2"/>
    <w:rsid w:val="008C50BF"/>
    <w:rsid w:val="008C5223"/>
    <w:rsid w:val="008C564D"/>
    <w:rsid w:val="008D00FE"/>
    <w:rsid w:val="008D0854"/>
    <w:rsid w:val="008D0A1A"/>
    <w:rsid w:val="008D0F37"/>
    <w:rsid w:val="008D0F50"/>
    <w:rsid w:val="008D1894"/>
    <w:rsid w:val="008D1EE0"/>
    <w:rsid w:val="008D2447"/>
    <w:rsid w:val="008D3C3A"/>
    <w:rsid w:val="008D5910"/>
    <w:rsid w:val="008D65DA"/>
    <w:rsid w:val="008D749C"/>
    <w:rsid w:val="008D7832"/>
    <w:rsid w:val="008D79ED"/>
    <w:rsid w:val="008E0BE0"/>
    <w:rsid w:val="008E11A9"/>
    <w:rsid w:val="008E1BB4"/>
    <w:rsid w:val="008E23E3"/>
    <w:rsid w:val="008E2545"/>
    <w:rsid w:val="008E2DA0"/>
    <w:rsid w:val="008E3B73"/>
    <w:rsid w:val="008E3E7A"/>
    <w:rsid w:val="008E5CB1"/>
    <w:rsid w:val="008E60CF"/>
    <w:rsid w:val="008E6101"/>
    <w:rsid w:val="008E618F"/>
    <w:rsid w:val="008E66F6"/>
    <w:rsid w:val="008E6703"/>
    <w:rsid w:val="008E6861"/>
    <w:rsid w:val="008E6D92"/>
    <w:rsid w:val="008E74AA"/>
    <w:rsid w:val="008E7E67"/>
    <w:rsid w:val="008F0002"/>
    <w:rsid w:val="008F0668"/>
    <w:rsid w:val="008F1A3C"/>
    <w:rsid w:val="008F270C"/>
    <w:rsid w:val="008F2C0A"/>
    <w:rsid w:val="008F2D5D"/>
    <w:rsid w:val="008F4F89"/>
    <w:rsid w:val="008F527F"/>
    <w:rsid w:val="008F56EB"/>
    <w:rsid w:val="008F5BFD"/>
    <w:rsid w:val="008F64D4"/>
    <w:rsid w:val="008F6921"/>
    <w:rsid w:val="008F69B7"/>
    <w:rsid w:val="008F7F91"/>
    <w:rsid w:val="009000EC"/>
    <w:rsid w:val="009003D8"/>
    <w:rsid w:val="00900744"/>
    <w:rsid w:val="0090102E"/>
    <w:rsid w:val="009028EE"/>
    <w:rsid w:val="0090294E"/>
    <w:rsid w:val="00902E15"/>
    <w:rsid w:val="0090341E"/>
    <w:rsid w:val="00903A85"/>
    <w:rsid w:val="009051F4"/>
    <w:rsid w:val="00905B05"/>
    <w:rsid w:val="0090646C"/>
    <w:rsid w:val="009069DD"/>
    <w:rsid w:val="00907113"/>
    <w:rsid w:val="0090779F"/>
    <w:rsid w:val="00907BA3"/>
    <w:rsid w:val="0091077C"/>
    <w:rsid w:val="00910D07"/>
    <w:rsid w:val="009119AC"/>
    <w:rsid w:val="00911BC8"/>
    <w:rsid w:val="00911E74"/>
    <w:rsid w:val="0091385C"/>
    <w:rsid w:val="00914067"/>
    <w:rsid w:val="00914B9B"/>
    <w:rsid w:val="009157B4"/>
    <w:rsid w:val="009161FA"/>
    <w:rsid w:val="009163DF"/>
    <w:rsid w:val="00917215"/>
    <w:rsid w:val="009174AF"/>
    <w:rsid w:val="00917AD8"/>
    <w:rsid w:val="00917E08"/>
    <w:rsid w:val="00920CAB"/>
    <w:rsid w:val="00922E2F"/>
    <w:rsid w:val="00923376"/>
    <w:rsid w:val="00923B63"/>
    <w:rsid w:val="009243F6"/>
    <w:rsid w:val="009251B2"/>
    <w:rsid w:val="009258B7"/>
    <w:rsid w:val="00926E62"/>
    <w:rsid w:val="00926F30"/>
    <w:rsid w:val="00927251"/>
    <w:rsid w:val="00930C19"/>
    <w:rsid w:val="00931618"/>
    <w:rsid w:val="00931CA6"/>
    <w:rsid w:val="00932518"/>
    <w:rsid w:val="00932F3E"/>
    <w:rsid w:val="00933DC7"/>
    <w:rsid w:val="0093429E"/>
    <w:rsid w:val="00934CE5"/>
    <w:rsid w:val="00936384"/>
    <w:rsid w:val="0093698B"/>
    <w:rsid w:val="00936C8A"/>
    <w:rsid w:val="00936F2D"/>
    <w:rsid w:val="00937D82"/>
    <w:rsid w:val="009400FD"/>
    <w:rsid w:val="009405B0"/>
    <w:rsid w:val="00940D2D"/>
    <w:rsid w:val="00940D88"/>
    <w:rsid w:val="00941DE1"/>
    <w:rsid w:val="00942B92"/>
    <w:rsid w:val="00943130"/>
    <w:rsid w:val="0094398D"/>
    <w:rsid w:val="00943E5E"/>
    <w:rsid w:val="00944697"/>
    <w:rsid w:val="00944E2E"/>
    <w:rsid w:val="00945631"/>
    <w:rsid w:val="00945880"/>
    <w:rsid w:val="00945D30"/>
    <w:rsid w:val="00946770"/>
    <w:rsid w:val="0094688B"/>
    <w:rsid w:val="0094719E"/>
    <w:rsid w:val="00947248"/>
    <w:rsid w:val="00947704"/>
    <w:rsid w:val="00947C91"/>
    <w:rsid w:val="00950806"/>
    <w:rsid w:val="00951846"/>
    <w:rsid w:val="009518AF"/>
    <w:rsid w:val="009528C1"/>
    <w:rsid w:val="00952C68"/>
    <w:rsid w:val="009544F5"/>
    <w:rsid w:val="009545D6"/>
    <w:rsid w:val="00954F74"/>
    <w:rsid w:val="00956A3C"/>
    <w:rsid w:val="00957828"/>
    <w:rsid w:val="00957976"/>
    <w:rsid w:val="00960893"/>
    <w:rsid w:val="00960B3F"/>
    <w:rsid w:val="00960BE4"/>
    <w:rsid w:val="009617F7"/>
    <w:rsid w:val="0096256B"/>
    <w:rsid w:val="00962DE6"/>
    <w:rsid w:val="009631BD"/>
    <w:rsid w:val="0096354D"/>
    <w:rsid w:val="00963DB1"/>
    <w:rsid w:val="00964E12"/>
    <w:rsid w:val="00965867"/>
    <w:rsid w:val="00965F10"/>
    <w:rsid w:val="009665D1"/>
    <w:rsid w:val="00966682"/>
    <w:rsid w:val="009670CF"/>
    <w:rsid w:val="009670D1"/>
    <w:rsid w:val="0097012D"/>
    <w:rsid w:val="0097038E"/>
    <w:rsid w:val="00970473"/>
    <w:rsid w:val="009706E2"/>
    <w:rsid w:val="00970794"/>
    <w:rsid w:val="00970EFD"/>
    <w:rsid w:val="00971AB9"/>
    <w:rsid w:val="00972694"/>
    <w:rsid w:val="009727DE"/>
    <w:rsid w:val="00972914"/>
    <w:rsid w:val="009729D6"/>
    <w:rsid w:val="0097313A"/>
    <w:rsid w:val="0097368A"/>
    <w:rsid w:val="0097478F"/>
    <w:rsid w:val="00974946"/>
    <w:rsid w:val="00974BF9"/>
    <w:rsid w:val="009753CA"/>
    <w:rsid w:val="0097599C"/>
    <w:rsid w:val="00975A0B"/>
    <w:rsid w:val="00975DE6"/>
    <w:rsid w:val="009766B9"/>
    <w:rsid w:val="00976FD5"/>
    <w:rsid w:val="009771E9"/>
    <w:rsid w:val="00977274"/>
    <w:rsid w:val="00981033"/>
    <w:rsid w:val="009810D5"/>
    <w:rsid w:val="009814B7"/>
    <w:rsid w:val="009819B3"/>
    <w:rsid w:val="00981D71"/>
    <w:rsid w:val="00982256"/>
    <w:rsid w:val="0098258D"/>
    <w:rsid w:val="0098537A"/>
    <w:rsid w:val="0098566E"/>
    <w:rsid w:val="009856DB"/>
    <w:rsid w:val="0098581D"/>
    <w:rsid w:val="00985F20"/>
    <w:rsid w:val="00986073"/>
    <w:rsid w:val="00986B1C"/>
    <w:rsid w:val="009875BE"/>
    <w:rsid w:val="00990592"/>
    <w:rsid w:val="009905BF"/>
    <w:rsid w:val="00990AD4"/>
    <w:rsid w:val="00991D27"/>
    <w:rsid w:val="00992211"/>
    <w:rsid w:val="0099221C"/>
    <w:rsid w:val="009926CE"/>
    <w:rsid w:val="0099271B"/>
    <w:rsid w:val="00992B94"/>
    <w:rsid w:val="0099335C"/>
    <w:rsid w:val="009937E2"/>
    <w:rsid w:val="00993985"/>
    <w:rsid w:val="009943CB"/>
    <w:rsid w:val="00994710"/>
    <w:rsid w:val="0099471D"/>
    <w:rsid w:val="0099480F"/>
    <w:rsid w:val="009955C6"/>
    <w:rsid w:val="009961FE"/>
    <w:rsid w:val="0099647C"/>
    <w:rsid w:val="009975F4"/>
    <w:rsid w:val="0099765A"/>
    <w:rsid w:val="00997847"/>
    <w:rsid w:val="009A0293"/>
    <w:rsid w:val="009A0BCB"/>
    <w:rsid w:val="009A228A"/>
    <w:rsid w:val="009A2387"/>
    <w:rsid w:val="009A286D"/>
    <w:rsid w:val="009A3F8E"/>
    <w:rsid w:val="009A5029"/>
    <w:rsid w:val="009A5AF1"/>
    <w:rsid w:val="009A6E27"/>
    <w:rsid w:val="009A74FE"/>
    <w:rsid w:val="009A7EC2"/>
    <w:rsid w:val="009B1E68"/>
    <w:rsid w:val="009B29F8"/>
    <w:rsid w:val="009B2FD1"/>
    <w:rsid w:val="009B37C7"/>
    <w:rsid w:val="009B39D9"/>
    <w:rsid w:val="009B4145"/>
    <w:rsid w:val="009B4526"/>
    <w:rsid w:val="009B6129"/>
    <w:rsid w:val="009B6835"/>
    <w:rsid w:val="009C03ED"/>
    <w:rsid w:val="009C0B7E"/>
    <w:rsid w:val="009C0D36"/>
    <w:rsid w:val="009C1873"/>
    <w:rsid w:val="009C1A22"/>
    <w:rsid w:val="009C371D"/>
    <w:rsid w:val="009C3D0E"/>
    <w:rsid w:val="009C42AE"/>
    <w:rsid w:val="009C488F"/>
    <w:rsid w:val="009C4CD6"/>
    <w:rsid w:val="009C543B"/>
    <w:rsid w:val="009C74A4"/>
    <w:rsid w:val="009C7F0E"/>
    <w:rsid w:val="009D006E"/>
    <w:rsid w:val="009D0B51"/>
    <w:rsid w:val="009D1B7D"/>
    <w:rsid w:val="009D1CAD"/>
    <w:rsid w:val="009D2325"/>
    <w:rsid w:val="009D26EF"/>
    <w:rsid w:val="009D3FA0"/>
    <w:rsid w:val="009D41D8"/>
    <w:rsid w:val="009D49D3"/>
    <w:rsid w:val="009D4ADC"/>
    <w:rsid w:val="009D62DF"/>
    <w:rsid w:val="009D6530"/>
    <w:rsid w:val="009D67D8"/>
    <w:rsid w:val="009D7127"/>
    <w:rsid w:val="009D72FC"/>
    <w:rsid w:val="009D7B19"/>
    <w:rsid w:val="009D7E6B"/>
    <w:rsid w:val="009E050A"/>
    <w:rsid w:val="009E1327"/>
    <w:rsid w:val="009E1364"/>
    <w:rsid w:val="009E21A9"/>
    <w:rsid w:val="009E249C"/>
    <w:rsid w:val="009E2823"/>
    <w:rsid w:val="009E39AE"/>
    <w:rsid w:val="009E3C8B"/>
    <w:rsid w:val="009E3DF6"/>
    <w:rsid w:val="009E3F4B"/>
    <w:rsid w:val="009E3FD7"/>
    <w:rsid w:val="009E3FF5"/>
    <w:rsid w:val="009E4023"/>
    <w:rsid w:val="009E4E41"/>
    <w:rsid w:val="009E50A2"/>
    <w:rsid w:val="009E5C73"/>
    <w:rsid w:val="009E61D4"/>
    <w:rsid w:val="009E630F"/>
    <w:rsid w:val="009E7CD8"/>
    <w:rsid w:val="009F02D7"/>
    <w:rsid w:val="009F0681"/>
    <w:rsid w:val="009F13EA"/>
    <w:rsid w:val="009F185A"/>
    <w:rsid w:val="009F1B58"/>
    <w:rsid w:val="009F3B23"/>
    <w:rsid w:val="009F4401"/>
    <w:rsid w:val="009F6275"/>
    <w:rsid w:val="009F6B85"/>
    <w:rsid w:val="009F7279"/>
    <w:rsid w:val="009F777F"/>
    <w:rsid w:val="009F784B"/>
    <w:rsid w:val="009F79A5"/>
    <w:rsid w:val="009F7D5C"/>
    <w:rsid w:val="00A0063B"/>
    <w:rsid w:val="00A0263E"/>
    <w:rsid w:val="00A02FBF"/>
    <w:rsid w:val="00A0459E"/>
    <w:rsid w:val="00A05BC5"/>
    <w:rsid w:val="00A05EF4"/>
    <w:rsid w:val="00A0609C"/>
    <w:rsid w:val="00A06B98"/>
    <w:rsid w:val="00A07C20"/>
    <w:rsid w:val="00A10168"/>
    <w:rsid w:val="00A1040A"/>
    <w:rsid w:val="00A12344"/>
    <w:rsid w:val="00A1252B"/>
    <w:rsid w:val="00A127C5"/>
    <w:rsid w:val="00A132B3"/>
    <w:rsid w:val="00A132D1"/>
    <w:rsid w:val="00A135A5"/>
    <w:rsid w:val="00A136FB"/>
    <w:rsid w:val="00A138F1"/>
    <w:rsid w:val="00A13F0F"/>
    <w:rsid w:val="00A143AF"/>
    <w:rsid w:val="00A145F6"/>
    <w:rsid w:val="00A146C1"/>
    <w:rsid w:val="00A1483D"/>
    <w:rsid w:val="00A148A6"/>
    <w:rsid w:val="00A1578A"/>
    <w:rsid w:val="00A16773"/>
    <w:rsid w:val="00A16DCC"/>
    <w:rsid w:val="00A1724F"/>
    <w:rsid w:val="00A17620"/>
    <w:rsid w:val="00A17937"/>
    <w:rsid w:val="00A20670"/>
    <w:rsid w:val="00A207EF"/>
    <w:rsid w:val="00A20AEA"/>
    <w:rsid w:val="00A21A76"/>
    <w:rsid w:val="00A227F9"/>
    <w:rsid w:val="00A22CAB"/>
    <w:rsid w:val="00A23783"/>
    <w:rsid w:val="00A23C0B"/>
    <w:rsid w:val="00A23D35"/>
    <w:rsid w:val="00A23E36"/>
    <w:rsid w:val="00A24625"/>
    <w:rsid w:val="00A24AC8"/>
    <w:rsid w:val="00A24C4B"/>
    <w:rsid w:val="00A24DEC"/>
    <w:rsid w:val="00A25DA7"/>
    <w:rsid w:val="00A25DE0"/>
    <w:rsid w:val="00A2640D"/>
    <w:rsid w:val="00A26F16"/>
    <w:rsid w:val="00A27553"/>
    <w:rsid w:val="00A2763A"/>
    <w:rsid w:val="00A278DD"/>
    <w:rsid w:val="00A3035C"/>
    <w:rsid w:val="00A30BD4"/>
    <w:rsid w:val="00A31B4B"/>
    <w:rsid w:val="00A3248C"/>
    <w:rsid w:val="00A33B3F"/>
    <w:rsid w:val="00A34069"/>
    <w:rsid w:val="00A34183"/>
    <w:rsid w:val="00A34C07"/>
    <w:rsid w:val="00A353C0"/>
    <w:rsid w:val="00A365F3"/>
    <w:rsid w:val="00A3663B"/>
    <w:rsid w:val="00A3696B"/>
    <w:rsid w:val="00A370A8"/>
    <w:rsid w:val="00A4276F"/>
    <w:rsid w:val="00A447E5"/>
    <w:rsid w:val="00A44EB0"/>
    <w:rsid w:val="00A45A14"/>
    <w:rsid w:val="00A45C93"/>
    <w:rsid w:val="00A4670F"/>
    <w:rsid w:val="00A468FC"/>
    <w:rsid w:val="00A46F17"/>
    <w:rsid w:val="00A47053"/>
    <w:rsid w:val="00A471D4"/>
    <w:rsid w:val="00A47877"/>
    <w:rsid w:val="00A47943"/>
    <w:rsid w:val="00A479AE"/>
    <w:rsid w:val="00A506C2"/>
    <w:rsid w:val="00A50B3B"/>
    <w:rsid w:val="00A50E44"/>
    <w:rsid w:val="00A5188A"/>
    <w:rsid w:val="00A520E9"/>
    <w:rsid w:val="00A52226"/>
    <w:rsid w:val="00A53666"/>
    <w:rsid w:val="00A54718"/>
    <w:rsid w:val="00A54D4D"/>
    <w:rsid w:val="00A54DEA"/>
    <w:rsid w:val="00A54E7B"/>
    <w:rsid w:val="00A56F61"/>
    <w:rsid w:val="00A57E8A"/>
    <w:rsid w:val="00A60626"/>
    <w:rsid w:val="00A6064B"/>
    <w:rsid w:val="00A611A0"/>
    <w:rsid w:val="00A62679"/>
    <w:rsid w:val="00A626E2"/>
    <w:rsid w:val="00A62D39"/>
    <w:rsid w:val="00A63981"/>
    <w:rsid w:val="00A63ED2"/>
    <w:rsid w:val="00A64ADA"/>
    <w:rsid w:val="00A65926"/>
    <w:rsid w:val="00A66470"/>
    <w:rsid w:val="00A66765"/>
    <w:rsid w:val="00A6709E"/>
    <w:rsid w:val="00A71C44"/>
    <w:rsid w:val="00A71CC6"/>
    <w:rsid w:val="00A7336C"/>
    <w:rsid w:val="00A73903"/>
    <w:rsid w:val="00A75D1A"/>
    <w:rsid w:val="00A763E8"/>
    <w:rsid w:val="00A76FAC"/>
    <w:rsid w:val="00A77475"/>
    <w:rsid w:val="00A77970"/>
    <w:rsid w:val="00A81D83"/>
    <w:rsid w:val="00A81DE3"/>
    <w:rsid w:val="00A82CEF"/>
    <w:rsid w:val="00A83DDC"/>
    <w:rsid w:val="00A844AB"/>
    <w:rsid w:val="00A84814"/>
    <w:rsid w:val="00A8589E"/>
    <w:rsid w:val="00A85F0E"/>
    <w:rsid w:val="00A85F76"/>
    <w:rsid w:val="00A863D0"/>
    <w:rsid w:val="00A868BE"/>
    <w:rsid w:val="00A868F7"/>
    <w:rsid w:val="00A86B4A"/>
    <w:rsid w:val="00A908D7"/>
    <w:rsid w:val="00A90A7B"/>
    <w:rsid w:val="00A90E63"/>
    <w:rsid w:val="00A91023"/>
    <w:rsid w:val="00A9114D"/>
    <w:rsid w:val="00A9246E"/>
    <w:rsid w:val="00A9291D"/>
    <w:rsid w:val="00A935CC"/>
    <w:rsid w:val="00A9392F"/>
    <w:rsid w:val="00A93B30"/>
    <w:rsid w:val="00A94C02"/>
    <w:rsid w:val="00A9543C"/>
    <w:rsid w:val="00A95AAD"/>
    <w:rsid w:val="00A96025"/>
    <w:rsid w:val="00A961EE"/>
    <w:rsid w:val="00A96C18"/>
    <w:rsid w:val="00A97522"/>
    <w:rsid w:val="00A97671"/>
    <w:rsid w:val="00A978D8"/>
    <w:rsid w:val="00AA01C0"/>
    <w:rsid w:val="00AA122C"/>
    <w:rsid w:val="00AA132B"/>
    <w:rsid w:val="00AA1A35"/>
    <w:rsid w:val="00AA1D75"/>
    <w:rsid w:val="00AA25AB"/>
    <w:rsid w:val="00AA2CEF"/>
    <w:rsid w:val="00AA31F9"/>
    <w:rsid w:val="00AA43B9"/>
    <w:rsid w:val="00AA49C3"/>
    <w:rsid w:val="00AA522D"/>
    <w:rsid w:val="00AA639D"/>
    <w:rsid w:val="00AA649D"/>
    <w:rsid w:val="00AA7547"/>
    <w:rsid w:val="00AA7B06"/>
    <w:rsid w:val="00AB239C"/>
    <w:rsid w:val="00AB275B"/>
    <w:rsid w:val="00AB2D1D"/>
    <w:rsid w:val="00AB30B5"/>
    <w:rsid w:val="00AB478E"/>
    <w:rsid w:val="00AB4CE5"/>
    <w:rsid w:val="00AB51C1"/>
    <w:rsid w:val="00AB56C9"/>
    <w:rsid w:val="00AB5A11"/>
    <w:rsid w:val="00AB5C21"/>
    <w:rsid w:val="00AB638D"/>
    <w:rsid w:val="00AB6986"/>
    <w:rsid w:val="00AB69FA"/>
    <w:rsid w:val="00AB6AEA"/>
    <w:rsid w:val="00AB7142"/>
    <w:rsid w:val="00AB7999"/>
    <w:rsid w:val="00AB7D0A"/>
    <w:rsid w:val="00AC00C7"/>
    <w:rsid w:val="00AC00D2"/>
    <w:rsid w:val="00AC0306"/>
    <w:rsid w:val="00AC0591"/>
    <w:rsid w:val="00AC076B"/>
    <w:rsid w:val="00AC1342"/>
    <w:rsid w:val="00AC1676"/>
    <w:rsid w:val="00AC1BD2"/>
    <w:rsid w:val="00AC23C2"/>
    <w:rsid w:val="00AC25F9"/>
    <w:rsid w:val="00AC3B65"/>
    <w:rsid w:val="00AC41B5"/>
    <w:rsid w:val="00AC5024"/>
    <w:rsid w:val="00AC53A6"/>
    <w:rsid w:val="00AC5BD9"/>
    <w:rsid w:val="00AC671C"/>
    <w:rsid w:val="00AC6C79"/>
    <w:rsid w:val="00AC7496"/>
    <w:rsid w:val="00AD05B8"/>
    <w:rsid w:val="00AD0D83"/>
    <w:rsid w:val="00AD0F36"/>
    <w:rsid w:val="00AD1EDA"/>
    <w:rsid w:val="00AD28FB"/>
    <w:rsid w:val="00AD3793"/>
    <w:rsid w:val="00AD3FF2"/>
    <w:rsid w:val="00AD44B9"/>
    <w:rsid w:val="00AD49D2"/>
    <w:rsid w:val="00AD5196"/>
    <w:rsid w:val="00AD5FCC"/>
    <w:rsid w:val="00AD62BA"/>
    <w:rsid w:val="00AD6443"/>
    <w:rsid w:val="00AD7202"/>
    <w:rsid w:val="00AD75B7"/>
    <w:rsid w:val="00AD7879"/>
    <w:rsid w:val="00AE1F2A"/>
    <w:rsid w:val="00AE25A1"/>
    <w:rsid w:val="00AE265E"/>
    <w:rsid w:val="00AE2F5E"/>
    <w:rsid w:val="00AE4161"/>
    <w:rsid w:val="00AE4940"/>
    <w:rsid w:val="00AE52A1"/>
    <w:rsid w:val="00AE55AD"/>
    <w:rsid w:val="00AE56B8"/>
    <w:rsid w:val="00AE6218"/>
    <w:rsid w:val="00AE6598"/>
    <w:rsid w:val="00AE6DCE"/>
    <w:rsid w:val="00AE7117"/>
    <w:rsid w:val="00AE73B0"/>
    <w:rsid w:val="00AE75EC"/>
    <w:rsid w:val="00AE762D"/>
    <w:rsid w:val="00AE776E"/>
    <w:rsid w:val="00AF0314"/>
    <w:rsid w:val="00AF0667"/>
    <w:rsid w:val="00AF1432"/>
    <w:rsid w:val="00AF2B98"/>
    <w:rsid w:val="00AF30DC"/>
    <w:rsid w:val="00AF41B0"/>
    <w:rsid w:val="00AF41E6"/>
    <w:rsid w:val="00AF42F6"/>
    <w:rsid w:val="00AF482D"/>
    <w:rsid w:val="00AF5769"/>
    <w:rsid w:val="00AF5BAF"/>
    <w:rsid w:val="00AF5C1C"/>
    <w:rsid w:val="00AF698F"/>
    <w:rsid w:val="00AF7021"/>
    <w:rsid w:val="00AF7697"/>
    <w:rsid w:val="00B000B2"/>
    <w:rsid w:val="00B00BC3"/>
    <w:rsid w:val="00B0167F"/>
    <w:rsid w:val="00B019A8"/>
    <w:rsid w:val="00B01E66"/>
    <w:rsid w:val="00B02040"/>
    <w:rsid w:val="00B02046"/>
    <w:rsid w:val="00B0232E"/>
    <w:rsid w:val="00B032C0"/>
    <w:rsid w:val="00B038C4"/>
    <w:rsid w:val="00B03E80"/>
    <w:rsid w:val="00B0468C"/>
    <w:rsid w:val="00B05068"/>
    <w:rsid w:val="00B05430"/>
    <w:rsid w:val="00B06222"/>
    <w:rsid w:val="00B06E9B"/>
    <w:rsid w:val="00B06FCE"/>
    <w:rsid w:val="00B07EE2"/>
    <w:rsid w:val="00B10622"/>
    <w:rsid w:val="00B11DB3"/>
    <w:rsid w:val="00B128B0"/>
    <w:rsid w:val="00B12F24"/>
    <w:rsid w:val="00B12FB8"/>
    <w:rsid w:val="00B13C52"/>
    <w:rsid w:val="00B141A3"/>
    <w:rsid w:val="00B14644"/>
    <w:rsid w:val="00B153F4"/>
    <w:rsid w:val="00B158D6"/>
    <w:rsid w:val="00B162B8"/>
    <w:rsid w:val="00B168B5"/>
    <w:rsid w:val="00B17790"/>
    <w:rsid w:val="00B17E4B"/>
    <w:rsid w:val="00B208D2"/>
    <w:rsid w:val="00B216DF"/>
    <w:rsid w:val="00B21793"/>
    <w:rsid w:val="00B21B17"/>
    <w:rsid w:val="00B2281E"/>
    <w:rsid w:val="00B22BD4"/>
    <w:rsid w:val="00B22D83"/>
    <w:rsid w:val="00B23C72"/>
    <w:rsid w:val="00B24459"/>
    <w:rsid w:val="00B244E2"/>
    <w:rsid w:val="00B24E3B"/>
    <w:rsid w:val="00B258E2"/>
    <w:rsid w:val="00B26410"/>
    <w:rsid w:val="00B30338"/>
    <w:rsid w:val="00B303C6"/>
    <w:rsid w:val="00B30669"/>
    <w:rsid w:val="00B308DB"/>
    <w:rsid w:val="00B30C44"/>
    <w:rsid w:val="00B31052"/>
    <w:rsid w:val="00B310CC"/>
    <w:rsid w:val="00B31556"/>
    <w:rsid w:val="00B31D73"/>
    <w:rsid w:val="00B32284"/>
    <w:rsid w:val="00B3299B"/>
    <w:rsid w:val="00B33347"/>
    <w:rsid w:val="00B33E69"/>
    <w:rsid w:val="00B3438A"/>
    <w:rsid w:val="00B34410"/>
    <w:rsid w:val="00B34796"/>
    <w:rsid w:val="00B34B0F"/>
    <w:rsid w:val="00B34BE3"/>
    <w:rsid w:val="00B34FAC"/>
    <w:rsid w:val="00B357D7"/>
    <w:rsid w:val="00B35B82"/>
    <w:rsid w:val="00B36369"/>
    <w:rsid w:val="00B36A09"/>
    <w:rsid w:val="00B3740C"/>
    <w:rsid w:val="00B37455"/>
    <w:rsid w:val="00B37C6B"/>
    <w:rsid w:val="00B40074"/>
    <w:rsid w:val="00B4029C"/>
    <w:rsid w:val="00B40766"/>
    <w:rsid w:val="00B40CCD"/>
    <w:rsid w:val="00B40F4A"/>
    <w:rsid w:val="00B414B4"/>
    <w:rsid w:val="00B41F09"/>
    <w:rsid w:val="00B41F18"/>
    <w:rsid w:val="00B4230D"/>
    <w:rsid w:val="00B42B5C"/>
    <w:rsid w:val="00B42F64"/>
    <w:rsid w:val="00B430B4"/>
    <w:rsid w:val="00B43B3B"/>
    <w:rsid w:val="00B442A5"/>
    <w:rsid w:val="00B44395"/>
    <w:rsid w:val="00B44697"/>
    <w:rsid w:val="00B449D9"/>
    <w:rsid w:val="00B44A04"/>
    <w:rsid w:val="00B44F36"/>
    <w:rsid w:val="00B454FB"/>
    <w:rsid w:val="00B4551A"/>
    <w:rsid w:val="00B462FA"/>
    <w:rsid w:val="00B47537"/>
    <w:rsid w:val="00B47F0C"/>
    <w:rsid w:val="00B50547"/>
    <w:rsid w:val="00B50D23"/>
    <w:rsid w:val="00B50F66"/>
    <w:rsid w:val="00B517B7"/>
    <w:rsid w:val="00B51C0E"/>
    <w:rsid w:val="00B51F0E"/>
    <w:rsid w:val="00B52E84"/>
    <w:rsid w:val="00B5419C"/>
    <w:rsid w:val="00B54A9E"/>
    <w:rsid w:val="00B54C38"/>
    <w:rsid w:val="00B54DF1"/>
    <w:rsid w:val="00B552C4"/>
    <w:rsid w:val="00B5534E"/>
    <w:rsid w:val="00B57251"/>
    <w:rsid w:val="00B57F52"/>
    <w:rsid w:val="00B60337"/>
    <w:rsid w:val="00B603A9"/>
    <w:rsid w:val="00B60B83"/>
    <w:rsid w:val="00B61B0A"/>
    <w:rsid w:val="00B61EEF"/>
    <w:rsid w:val="00B62ECF"/>
    <w:rsid w:val="00B6413E"/>
    <w:rsid w:val="00B6445C"/>
    <w:rsid w:val="00B64DE0"/>
    <w:rsid w:val="00B65371"/>
    <w:rsid w:val="00B665C3"/>
    <w:rsid w:val="00B671D8"/>
    <w:rsid w:val="00B677C1"/>
    <w:rsid w:val="00B709DF"/>
    <w:rsid w:val="00B70D55"/>
    <w:rsid w:val="00B7165C"/>
    <w:rsid w:val="00B71E0E"/>
    <w:rsid w:val="00B71FD9"/>
    <w:rsid w:val="00B720F9"/>
    <w:rsid w:val="00B72CA7"/>
    <w:rsid w:val="00B7340C"/>
    <w:rsid w:val="00B734D1"/>
    <w:rsid w:val="00B744AA"/>
    <w:rsid w:val="00B74C52"/>
    <w:rsid w:val="00B74CA0"/>
    <w:rsid w:val="00B74D5D"/>
    <w:rsid w:val="00B751B9"/>
    <w:rsid w:val="00B75F03"/>
    <w:rsid w:val="00B76422"/>
    <w:rsid w:val="00B76893"/>
    <w:rsid w:val="00B7703C"/>
    <w:rsid w:val="00B77158"/>
    <w:rsid w:val="00B77652"/>
    <w:rsid w:val="00B7794D"/>
    <w:rsid w:val="00B801CF"/>
    <w:rsid w:val="00B807BD"/>
    <w:rsid w:val="00B80B0E"/>
    <w:rsid w:val="00B83890"/>
    <w:rsid w:val="00B83BBC"/>
    <w:rsid w:val="00B83DA0"/>
    <w:rsid w:val="00B847C6"/>
    <w:rsid w:val="00B84BA8"/>
    <w:rsid w:val="00B84F72"/>
    <w:rsid w:val="00B85229"/>
    <w:rsid w:val="00B854A5"/>
    <w:rsid w:val="00B866C7"/>
    <w:rsid w:val="00B86F11"/>
    <w:rsid w:val="00B86FAC"/>
    <w:rsid w:val="00B90049"/>
    <w:rsid w:val="00B9007A"/>
    <w:rsid w:val="00B90273"/>
    <w:rsid w:val="00B9028E"/>
    <w:rsid w:val="00B90A54"/>
    <w:rsid w:val="00B90B19"/>
    <w:rsid w:val="00B91086"/>
    <w:rsid w:val="00B91668"/>
    <w:rsid w:val="00B91F88"/>
    <w:rsid w:val="00B9278A"/>
    <w:rsid w:val="00B927C7"/>
    <w:rsid w:val="00B92A67"/>
    <w:rsid w:val="00B9317C"/>
    <w:rsid w:val="00B93311"/>
    <w:rsid w:val="00B94B3C"/>
    <w:rsid w:val="00B94D1B"/>
    <w:rsid w:val="00B95160"/>
    <w:rsid w:val="00B9669E"/>
    <w:rsid w:val="00B9754D"/>
    <w:rsid w:val="00BA0042"/>
    <w:rsid w:val="00BA11C3"/>
    <w:rsid w:val="00BA1331"/>
    <w:rsid w:val="00BA1BD0"/>
    <w:rsid w:val="00BA2708"/>
    <w:rsid w:val="00BA4035"/>
    <w:rsid w:val="00BA59A2"/>
    <w:rsid w:val="00BA5D56"/>
    <w:rsid w:val="00BA5E1D"/>
    <w:rsid w:val="00BA6F38"/>
    <w:rsid w:val="00BA7CF0"/>
    <w:rsid w:val="00BB040B"/>
    <w:rsid w:val="00BB209D"/>
    <w:rsid w:val="00BB274A"/>
    <w:rsid w:val="00BB2D5E"/>
    <w:rsid w:val="00BB3C65"/>
    <w:rsid w:val="00BB538E"/>
    <w:rsid w:val="00BB5B8C"/>
    <w:rsid w:val="00BB5BE5"/>
    <w:rsid w:val="00BB721B"/>
    <w:rsid w:val="00BC0AEB"/>
    <w:rsid w:val="00BC19E9"/>
    <w:rsid w:val="00BC1B9F"/>
    <w:rsid w:val="00BC1FDE"/>
    <w:rsid w:val="00BC4338"/>
    <w:rsid w:val="00BC4B28"/>
    <w:rsid w:val="00BC5006"/>
    <w:rsid w:val="00BC56E8"/>
    <w:rsid w:val="00BC597A"/>
    <w:rsid w:val="00BC5EF7"/>
    <w:rsid w:val="00BC6299"/>
    <w:rsid w:val="00BC70D5"/>
    <w:rsid w:val="00BC76C8"/>
    <w:rsid w:val="00BC77C3"/>
    <w:rsid w:val="00BC7E17"/>
    <w:rsid w:val="00BD089D"/>
    <w:rsid w:val="00BD1156"/>
    <w:rsid w:val="00BD1478"/>
    <w:rsid w:val="00BD2396"/>
    <w:rsid w:val="00BD25B6"/>
    <w:rsid w:val="00BD30A1"/>
    <w:rsid w:val="00BD3270"/>
    <w:rsid w:val="00BD43AC"/>
    <w:rsid w:val="00BD48B6"/>
    <w:rsid w:val="00BD4CFD"/>
    <w:rsid w:val="00BD4E32"/>
    <w:rsid w:val="00BD52F3"/>
    <w:rsid w:val="00BD55DB"/>
    <w:rsid w:val="00BD7444"/>
    <w:rsid w:val="00BD7BEA"/>
    <w:rsid w:val="00BD7C83"/>
    <w:rsid w:val="00BE00A2"/>
    <w:rsid w:val="00BE0B1D"/>
    <w:rsid w:val="00BE0FE1"/>
    <w:rsid w:val="00BE137C"/>
    <w:rsid w:val="00BE1608"/>
    <w:rsid w:val="00BE1847"/>
    <w:rsid w:val="00BE2575"/>
    <w:rsid w:val="00BE300C"/>
    <w:rsid w:val="00BE42F5"/>
    <w:rsid w:val="00BE4423"/>
    <w:rsid w:val="00BE4721"/>
    <w:rsid w:val="00BE4C53"/>
    <w:rsid w:val="00BE563E"/>
    <w:rsid w:val="00BE6408"/>
    <w:rsid w:val="00BE6CB3"/>
    <w:rsid w:val="00BF1F23"/>
    <w:rsid w:val="00BF1FF0"/>
    <w:rsid w:val="00BF3038"/>
    <w:rsid w:val="00BF310B"/>
    <w:rsid w:val="00BF3371"/>
    <w:rsid w:val="00BF337B"/>
    <w:rsid w:val="00BF33F2"/>
    <w:rsid w:val="00BF34CC"/>
    <w:rsid w:val="00BF3B32"/>
    <w:rsid w:val="00BF3C99"/>
    <w:rsid w:val="00BF3F2C"/>
    <w:rsid w:val="00BF43FE"/>
    <w:rsid w:val="00BF46A5"/>
    <w:rsid w:val="00BF46A8"/>
    <w:rsid w:val="00BF4A22"/>
    <w:rsid w:val="00BF5473"/>
    <w:rsid w:val="00BF597D"/>
    <w:rsid w:val="00BF60EB"/>
    <w:rsid w:val="00BF6A00"/>
    <w:rsid w:val="00BF7B19"/>
    <w:rsid w:val="00BF7D7A"/>
    <w:rsid w:val="00C00E8D"/>
    <w:rsid w:val="00C02A06"/>
    <w:rsid w:val="00C03E1F"/>
    <w:rsid w:val="00C05BB3"/>
    <w:rsid w:val="00C0663E"/>
    <w:rsid w:val="00C0675E"/>
    <w:rsid w:val="00C07221"/>
    <w:rsid w:val="00C07538"/>
    <w:rsid w:val="00C07A50"/>
    <w:rsid w:val="00C10385"/>
    <w:rsid w:val="00C110E6"/>
    <w:rsid w:val="00C11584"/>
    <w:rsid w:val="00C12ED2"/>
    <w:rsid w:val="00C1333E"/>
    <w:rsid w:val="00C14E25"/>
    <w:rsid w:val="00C15C14"/>
    <w:rsid w:val="00C15D02"/>
    <w:rsid w:val="00C16A00"/>
    <w:rsid w:val="00C16B52"/>
    <w:rsid w:val="00C205E2"/>
    <w:rsid w:val="00C20A8F"/>
    <w:rsid w:val="00C2113E"/>
    <w:rsid w:val="00C21616"/>
    <w:rsid w:val="00C2164C"/>
    <w:rsid w:val="00C23573"/>
    <w:rsid w:val="00C23E69"/>
    <w:rsid w:val="00C23FFF"/>
    <w:rsid w:val="00C24CF8"/>
    <w:rsid w:val="00C24EDA"/>
    <w:rsid w:val="00C24F15"/>
    <w:rsid w:val="00C26710"/>
    <w:rsid w:val="00C26B33"/>
    <w:rsid w:val="00C30168"/>
    <w:rsid w:val="00C30318"/>
    <w:rsid w:val="00C308B5"/>
    <w:rsid w:val="00C31834"/>
    <w:rsid w:val="00C31883"/>
    <w:rsid w:val="00C32054"/>
    <w:rsid w:val="00C3270A"/>
    <w:rsid w:val="00C32777"/>
    <w:rsid w:val="00C32D5B"/>
    <w:rsid w:val="00C32FE5"/>
    <w:rsid w:val="00C33ABF"/>
    <w:rsid w:val="00C33D97"/>
    <w:rsid w:val="00C34043"/>
    <w:rsid w:val="00C34048"/>
    <w:rsid w:val="00C344DB"/>
    <w:rsid w:val="00C3527C"/>
    <w:rsid w:val="00C353E5"/>
    <w:rsid w:val="00C4024B"/>
    <w:rsid w:val="00C40B05"/>
    <w:rsid w:val="00C40D56"/>
    <w:rsid w:val="00C4111C"/>
    <w:rsid w:val="00C41477"/>
    <w:rsid w:val="00C426B1"/>
    <w:rsid w:val="00C42FB3"/>
    <w:rsid w:val="00C43076"/>
    <w:rsid w:val="00C43114"/>
    <w:rsid w:val="00C431DF"/>
    <w:rsid w:val="00C434AC"/>
    <w:rsid w:val="00C43516"/>
    <w:rsid w:val="00C43B10"/>
    <w:rsid w:val="00C44ACC"/>
    <w:rsid w:val="00C44EA7"/>
    <w:rsid w:val="00C450E9"/>
    <w:rsid w:val="00C4516C"/>
    <w:rsid w:val="00C452EE"/>
    <w:rsid w:val="00C45860"/>
    <w:rsid w:val="00C45FB2"/>
    <w:rsid w:val="00C47138"/>
    <w:rsid w:val="00C47A61"/>
    <w:rsid w:val="00C50685"/>
    <w:rsid w:val="00C5071A"/>
    <w:rsid w:val="00C52A92"/>
    <w:rsid w:val="00C52FD5"/>
    <w:rsid w:val="00C53E47"/>
    <w:rsid w:val="00C5420F"/>
    <w:rsid w:val="00C544F2"/>
    <w:rsid w:val="00C5458B"/>
    <w:rsid w:val="00C5492E"/>
    <w:rsid w:val="00C55030"/>
    <w:rsid w:val="00C55215"/>
    <w:rsid w:val="00C552CA"/>
    <w:rsid w:val="00C56128"/>
    <w:rsid w:val="00C5640D"/>
    <w:rsid w:val="00C56A9A"/>
    <w:rsid w:val="00C60489"/>
    <w:rsid w:val="00C604EC"/>
    <w:rsid w:val="00C60869"/>
    <w:rsid w:val="00C610B3"/>
    <w:rsid w:val="00C6192C"/>
    <w:rsid w:val="00C62238"/>
    <w:rsid w:val="00C62534"/>
    <w:rsid w:val="00C63121"/>
    <w:rsid w:val="00C63925"/>
    <w:rsid w:val="00C63EEF"/>
    <w:rsid w:val="00C6440E"/>
    <w:rsid w:val="00C64650"/>
    <w:rsid w:val="00C64C12"/>
    <w:rsid w:val="00C657EF"/>
    <w:rsid w:val="00C65A85"/>
    <w:rsid w:val="00C661FD"/>
    <w:rsid w:val="00C663C1"/>
    <w:rsid w:val="00C66C59"/>
    <w:rsid w:val="00C66F6A"/>
    <w:rsid w:val="00C66FC6"/>
    <w:rsid w:val="00C670DC"/>
    <w:rsid w:val="00C673B9"/>
    <w:rsid w:val="00C71D3B"/>
    <w:rsid w:val="00C72B6A"/>
    <w:rsid w:val="00C72DEC"/>
    <w:rsid w:val="00C7336F"/>
    <w:rsid w:val="00C7424A"/>
    <w:rsid w:val="00C75BD7"/>
    <w:rsid w:val="00C76A22"/>
    <w:rsid w:val="00C7702E"/>
    <w:rsid w:val="00C77CFA"/>
    <w:rsid w:val="00C77D4E"/>
    <w:rsid w:val="00C80262"/>
    <w:rsid w:val="00C8061C"/>
    <w:rsid w:val="00C80EC4"/>
    <w:rsid w:val="00C8111C"/>
    <w:rsid w:val="00C81282"/>
    <w:rsid w:val="00C81317"/>
    <w:rsid w:val="00C820A3"/>
    <w:rsid w:val="00C82C5E"/>
    <w:rsid w:val="00C8369A"/>
    <w:rsid w:val="00C84DEB"/>
    <w:rsid w:val="00C85257"/>
    <w:rsid w:val="00C863FB"/>
    <w:rsid w:val="00C86498"/>
    <w:rsid w:val="00C872CA"/>
    <w:rsid w:val="00C8774C"/>
    <w:rsid w:val="00C8777C"/>
    <w:rsid w:val="00C90892"/>
    <w:rsid w:val="00C917CA"/>
    <w:rsid w:val="00C91995"/>
    <w:rsid w:val="00C92890"/>
    <w:rsid w:val="00C94109"/>
    <w:rsid w:val="00C944F8"/>
    <w:rsid w:val="00C94972"/>
    <w:rsid w:val="00C94F20"/>
    <w:rsid w:val="00C95075"/>
    <w:rsid w:val="00C952BA"/>
    <w:rsid w:val="00C95583"/>
    <w:rsid w:val="00C95644"/>
    <w:rsid w:val="00C95757"/>
    <w:rsid w:val="00C95881"/>
    <w:rsid w:val="00C95B03"/>
    <w:rsid w:val="00C961E0"/>
    <w:rsid w:val="00C96807"/>
    <w:rsid w:val="00C96CC7"/>
    <w:rsid w:val="00C97F4C"/>
    <w:rsid w:val="00CA055F"/>
    <w:rsid w:val="00CA0A38"/>
    <w:rsid w:val="00CA1478"/>
    <w:rsid w:val="00CA1AFC"/>
    <w:rsid w:val="00CA293F"/>
    <w:rsid w:val="00CA3275"/>
    <w:rsid w:val="00CA332F"/>
    <w:rsid w:val="00CA4086"/>
    <w:rsid w:val="00CA40E7"/>
    <w:rsid w:val="00CA431F"/>
    <w:rsid w:val="00CA4857"/>
    <w:rsid w:val="00CA52B8"/>
    <w:rsid w:val="00CA594A"/>
    <w:rsid w:val="00CA59C0"/>
    <w:rsid w:val="00CA62D0"/>
    <w:rsid w:val="00CA6666"/>
    <w:rsid w:val="00CA67CA"/>
    <w:rsid w:val="00CA683A"/>
    <w:rsid w:val="00CA7A4A"/>
    <w:rsid w:val="00CB0577"/>
    <w:rsid w:val="00CB0707"/>
    <w:rsid w:val="00CB095A"/>
    <w:rsid w:val="00CB0F3A"/>
    <w:rsid w:val="00CB19D3"/>
    <w:rsid w:val="00CB208A"/>
    <w:rsid w:val="00CB21D3"/>
    <w:rsid w:val="00CB2514"/>
    <w:rsid w:val="00CB2FA4"/>
    <w:rsid w:val="00CB42A1"/>
    <w:rsid w:val="00CB458B"/>
    <w:rsid w:val="00CB48F9"/>
    <w:rsid w:val="00CB4C3C"/>
    <w:rsid w:val="00CB52DD"/>
    <w:rsid w:val="00CB52E5"/>
    <w:rsid w:val="00CB52F9"/>
    <w:rsid w:val="00CB7159"/>
    <w:rsid w:val="00CB7474"/>
    <w:rsid w:val="00CB750B"/>
    <w:rsid w:val="00CB78DE"/>
    <w:rsid w:val="00CB7C4E"/>
    <w:rsid w:val="00CC0251"/>
    <w:rsid w:val="00CC0894"/>
    <w:rsid w:val="00CC09D9"/>
    <w:rsid w:val="00CC1973"/>
    <w:rsid w:val="00CC2AAC"/>
    <w:rsid w:val="00CC3DE9"/>
    <w:rsid w:val="00CC3F64"/>
    <w:rsid w:val="00CC5501"/>
    <w:rsid w:val="00CC572A"/>
    <w:rsid w:val="00CC59C0"/>
    <w:rsid w:val="00CC607B"/>
    <w:rsid w:val="00CC6084"/>
    <w:rsid w:val="00CC6493"/>
    <w:rsid w:val="00CC7055"/>
    <w:rsid w:val="00CC70AC"/>
    <w:rsid w:val="00CC7894"/>
    <w:rsid w:val="00CD0A8A"/>
    <w:rsid w:val="00CD1178"/>
    <w:rsid w:val="00CD1D1E"/>
    <w:rsid w:val="00CD222F"/>
    <w:rsid w:val="00CD22F4"/>
    <w:rsid w:val="00CD27A4"/>
    <w:rsid w:val="00CD2878"/>
    <w:rsid w:val="00CD2956"/>
    <w:rsid w:val="00CD2D28"/>
    <w:rsid w:val="00CD379E"/>
    <w:rsid w:val="00CD385F"/>
    <w:rsid w:val="00CD56D1"/>
    <w:rsid w:val="00CD6996"/>
    <w:rsid w:val="00CD6D57"/>
    <w:rsid w:val="00CD727B"/>
    <w:rsid w:val="00CD7732"/>
    <w:rsid w:val="00CD7BF1"/>
    <w:rsid w:val="00CE008B"/>
    <w:rsid w:val="00CE0234"/>
    <w:rsid w:val="00CE02B8"/>
    <w:rsid w:val="00CE0378"/>
    <w:rsid w:val="00CE0555"/>
    <w:rsid w:val="00CE071A"/>
    <w:rsid w:val="00CE1065"/>
    <w:rsid w:val="00CE160D"/>
    <w:rsid w:val="00CE233C"/>
    <w:rsid w:val="00CE25DE"/>
    <w:rsid w:val="00CE26BC"/>
    <w:rsid w:val="00CE2ACC"/>
    <w:rsid w:val="00CE3191"/>
    <w:rsid w:val="00CE605B"/>
    <w:rsid w:val="00CE62FE"/>
    <w:rsid w:val="00CE68E7"/>
    <w:rsid w:val="00CE6B8C"/>
    <w:rsid w:val="00CE6EFB"/>
    <w:rsid w:val="00CE7308"/>
    <w:rsid w:val="00CE76A3"/>
    <w:rsid w:val="00CE76DB"/>
    <w:rsid w:val="00CF009A"/>
    <w:rsid w:val="00CF0331"/>
    <w:rsid w:val="00CF08BA"/>
    <w:rsid w:val="00CF118A"/>
    <w:rsid w:val="00CF1192"/>
    <w:rsid w:val="00CF22D2"/>
    <w:rsid w:val="00CF2AEC"/>
    <w:rsid w:val="00CF2F4F"/>
    <w:rsid w:val="00CF3CF7"/>
    <w:rsid w:val="00CF411B"/>
    <w:rsid w:val="00CF539A"/>
    <w:rsid w:val="00CF56C1"/>
    <w:rsid w:val="00CF587C"/>
    <w:rsid w:val="00CF5D5E"/>
    <w:rsid w:val="00CF6871"/>
    <w:rsid w:val="00CF6AEF"/>
    <w:rsid w:val="00CF7C2B"/>
    <w:rsid w:val="00CF7DA4"/>
    <w:rsid w:val="00D01D4B"/>
    <w:rsid w:val="00D022CC"/>
    <w:rsid w:val="00D0356F"/>
    <w:rsid w:val="00D03916"/>
    <w:rsid w:val="00D039C9"/>
    <w:rsid w:val="00D04A09"/>
    <w:rsid w:val="00D05096"/>
    <w:rsid w:val="00D052F7"/>
    <w:rsid w:val="00D0592B"/>
    <w:rsid w:val="00D059E8"/>
    <w:rsid w:val="00D05AF1"/>
    <w:rsid w:val="00D05BE7"/>
    <w:rsid w:val="00D0713E"/>
    <w:rsid w:val="00D073A8"/>
    <w:rsid w:val="00D074D9"/>
    <w:rsid w:val="00D074FE"/>
    <w:rsid w:val="00D07C61"/>
    <w:rsid w:val="00D100A2"/>
    <w:rsid w:val="00D106A1"/>
    <w:rsid w:val="00D1289B"/>
    <w:rsid w:val="00D1452B"/>
    <w:rsid w:val="00D1473E"/>
    <w:rsid w:val="00D15659"/>
    <w:rsid w:val="00D156D8"/>
    <w:rsid w:val="00D15AFA"/>
    <w:rsid w:val="00D15D8D"/>
    <w:rsid w:val="00D15DA8"/>
    <w:rsid w:val="00D15FBB"/>
    <w:rsid w:val="00D1608F"/>
    <w:rsid w:val="00D16742"/>
    <w:rsid w:val="00D169A4"/>
    <w:rsid w:val="00D169F4"/>
    <w:rsid w:val="00D16BAC"/>
    <w:rsid w:val="00D16C9C"/>
    <w:rsid w:val="00D16CF3"/>
    <w:rsid w:val="00D16DAB"/>
    <w:rsid w:val="00D2060E"/>
    <w:rsid w:val="00D208AC"/>
    <w:rsid w:val="00D20946"/>
    <w:rsid w:val="00D2126A"/>
    <w:rsid w:val="00D21A92"/>
    <w:rsid w:val="00D21FBF"/>
    <w:rsid w:val="00D222C1"/>
    <w:rsid w:val="00D223AD"/>
    <w:rsid w:val="00D22CBC"/>
    <w:rsid w:val="00D2327E"/>
    <w:rsid w:val="00D23584"/>
    <w:rsid w:val="00D24AE6"/>
    <w:rsid w:val="00D25365"/>
    <w:rsid w:val="00D25C5B"/>
    <w:rsid w:val="00D25ED3"/>
    <w:rsid w:val="00D262BF"/>
    <w:rsid w:val="00D264C4"/>
    <w:rsid w:val="00D27D6F"/>
    <w:rsid w:val="00D30DB1"/>
    <w:rsid w:val="00D30DBC"/>
    <w:rsid w:val="00D319B5"/>
    <w:rsid w:val="00D31CA8"/>
    <w:rsid w:val="00D31E49"/>
    <w:rsid w:val="00D32C44"/>
    <w:rsid w:val="00D33597"/>
    <w:rsid w:val="00D342B7"/>
    <w:rsid w:val="00D345F7"/>
    <w:rsid w:val="00D34CDA"/>
    <w:rsid w:val="00D353EB"/>
    <w:rsid w:val="00D3546A"/>
    <w:rsid w:val="00D35560"/>
    <w:rsid w:val="00D35661"/>
    <w:rsid w:val="00D35CD9"/>
    <w:rsid w:val="00D3658D"/>
    <w:rsid w:val="00D36894"/>
    <w:rsid w:val="00D3690C"/>
    <w:rsid w:val="00D36F36"/>
    <w:rsid w:val="00D37883"/>
    <w:rsid w:val="00D378F2"/>
    <w:rsid w:val="00D40269"/>
    <w:rsid w:val="00D407D4"/>
    <w:rsid w:val="00D40810"/>
    <w:rsid w:val="00D4129F"/>
    <w:rsid w:val="00D41382"/>
    <w:rsid w:val="00D41776"/>
    <w:rsid w:val="00D41A8B"/>
    <w:rsid w:val="00D42C86"/>
    <w:rsid w:val="00D43D2A"/>
    <w:rsid w:val="00D4412F"/>
    <w:rsid w:val="00D44FEA"/>
    <w:rsid w:val="00D45B06"/>
    <w:rsid w:val="00D46456"/>
    <w:rsid w:val="00D47BA3"/>
    <w:rsid w:val="00D50EDC"/>
    <w:rsid w:val="00D5111A"/>
    <w:rsid w:val="00D51149"/>
    <w:rsid w:val="00D518EC"/>
    <w:rsid w:val="00D52299"/>
    <w:rsid w:val="00D5244B"/>
    <w:rsid w:val="00D5252F"/>
    <w:rsid w:val="00D53043"/>
    <w:rsid w:val="00D534C0"/>
    <w:rsid w:val="00D539DF"/>
    <w:rsid w:val="00D5481B"/>
    <w:rsid w:val="00D54DDD"/>
    <w:rsid w:val="00D554D2"/>
    <w:rsid w:val="00D557FF"/>
    <w:rsid w:val="00D559C2"/>
    <w:rsid w:val="00D565EC"/>
    <w:rsid w:val="00D56767"/>
    <w:rsid w:val="00D56B3E"/>
    <w:rsid w:val="00D56CB9"/>
    <w:rsid w:val="00D56D12"/>
    <w:rsid w:val="00D610F3"/>
    <w:rsid w:val="00D61815"/>
    <w:rsid w:val="00D61F36"/>
    <w:rsid w:val="00D622B4"/>
    <w:rsid w:val="00D6303C"/>
    <w:rsid w:val="00D6316C"/>
    <w:rsid w:val="00D63B52"/>
    <w:rsid w:val="00D64119"/>
    <w:rsid w:val="00D64707"/>
    <w:rsid w:val="00D6477C"/>
    <w:rsid w:val="00D657A4"/>
    <w:rsid w:val="00D65EE9"/>
    <w:rsid w:val="00D66361"/>
    <w:rsid w:val="00D66661"/>
    <w:rsid w:val="00D671CC"/>
    <w:rsid w:val="00D6771F"/>
    <w:rsid w:val="00D67E33"/>
    <w:rsid w:val="00D7040C"/>
    <w:rsid w:val="00D70ACC"/>
    <w:rsid w:val="00D70B72"/>
    <w:rsid w:val="00D715D3"/>
    <w:rsid w:val="00D71778"/>
    <w:rsid w:val="00D71C19"/>
    <w:rsid w:val="00D726BF"/>
    <w:rsid w:val="00D73187"/>
    <w:rsid w:val="00D734D7"/>
    <w:rsid w:val="00D73562"/>
    <w:rsid w:val="00D73B99"/>
    <w:rsid w:val="00D73C02"/>
    <w:rsid w:val="00D7489A"/>
    <w:rsid w:val="00D74A11"/>
    <w:rsid w:val="00D74ECD"/>
    <w:rsid w:val="00D74F18"/>
    <w:rsid w:val="00D75D9E"/>
    <w:rsid w:val="00D767AD"/>
    <w:rsid w:val="00D76A41"/>
    <w:rsid w:val="00D77761"/>
    <w:rsid w:val="00D80729"/>
    <w:rsid w:val="00D8097D"/>
    <w:rsid w:val="00D80D14"/>
    <w:rsid w:val="00D80E88"/>
    <w:rsid w:val="00D81E85"/>
    <w:rsid w:val="00D821BB"/>
    <w:rsid w:val="00D8301E"/>
    <w:rsid w:val="00D83F2A"/>
    <w:rsid w:val="00D86D9A"/>
    <w:rsid w:val="00D910BE"/>
    <w:rsid w:val="00D91393"/>
    <w:rsid w:val="00D9177C"/>
    <w:rsid w:val="00D91888"/>
    <w:rsid w:val="00D92F0D"/>
    <w:rsid w:val="00D92FF1"/>
    <w:rsid w:val="00D935FA"/>
    <w:rsid w:val="00D948B3"/>
    <w:rsid w:val="00D949AD"/>
    <w:rsid w:val="00D954DB"/>
    <w:rsid w:val="00D962E8"/>
    <w:rsid w:val="00D977A9"/>
    <w:rsid w:val="00D97FC7"/>
    <w:rsid w:val="00DA10C5"/>
    <w:rsid w:val="00DA123C"/>
    <w:rsid w:val="00DA1C2D"/>
    <w:rsid w:val="00DA1D0F"/>
    <w:rsid w:val="00DA1E9B"/>
    <w:rsid w:val="00DA2526"/>
    <w:rsid w:val="00DA258D"/>
    <w:rsid w:val="00DA271B"/>
    <w:rsid w:val="00DA28D5"/>
    <w:rsid w:val="00DA3029"/>
    <w:rsid w:val="00DA4929"/>
    <w:rsid w:val="00DA50CF"/>
    <w:rsid w:val="00DA56BD"/>
    <w:rsid w:val="00DA57A1"/>
    <w:rsid w:val="00DA59E8"/>
    <w:rsid w:val="00DA6BD0"/>
    <w:rsid w:val="00DA7710"/>
    <w:rsid w:val="00DA7806"/>
    <w:rsid w:val="00DA7900"/>
    <w:rsid w:val="00DA7917"/>
    <w:rsid w:val="00DA7C15"/>
    <w:rsid w:val="00DB0D3D"/>
    <w:rsid w:val="00DB11AF"/>
    <w:rsid w:val="00DB17AF"/>
    <w:rsid w:val="00DB1AE5"/>
    <w:rsid w:val="00DB25BF"/>
    <w:rsid w:val="00DB25D8"/>
    <w:rsid w:val="00DB279C"/>
    <w:rsid w:val="00DB29B6"/>
    <w:rsid w:val="00DB2CB9"/>
    <w:rsid w:val="00DB516B"/>
    <w:rsid w:val="00DB5257"/>
    <w:rsid w:val="00DB742D"/>
    <w:rsid w:val="00DB77AB"/>
    <w:rsid w:val="00DC009C"/>
    <w:rsid w:val="00DC00BF"/>
    <w:rsid w:val="00DC087F"/>
    <w:rsid w:val="00DC140A"/>
    <w:rsid w:val="00DC257F"/>
    <w:rsid w:val="00DC3359"/>
    <w:rsid w:val="00DC3CB7"/>
    <w:rsid w:val="00DC4114"/>
    <w:rsid w:val="00DC4539"/>
    <w:rsid w:val="00DC472B"/>
    <w:rsid w:val="00DC52A6"/>
    <w:rsid w:val="00DC5819"/>
    <w:rsid w:val="00DC596D"/>
    <w:rsid w:val="00DC5CF3"/>
    <w:rsid w:val="00DC6BA5"/>
    <w:rsid w:val="00DC7223"/>
    <w:rsid w:val="00DD041B"/>
    <w:rsid w:val="00DD0D6C"/>
    <w:rsid w:val="00DD13F2"/>
    <w:rsid w:val="00DD1C88"/>
    <w:rsid w:val="00DD1CFF"/>
    <w:rsid w:val="00DD1EB3"/>
    <w:rsid w:val="00DD221C"/>
    <w:rsid w:val="00DD24C5"/>
    <w:rsid w:val="00DD2ABC"/>
    <w:rsid w:val="00DD2C7E"/>
    <w:rsid w:val="00DD37D4"/>
    <w:rsid w:val="00DD38F1"/>
    <w:rsid w:val="00DD3D4B"/>
    <w:rsid w:val="00DD4898"/>
    <w:rsid w:val="00DD4C83"/>
    <w:rsid w:val="00DD65B3"/>
    <w:rsid w:val="00DD688B"/>
    <w:rsid w:val="00DD70FC"/>
    <w:rsid w:val="00DD7DF0"/>
    <w:rsid w:val="00DE04A4"/>
    <w:rsid w:val="00DE11F3"/>
    <w:rsid w:val="00DE18F1"/>
    <w:rsid w:val="00DE1E94"/>
    <w:rsid w:val="00DE2040"/>
    <w:rsid w:val="00DE2457"/>
    <w:rsid w:val="00DE27E0"/>
    <w:rsid w:val="00DE3188"/>
    <w:rsid w:val="00DE37C4"/>
    <w:rsid w:val="00DE3FAE"/>
    <w:rsid w:val="00DE4C25"/>
    <w:rsid w:val="00DE5BAB"/>
    <w:rsid w:val="00DE5C7A"/>
    <w:rsid w:val="00DE5F16"/>
    <w:rsid w:val="00DE650A"/>
    <w:rsid w:val="00DE75B6"/>
    <w:rsid w:val="00DF004F"/>
    <w:rsid w:val="00DF037B"/>
    <w:rsid w:val="00DF0A86"/>
    <w:rsid w:val="00DF1569"/>
    <w:rsid w:val="00DF1AF2"/>
    <w:rsid w:val="00DF1DAE"/>
    <w:rsid w:val="00DF1E09"/>
    <w:rsid w:val="00DF236D"/>
    <w:rsid w:val="00DF255C"/>
    <w:rsid w:val="00DF2DE4"/>
    <w:rsid w:val="00DF315F"/>
    <w:rsid w:val="00DF342A"/>
    <w:rsid w:val="00DF3D44"/>
    <w:rsid w:val="00DF4462"/>
    <w:rsid w:val="00DF4AEF"/>
    <w:rsid w:val="00DF5075"/>
    <w:rsid w:val="00DF5123"/>
    <w:rsid w:val="00DF5B43"/>
    <w:rsid w:val="00DF796E"/>
    <w:rsid w:val="00E0145F"/>
    <w:rsid w:val="00E0188D"/>
    <w:rsid w:val="00E01D4F"/>
    <w:rsid w:val="00E024E7"/>
    <w:rsid w:val="00E03987"/>
    <w:rsid w:val="00E03B83"/>
    <w:rsid w:val="00E03FAF"/>
    <w:rsid w:val="00E04163"/>
    <w:rsid w:val="00E05AF5"/>
    <w:rsid w:val="00E06DD3"/>
    <w:rsid w:val="00E06E9E"/>
    <w:rsid w:val="00E06EE8"/>
    <w:rsid w:val="00E07542"/>
    <w:rsid w:val="00E07C5E"/>
    <w:rsid w:val="00E1095B"/>
    <w:rsid w:val="00E11181"/>
    <w:rsid w:val="00E1222A"/>
    <w:rsid w:val="00E12788"/>
    <w:rsid w:val="00E13335"/>
    <w:rsid w:val="00E13A31"/>
    <w:rsid w:val="00E14380"/>
    <w:rsid w:val="00E14B02"/>
    <w:rsid w:val="00E15216"/>
    <w:rsid w:val="00E164CD"/>
    <w:rsid w:val="00E166CF"/>
    <w:rsid w:val="00E16B0B"/>
    <w:rsid w:val="00E2100E"/>
    <w:rsid w:val="00E21252"/>
    <w:rsid w:val="00E21456"/>
    <w:rsid w:val="00E21BC3"/>
    <w:rsid w:val="00E224A5"/>
    <w:rsid w:val="00E22922"/>
    <w:rsid w:val="00E22BAB"/>
    <w:rsid w:val="00E22C8E"/>
    <w:rsid w:val="00E23867"/>
    <w:rsid w:val="00E253E8"/>
    <w:rsid w:val="00E26096"/>
    <w:rsid w:val="00E26913"/>
    <w:rsid w:val="00E27422"/>
    <w:rsid w:val="00E27F22"/>
    <w:rsid w:val="00E30247"/>
    <w:rsid w:val="00E30A92"/>
    <w:rsid w:val="00E30E7E"/>
    <w:rsid w:val="00E3142F"/>
    <w:rsid w:val="00E31F48"/>
    <w:rsid w:val="00E322F2"/>
    <w:rsid w:val="00E3292A"/>
    <w:rsid w:val="00E33F2B"/>
    <w:rsid w:val="00E3424D"/>
    <w:rsid w:val="00E34911"/>
    <w:rsid w:val="00E351A0"/>
    <w:rsid w:val="00E36243"/>
    <w:rsid w:val="00E36244"/>
    <w:rsid w:val="00E37621"/>
    <w:rsid w:val="00E37A68"/>
    <w:rsid w:val="00E409F3"/>
    <w:rsid w:val="00E40B0A"/>
    <w:rsid w:val="00E40B4D"/>
    <w:rsid w:val="00E40F20"/>
    <w:rsid w:val="00E4138A"/>
    <w:rsid w:val="00E41527"/>
    <w:rsid w:val="00E41D2A"/>
    <w:rsid w:val="00E42CE3"/>
    <w:rsid w:val="00E43140"/>
    <w:rsid w:val="00E446B6"/>
    <w:rsid w:val="00E44CBA"/>
    <w:rsid w:val="00E45183"/>
    <w:rsid w:val="00E466AD"/>
    <w:rsid w:val="00E4695A"/>
    <w:rsid w:val="00E50081"/>
    <w:rsid w:val="00E50D7D"/>
    <w:rsid w:val="00E50E73"/>
    <w:rsid w:val="00E51977"/>
    <w:rsid w:val="00E52721"/>
    <w:rsid w:val="00E52BB0"/>
    <w:rsid w:val="00E5342D"/>
    <w:rsid w:val="00E53D78"/>
    <w:rsid w:val="00E545E6"/>
    <w:rsid w:val="00E547E6"/>
    <w:rsid w:val="00E54B48"/>
    <w:rsid w:val="00E550DF"/>
    <w:rsid w:val="00E55258"/>
    <w:rsid w:val="00E564CF"/>
    <w:rsid w:val="00E56B56"/>
    <w:rsid w:val="00E56E8B"/>
    <w:rsid w:val="00E60218"/>
    <w:rsid w:val="00E602F2"/>
    <w:rsid w:val="00E60F0B"/>
    <w:rsid w:val="00E60FA6"/>
    <w:rsid w:val="00E611DA"/>
    <w:rsid w:val="00E61983"/>
    <w:rsid w:val="00E61E59"/>
    <w:rsid w:val="00E62C95"/>
    <w:rsid w:val="00E62F98"/>
    <w:rsid w:val="00E64CDA"/>
    <w:rsid w:val="00E650C3"/>
    <w:rsid w:val="00E65324"/>
    <w:rsid w:val="00E65453"/>
    <w:rsid w:val="00E6641E"/>
    <w:rsid w:val="00E6689C"/>
    <w:rsid w:val="00E670DC"/>
    <w:rsid w:val="00E671DD"/>
    <w:rsid w:val="00E67432"/>
    <w:rsid w:val="00E67BB7"/>
    <w:rsid w:val="00E67E52"/>
    <w:rsid w:val="00E70D7F"/>
    <w:rsid w:val="00E715C3"/>
    <w:rsid w:val="00E716EB"/>
    <w:rsid w:val="00E73228"/>
    <w:rsid w:val="00E734FA"/>
    <w:rsid w:val="00E745DF"/>
    <w:rsid w:val="00E749BA"/>
    <w:rsid w:val="00E749C2"/>
    <w:rsid w:val="00E74A3F"/>
    <w:rsid w:val="00E74F53"/>
    <w:rsid w:val="00E75047"/>
    <w:rsid w:val="00E7537B"/>
    <w:rsid w:val="00E75729"/>
    <w:rsid w:val="00E76505"/>
    <w:rsid w:val="00E7667A"/>
    <w:rsid w:val="00E779F7"/>
    <w:rsid w:val="00E8064E"/>
    <w:rsid w:val="00E815F0"/>
    <w:rsid w:val="00E822FF"/>
    <w:rsid w:val="00E8249A"/>
    <w:rsid w:val="00E8256B"/>
    <w:rsid w:val="00E83886"/>
    <w:rsid w:val="00E840C6"/>
    <w:rsid w:val="00E846E6"/>
    <w:rsid w:val="00E84BB9"/>
    <w:rsid w:val="00E84CC8"/>
    <w:rsid w:val="00E850D6"/>
    <w:rsid w:val="00E85457"/>
    <w:rsid w:val="00E85E02"/>
    <w:rsid w:val="00E86018"/>
    <w:rsid w:val="00E86247"/>
    <w:rsid w:val="00E862DA"/>
    <w:rsid w:val="00E870D1"/>
    <w:rsid w:val="00E87E60"/>
    <w:rsid w:val="00E904D7"/>
    <w:rsid w:val="00E9085D"/>
    <w:rsid w:val="00E90DF3"/>
    <w:rsid w:val="00E90F86"/>
    <w:rsid w:val="00E914FB"/>
    <w:rsid w:val="00E929F0"/>
    <w:rsid w:val="00E93407"/>
    <w:rsid w:val="00E93747"/>
    <w:rsid w:val="00E94BE9"/>
    <w:rsid w:val="00E94E1C"/>
    <w:rsid w:val="00E9579D"/>
    <w:rsid w:val="00E95EBA"/>
    <w:rsid w:val="00E95EC6"/>
    <w:rsid w:val="00E96E21"/>
    <w:rsid w:val="00EA078D"/>
    <w:rsid w:val="00EA0AD8"/>
    <w:rsid w:val="00EA0C7B"/>
    <w:rsid w:val="00EA10A1"/>
    <w:rsid w:val="00EA12E9"/>
    <w:rsid w:val="00EA18AA"/>
    <w:rsid w:val="00EA1E7C"/>
    <w:rsid w:val="00EA22C1"/>
    <w:rsid w:val="00EA250D"/>
    <w:rsid w:val="00EA2813"/>
    <w:rsid w:val="00EA2DE0"/>
    <w:rsid w:val="00EA36EF"/>
    <w:rsid w:val="00EA548F"/>
    <w:rsid w:val="00EA54F5"/>
    <w:rsid w:val="00EA5D7D"/>
    <w:rsid w:val="00EA7460"/>
    <w:rsid w:val="00EB0051"/>
    <w:rsid w:val="00EB013E"/>
    <w:rsid w:val="00EB015F"/>
    <w:rsid w:val="00EB0859"/>
    <w:rsid w:val="00EB4110"/>
    <w:rsid w:val="00EB45BF"/>
    <w:rsid w:val="00EB48B0"/>
    <w:rsid w:val="00EB4C17"/>
    <w:rsid w:val="00EB55FA"/>
    <w:rsid w:val="00EB696D"/>
    <w:rsid w:val="00EB6C6A"/>
    <w:rsid w:val="00EB7093"/>
    <w:rsid w:val="00EB76D0"/>
    <w:rsid w:val="00EB7CE8"/>
    <w:rsid w:val="00EC09EC"/>
    <w:rsid w:val="00EC1470"/>
    <w:rsid w:val="00EC20E1"/>
    <w:rsid w:val="00EC2869"/>
    <w:rsid w:val="00EC2D08"/>
    <w:rsid w:val="00EC2FC0"/>
    <w:rsid w:val="00EC3748"/>
    <w:rsid w:val="00EC3A39"/>
    <w:rsid w:val="00EC501F"/>
    <w:rsid w:val="00EC5046"/>
    <w:rsid w:val="00EC5125"/>
    <w:rsid w:val="00EC5A39"/>
    <w:rsid w:val="00EC5B2B"/>
    <w:rsid w:val="00EC5EB0"/>
    <w:rsid w:val="00EC5F48"/>
    <w:rsid w:val="00EC60E0"/>
    <w:rsid w:val="00EC638E"/>
    <w:rsid w:val="00EC650E"/>
    <w:rsid w:val="00EC655E"/>
    <w:rsid w:val="00ED00B8"/>
    <w:rsid w:val="00ED2441"/>
    <w:rsid w:val="00ED2520"/>
    <w:rsid w:val="00ED26C9"/>
    <w:rsid w:val="00ED4123"/>
    <w:rsid w:val="00ED421B"/>
    <w:rsid w:val="00ED47FC"/>
    <w:rsid w:val="00ED4FA0"/>
    <w:rsid w:val="00ED53A8"/>
    <w:rsid w:val="00ED577F"/>
    <w:rsid w:val="00ED5C48"/>
    <w:rsid w:val="00ED656A"/>
    <w:rsid w:val="00ED6AA8"/>
    <w:rsid w:val="00ED6DAA"/>
    <w:rsid w:val="00ED6F29"/>
    <w:rsid w:val="00ED7756"/>
    <w:rsid w:val="00ED7D5A"/>
    <w:rsid w:val="00EE016C"/>
    <w:rsid w:val="00EE0D3F"/>
    <w:rsid w:val="00EE15BD"/>
    <w:rsid w:val="00EE24BF"/>
    <w:rsid w:val="00EE3AEC"/>
    <w:rsid w:val="00EE41BA"/>
    <w:rsid w:val="00EE41DE"/>
    <w:rsid w:val="00EE4705"/>
    <w:rsid w:val="00EE492D"/>
    <w:rsid w:val="00EE4A13"/>
    <w:rsid w:val="00EE4F42"/>
    <w:rsid w:val="00EE5AAD"/>
    <w:rsid w:val="00EE5CB5"/>
    <w:rsid w:val="00EE5E01"/>
    <w:rsid w:val="00EE5E3C"/>
    <w:rsid w:val="00EE6F31"/>
    <w:rsid w:val="00EE7DA4"/>
    <w:rsid w:val="00EE7F8A"/>
    <w:rsid w:val="00EF030D"/>
    <w:rsid w:val="00EF08D8"/>
    <w:rsid w:val="00EF0A76"/>
    <w:rsid w:val="00EF1231"/>
    <w:rsid w:val="00EF13D0"/>
    <w:rsid w:val="00EF2618"/>
    <w:rsid w:val="00EF36F6"/>
    <w:rsid w:val="00EF50F7"/>
    <w:rsid w:val="00EF697B"/>
    <w:rsid w:val="00EF69E1"/>
    <w:rsid w:val="00EF6EB6"/>
    <w:rsid w:val="00EF71A1"/>
    <w:rsid w:val="00F002B2"/>
    <w:rsid w:val="00F00551"/>
    <w:rsid w:val="00F01CE7"/>
    <w:rsid w:val="00F0239F"/>
    <w:rsid w:val="00F02936"/>
    <w:rsid w:val="00F02CC9"/>
    <w:rsid w:val="00F02EF1"/>
    <w:rsid w:val="00F02FF6"/>
    <w:rsid w:val="00F034B1"/>
    <w:rsid w:val="00F035F3"/>
    <w:rsid w:val="00F03CE4"/>
    <w:rsid w:val="00F042E0"/>
    <w:rsid w:val="00F045FF"/>
    <w:rsid w:val="00F04A79"/>
    <w:rsid w:val="00F04FE3"/>
    <w:rsid w:val="00F05C82"/>
    <w:rsid w:val="00F05DE6"/>
    <w:rsid w:val="00F0609A"/>
    <w:rsid w:val="00F0671C"/>
    <w:rsid w:val="00F06EA3"/>
    <w:rsid w:val="00F07F99"/>
    <w:rsid w:val="00F10A93"/>
    <w:rsid w:val="00F10D8E"/>
    <w:rsid w:val="00F11173"/>
    <w:rsid w:val="00F1195C"/>
    <w:rsid w:val="00F119D7"/>
    <w:rsid w:val="00F1203C"/>
    <w:rsid w:val="00F12E2B"/>
    <w:rsid w:val="00F13778"/>
    <w:rsid w:val="00F1481E"/>
    <w:rsid w:val="00F14B2D"/>
    <w:rsid w:val="00F157B2"/>
    <w:rsid w:val="00F16212"/>
    <w:rsid w:val="00F16223"/>
    <w:rsid w:val="00F16F83"/>
    <w:rsid w:val="00F172F6"/>
    <w:rsid w:val="00F17A13"/>
    <w:rsid w:val="00F20A3E"/>
    <w:rsid w:val="00F21703"/>
    <w:rsid w:val="00F21767"/>
    <w:rsid w:val="00F22C8A"/>
    <w:rsid w:val="00F22F6E"/>
    <w:rsid w:val="00F23478"/>
    <w:rsid w:val="00F239B7"/>
    <w:rsid w:val="00F23F61"/>
    <w:rsid w:val="00F244AE"/>
    <w:rsid w:val="00F253D6"/>
    <w:rsid w:val="00F255B0"/>
    <w:rsid w:val="00F259D2"/>
    <w:rsid w:val="00F25AD7"/>
    <w:rsid w:val="00F26172"/>
    <w:rsid w:val="00F271D2"/>
    <w:rsid w:val="00F27A6E"/>
    <w:rsid w:val="00F27EEB"/>
    <w:rsid w:val="00F3094F"/>
    <w:rsid w:val="00F3142B"/>
    <w:rsid w:val="00F331D3"/>
    <w:rsid w:val="00F33525"/>
    <w:rsid w:val="00F34E59"/>
    <w:rsid w:val="00F3521B"/>
    <w:rsid w:val="00F35376"/>
    <w:rsid w:val="00F355F5"/>
    <w:rsid w:val="00F35BF1"/>
    <w:rsid w:val="00F360CE"/>
    <w:rsid w:val="00F36DE1"/>
    <w:rsid w:val="00F4022C"/>
    <w:rsid w:val="00F40366"/>
    <w:rsid w:val="00F40647"/>
    <w:rsid w:val="00F40A11"/>
    <w:rsid w:val="00F40E45"/>
    <w:rsid w:val="00F411E7"/>
    <w:rsid w:val="00F417F7"/>
    <w:rsid w:val="00F4180D"/>
    <w:rsid w:val="00F41E5C"/>
    <w:rsid w:val="00F41FFD"/>
    <w:rsid w:val="00F42B28"/>
    <w:rsid w:val="00F42FDA"/>
    <w:rsid w:val="00F43F1A"/>
    <w:rsid w:val="00F44C11"/>
    <w:rsid w:val="00F467CF"/>
    <w:rsid w:val="00F478DB"/>
    <w:rsid w:val="00F47B38"/>
    <w:rsid w:val="00F5009C"/>
    <w:rsid w:val="00F5046B"/>
    <w:rsid w:val="00F5063B"/>
    <w:rsid w:val="00F50C53"/>
    <w:rsid w:val="00F50CC2"/>
    <w:rsid w:val="00F50FFC"/>
    <w:rsid w:val="00F51AD7"/>
    <w:rsid w:val="00F52558"/>
    <w:rsid w:val="00F53123"/>
    <w:rsid w:val="00F5394B"/>
    <w:rsid w:val="00F53D65"/>
    <w:rsid w:val="00F540BA"/>
    <w:rsid w:val="00F54B20"/>
    <w:rsid w:val="00F55362"/>
    <w:rsid w:val="00F553A4"/>
    <w:rsid w:val="00F55EFE"/>
    <w:rsid w:val="00F56344"/>
    <w:rsid w:val="00F565E1"/>
    <w:rsid w:val="00F56ABB"/>
    <w:rsid w:val="00F56C7F"/>
    <w:rsid w:val="00F5731A"/>
    <w:rsid w:val="00F578BD"/>
    <w:rsid w:val="00F579C1"/>
    <w:rsid w:val="00F603D4"/>
    <w:rsid w:val="00F60BE6"/>
    <w:rsid w:val="00F613BF"/>
    <w:rsid w:val="00F622AE"/>
    <w:rsid w:val="00F633CE"/>
    <w:rsid w:val="00F637B0"/>
    <w:rsid w:val="00F63903"/>
    <w:rsid w:val="00F63B25"/>
    <w:rsid w:val="00F63E75"/>
    <w:rsid w:val="00F65102"/>
    <w:rsid w:val="00F65325"/>
    <w:rsid w:val="00F65CD3"/>
    <w:rsid w:val="00F70C8A"/>
    <w:rsid w:val="00F71658"/>
    <w:rsid w:val="00F71FEC"/>
    <w:rsid w:val="00F720CE"/>
    <w:rsid w:val="00F72315"/>
    <w:rsid w:val="00F72ADA"/>
    <w:rsid w:val="00F73323"/>
    <w:rsid w:val="00F747B2"/>
    <w:rsid w:val="00F74FD6"/>
    <w:rsid w:val="00F7566F"/>
    <w:rsid w:val="00F7592B"/>
    <w:rsid w:val="00F76A52"/>
    <w:rsid w:val="00F777AC"/>
    <w:rsid w:val="00F77E32"/>
    <w:rsid w:val="00F804BA"/>
    <w:rsid w:val="00F80D0C"/>
    <w:rsid w:val="00F80DB7"/>
    <w:rsid w:val="00F81C1E"/>
    <w:rsid w:val="00F827CD"/>
    <w:rsid w:val="00F8594B"/>
    <w:rsid w:val="00F8624B"/>
    <w:rsid w:val="00F86CD3"/>
    <w:rsid w:val="00F86EE6"/>
    <w:rsid w:val="00F87306"/>
    <w:rsid w:val="00F8738C"/>
    <w:rsid w:val="00F8751D"/>
    <w:rsid w:val="00F87B42"/>
    <w:rsid w:val="00F87D55"/>
    <w:rsid w:val="00F87EA7"/>
    <w:rsid w:val="00F91443"/>
    <w:rsid w:val="00F931B7"/>
    <w:rsid w:val="00F93936"/>
    <w:rsid w:val="00F9396A"/>
    <w:rsid w:val="00F941FD"/>
    <w:rsid w:val="00F96BFF"/>
    <w:rsid w:val="00F972DB"/>
    <w:rsid w:val="00F97915"/>
    <w:rsid w:val="00F97927"/>
    <w:rsid w:val="00F97CDC"/>
    <w:rsid w:val="00FA0D34"/>
    <w:rsid w:val="00FA0DC0"/>
    <w:rsid w:val="00FA14B1"/>
    <w:rsid w:val="00FA19E7"/>
    <w:rsid w:val="00FA2731"/>
    <w:rsid w:val="00FA398E"/>
    <w:rsid w:val="00FA4AB4"/>
    <w:rsid w:val="00FA50E7"/>
    <w:rsid w:val="00FA544A"/>
    <w:rsid w:val="00FA661D"/>
    <w:rsid w:val="00FA7442"/>
    <w:rsid w:val="00FB0BE8"/>
    <w:rsid w:val="00FB0F24"/>
    <w:rsid w:val="00FB1BF6"/>
    <w:rsid w:val="00FB3635"/>
    <w:rsid w:val="00FB3DA1"/>
    <w:rsid w:val="00FB431E"/>
    <w:rsid w:val="00FB4AD1"/>
    <w:rsid w:val="00FB4B56"/>
    <w:rsid w:val="00FB4E2B"/>
    <w:rsid w:val="00FB4F3A"/>
    <w:rsid w:val="00FB509A"/>
    <w:rsid w:val="00FB5392"/>
    <w:rsid w:val="00FB5984"/>
    <w:rsid w:val="00FB5ECB"/>
    <w:rsid w:val="00FB651D"/>
    <w:rsid w:val="00FB65F4"/>
    <w:rsid w:val="00FB74EF"/>
    <w:rsid w:val="00FC02EC"/>
    <w:rsid w:val="00FC0FB6"/>
    <w:rsid w:val="00FC1A05"/>
    <w:rsid w:val="00FC1A3C"/>
    <w:rsid w:val="00FC1A79"/>
    <w:rsid w:val="00FC1CC2"/>
    <w:rsid w:val="00FC1DA8"/>
    <w:rsid w:val="00FC1E7A"/>
    <w:rsid w:val="00FC1FFD"/>
    <w:rsid w:val="00FC20FA"/>
    <w:rsid w:val="00FC2543"/>
    <w:rsid w:val="00FC2623"/>
    <w:rsid w:val="00FC2669"/>
    <w:rsid w:val="00FC2D57"/>
    <w:rsid w:val="00FC2DE5"/>
    <w:rsid w:val="00FC30B9"/>
    <w:rsid w:val="00FC3247"/>
    <w:rsid w:val="00FC482D"/>
    <w:rsid w:val="00FC4968"/>
    <w:rsid w:val="00FC49CC"/>
    <w:rsid w:val="00FC4A63"/>
    <w:rsid w:val="00FC5A8B"/>
    <w:rsid w:val="00FC68B4"/>
    <w:rsid w:val="00FC6907"/>
    <w:rsid w:val="00FC77C3"/>
    <w:rsid w:val="00FD2156"/>
    <w:rsid w:val="00FD3217"/>
    <w:rsid w:val="00FD57F2"/>
    <w:rsid w:val="00FD678D"/>
    <w:rsid w:val="00FD6FFA"/>
    <w:rsid w:val="00FD7DAA"/>
    <w:rsid w:val="00FE0C10"/>
    <w:rsid w:val="00FE0D64"/>
    <w:rsid w:val="00FE0F64"/>
    <w:rsid w:val="00FE1088"/>
    <w:rsid w:val="00FE194A"/>
    <w:rsid w:val="00FE1D53"/>
    <w:rsid w:val="00FE2EE2"/>
    <w:rsid w:val="00FE335C"/>
    <w:rsid w:val="00FE33B0"/>
    <w:rsid w:val="00FE3496"/>
    <w:rsid w:val="00FE3F8F"/>
    <w:rsid w:val="00FE5978"/>
    <w:rsid w:val="00FE5CA8"/>
    <w:rsid w:val="00FE5FA0"/>
    <w:rsid w:val="00FE62A9"/>
    <w:rsid w:val="00FE6E2C"/>
    <w:rsid w:val="00FE79CB"/>
    <w:rsid w:val="00FE7C28"/>
    <w:rsid w:val="00FE7E67"/>
    <w:rsid w:val="00FF01A1"/>
    <w:rsid w:val="00FF069A"/>
    <w:rsid w:val="00FF0891"/>
    <w:rsid w:val="00FF2104"/>
    <w:rsid w:val="00FF2256"/>
    <w:rsid w:val="00FF2547"/>
    <w:rsid w:val="00FF2698"/>
    <w:rsid w:val="00FF2ABB"/>
    <w:rsid w:val="00FF2BE9"/>
    <w:rsid w:val="00FF3939"/>
    <w:rsid w:val="00FF3AD1"/>
    <w:rsid w:val="00FF3F9E"/>
    <w:rsid w:val="00FF454A"/>
    <w:rsid w:val="00FF4CD0"/>
    <w:rsid w:val="00FF578A"/>
    <w:rsid w:val="00FF64C5"/>
    <w:rsid w:val="00FF672F"/>
    <w:rsid w:val="00FF6BE5"/>
    <w:rsid w:val="00FF6F38"/>
    <w:rsid w:val="00FF766E"/>
    <w:rsid w:val="00FF7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C802A"/>
  <w15:docId w15:val="{BD7E37BF-693C-4BE1-AF58-C407D3FF7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751C"/>
    <w:pPr>
      <w:spacing w:after="160" w:line="256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F097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F14B2D"/>
    <w:pPr>
      <w:keepNext/>
      <w:keepLines/>
      <w:spacing w:after="252" w:line="259" w:lineRule="auto"/>
      <w:ind w:left="10" w:hanging="10"/>
      <w:outlineLvl w:val="1"/>
    </w:pPr>
    <w:rPr>
      <w:rFonts w:ascii="Calibri" w:eastAsia="Calibri" w:hAnsi="Calibri" w:cs="Calibri"/>
      <w:i/>
      <w:color w:val="00000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E62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C2D0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92DC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1"/>
    <w:qFormat/>
    <w:rsid w:val="004C568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C568E"/>
    <w:rPr>
      <w:color w:val="0000FF" w:themeColor="hyperlink"/>
      <w:u w:val="single"/>
    </w:rPr>
  </w:style>
  <w:style w:type="paragraph" w:styleId="BlockText">
    <w:name w:val="Block Text"/>
    <w:basedOn w:val="Normal"/>
    <w:rsid w:val="00DE2040"/>
    <w:pPr>
      <w:spacing w:after="0" w:line="240" w:lineRule="auto"/>
      <w:ind w:left="360" w:right="360"/>
      <w:jc w:val="both"/>
    </w:pPr>
    <w:rPr>
      <w:rFonts w:ascii="CG Times" w:eastAsia="Times New Roman" w:hAnsi="CG Times" w:cs="Arial"/>
      <w:bCs/>
      <w:sz w:val="20"/>
      <w:szCs w:val="24"/>
    </w:rPr>
  </w:style>
  <w:style w:type="paragraph" w:styleId="BodyTextIndent2">
    <w:name w:val="Body Text Indent 2"/>
    <w:basedOn w:val="Normal"/>
    <w:link w:val="BodyTextIndent2Char"/>
    <w:semiHidden/>
    <w:rsid w:val="00680813"/>
    <w:pPr>
      <w:autoSpaceDE w:val="0"/>
      <w:autoSpaceDN w:val="0"/>
      <w:spacing w:after="0" w:line="240" w:lineRule="auto"/>
      <w:ind w:left="795"/>
      <w:jc w:val="both"/>
    </w:pPr>
    <w:rPr>
      <w:rFonts w:ascii="Verdana" w:eastAsia="Times New Roman" w:hAnsi="Verdana" w:cs="Times New Roman"/>
      <w:sz w:val="20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680813"/>
    <w:rPr>
      <w:rFonts w:ascii="Verdana" w:eastAsia="Times New Roman" w:hAnsi="Verdana" w:cs="Times New Roman"/>
      <w:sz w:val="20"/>
    </w:rPr>
  </w:style>
  <w:style w:type="paragraph" w:customStyle="1" w:styleId="Default">
    <w:name w:val="Default"/>
    <w:rsid w:val="00F2347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14B2D"/>
    <w:rPr>
      <w:rFonts w:ascii="Calibri" w:eastAsia="Calibri" w:hAnsi="Calibri" w:cs="Calibri"/>
      <w:i/>
      <w:color w:val="000000"/>
    </w:rPr>
  </w:style>
  <w:style w:type="character" w:customStyle="1" w:styleId="Heading1Char">
    <w:name w:val="Heading 1 Char"/>
    <w:basedOn w:val="DefaultParagraphFont"/>
    <w:link w:val="Heading1"/>
    <w:uiPriority w:val="9"/>
    <w:rsid w:val="007F097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E90F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A0"/>
    <w:uiPriority w:val="99"/>
    <w:rsid w:val="0010254C"/>
    <w:rPr>
      <w:color w:val="000000"/>
      <w:sz w:val="18"/>
      <w:szCs w:val="18"/>
    </w:rPr>
  </w:style>
  <w:style w:type="paragraph" w:customStyle="1" w:styleId="Pa1">
    <w:name w:val="Pa1"/>
    <w:basedOn w:val="Default"/>
    <w:next w:val="Default"/>
    <w:uiPriority w:val="99"/>
    <w:rsid w:val="0010254C"/>
    <w:pPr>
      <w:spacing w:before="100" w:line="241" w:lineRule="atLeast"/>
    </w:pPr>
    <w:rPr>
      <w:rFonts w:ascii="Arial" w:eastAsiaTheme="minorEastAsia" w:hAnsi="Arial" w:cs="Arial"/>
      <w:color w:val="aut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E62F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18508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185081"/>
    <w:rPr>
      <w:rFonts w:ascii="Times New Roman" w:hAnsi="Times New Roman"/>
      <w:sz w:val="24"/>
    </w:rPr>
  </w:style>
  <w:style w:type="table" w:customStyle="1" w:styleId="PlainTable11">
    <w:name w:val="Plain Table 11"/>
    <w:basedOn w:val="TableNormal"/>
    <w:uiPriority w:val="41"/>
    <w:rsid w:val="0020395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Standard">
    <w:name w:val="Standard"/>
    <w:rsid w:val="00CD379E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val="cs-CZ" w:eastAsia="zh-CN" w:bidi="hi-IN"/>
    </w:rPr>
  </w:style>
  <w:style w:type="character" w:customStyle="1" w:styleId="Standardnpsmoodstavce">
    <w:name w:val="Standardní písmo odstavce"/>
    <w:rsid w:val="00CD379E"/>
  </w:style>
  <w:style w:type="character" w:customStyle="1" w:styleId="ListParagraphChar">
    <w:name w:val="List Paragraph Char"/>
    <w:link w:val="ListParagraph"/>
    <w:uiPriority w:val="34"/>
    <w:qFormat/>
    <w:rsid w:val="00CE008B"/>
    <w:rPr>
      <w:rFonts w:ascii="Times New Roman" w:hAnsi="Times New Roman"/>
      <w:sz w:val="24"/>
    </w:rPr>
  </w:style>
  <w:style w:type="paragraph" w:styleId="NormalWeb">
    <w:name w:val="Normal (Web)"/>
    <w:basedOn w:val="Normal"/>
    <w:uiPriority w:val="99"/>
    <w:unhideWhenUsed/>
    <w:rsid w:val="00590A7E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0129CD"/>
    <w:pPr>
      <w:tabs>
        <w:tab w:val="center" w:pos="4680"/>
        <w:tab w:val="right" w:pos="9360"/>
      </w:tabs>
      <w:spacing w:after="0" w:line="240" w:lineRule="auto"/>
    </w:pPr>
    <w:rPr>
      <w:rFonts w:asciiTheme="minorHAnsi" w:hAnsiTheme="minorHAnsi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0129CD"/>
  </w:style>
  <w:style w:type="paragraph" w:styleId="Title">
    <w:name w:val="Title"/>
    <w:basedOn w:val="Normal"/>
    <w:link w:val="TitleChar"/>
    <w:uiPriority w:val="1"/>
    <w:qFormat/>
    <w:rsid w:val="000129CD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595959" w:themeColor="text1" w:themeTint="A6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0129CD"/>
    <w:rPr>
      <w:rFonts w:asciiTheme="majorHAnsi" w:eastAsiaTheme="majorEastAsia" w:hAnsiTheme="majorHAnsi" w:cstheme="majorBidi"/>
      <w:caps/>
      <w:color w:val="595959" w:themeColor="text1" w:themeTint="A6"/>
      <w:kern w:val="28"/>
      <w:sz w:val="70"/>
      <w:szCs w:val="56"/>
    </w:rPr>
  </w:style>
  <w:style w:type="character" w:styleId="IntenseEmphasis">
    <w:name w:val="Intense Emphasis"/>
    <w:basedOn w:val="DefaultParagraphFont"/>
    <w:uiPriority w:val="2"/>
    <w:rsid w:val="000129CD"/>
    <w:rPr>
      <w:b/>
      <w:iCs/>
      <w:color w:val="262626" w:themeColor="text1" w:themeTint="D9"/>
    </w:rPr>
  </w:style>
  <w:style w:type="paragraph" w:customStyle="1" w:styleId="Objective">
    <w:name w:val="Objective"/>
    <w:basedOn w:val="Normal"/>
    <w:next w:val="BodyText"/>
    <w:rsid w:val="00D16CF3"/>
    <w:pPr>
      <w:spacing w:before="60" w:after="220" w:line="220" w:lineRule="atLeast"/>
      <w:jc w:val="both"/>
    </w:pPr>
    <w:rPr>
      <w:rFonts w:ascii="Garamond" w:eastAsia="Times New Roman" w:hAnsi="Garamond" w:cs="Times New Roman"/>
      <w:sz w:val="22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EC2D08"/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  <w:style w:type="paragraph" w:customStyle="1" w:styleId="divaddress">
    <w:name w:val="div_address"/>
    <w:basedOn w:val="Normal"/>
    <w:rsid w:val="006C40EA"/>
    <w:pPr>
      <w:spacing w:after="0" w:line="240" w:lineRule="atLeast"/>
    </w:pPr>
    <w:rPr>
      <w:rFonts w:eastAsia="Times New Roman" w:cs="Times New Roman"/>
      <w:szCs w:val="24"/>
    </w:rPr>
  </w:style>
  <w:style w:type="character" w:customStyle="1" w:styleId="span">
    <w:name w:val="span"/>
    <w:basedOn w:val="DefaultParagraphFont"/>
    <w:rsid w:val="006C40EA"/>
    <w:rPr>
      <w:sz w:val="24"/>
      <w:szCs w:val="24"/>
      <w:bdr w:val="none" w:sz="0" w:space="0" w:color="auto"/>
      <w:vertAlign w:val="baseline"/>
    </w:rPr>
  </w:style>
  <w:style w:type="character" w:customStyle="1" w:styleId="divdocumentspantitleWrapper">
    <w:name w:val="div_document_span_titleWrapper"/>
    <w:basedOn w:val="DefaultParagraphFont"/>
    <w:rsid w:val="00163567"/>
  </w:style>
  <w:style w:type="character" w:customStyle="1" w:styleId="spanjobtitle">
    <w:name w:val="span_jobtitle"/>
    <w:basedOn w:val="span"/>
    <w:rsid w:val="00163567"/>
    <w:rPr>
      <w:sz w:val="24"/>
      <w:szCs w:val="24"/>
      <w:bdr w:val="none" w:sz="0" w:space="0" w:color="auto"/>
      <w:vertAlign w:val="baseline"/>
    </w:rPr>
  </w:style>
  <w:style w:type="character" w:customStyle="1" w:styleId="spancompanyname">
    <w:name w:val="span_companyname"/>
    <w:basedOn w:val="span"/>
    <w:rsid w:val="00163567"/>
    <w:rPr>
      <w:sz w:val="24"/>
      <w:szCs w:val="24"/>
      <w:bdr w:val="none" w:sz="0" w:space="0" w:color="auto"/>
      <w:vertAlign w:val="baseline"/>
    </w:rPr>
  </w:style>
  <w:style w:type="character" w:customStyle="1" w:styleId="spanjoblocation">
    <w:name w:val="span_joblocation"/>
    <w:basedOn w:val="span"/>
    <w:rsid w:val="00163567"/>
    <w:rPr>
      <w:sz w:val="24"/>
      <w:szCs w:val="24"/>
      <w:bdr w:val="none" w:sz="0" w:space="0" w:color="auto"/>
      <w:vertAlign w:val="baseline"/>
    </w:rPr>
  </w:style>
  <w:style w:type="character" w:customStyle="1" w:styleId="datesWrapperspan">
    <w:name w:val="datesWrapper_span"/>
    <w:basedOn w:val="DefaultParagraphFont"/>
    <w:rsid w:val="00163567"/>
  </w:style>
  <w:style w:type="paragraph" w:customStyle="1" w:styleId="divdocumentsinglecolumnli">
    <w:name w:val="div_document_singlecolumn_li"/>
    <w:basedOn w:val="Normal"/>
    <w:rsid w:val="0010537D"/>
    <w:pPr>
      <w:spacing w:after="0" w:line="240" w:lineRule="atLeast"/>
    </w:pPr>
    <w:rPr>
      <w:rFonts w:eastAsia="Times New Roman" w:cs="Times New Roman"/>
      <w:szCs w:val="24"/>
    </w:rPr>
  </w:style>
  <w:style w:type="paragraph" w:customStyle="1" w:styleId="spanParagraph">
    <w:name w:val="span Paragraph"/>
    <w:basedOn w:val="Normal"/>
    <w:rsid w:val="004F1933"/>
    <w:pPr>
      <w:spacing w:after="0" w:line="240" w:lineRule="atLeast"/>
    </w:pPr>
    <w:rPr>
      <w:rFonts w:eastAsia="Times New Roman" w:cs="Times New Roman"/>
      <w:szCs w:val="24"/>
    </w:rPr>
  </w:style>
  <w:style w:type="character" w:customStyle="1" w:styleId="spandegree">
    <w:name w:val="span_degree"/>
    <w:basedOn w:val="span"/>
    <w:rsid w:val="004F1933"/>
    <w:rPr>
      <w:sz w:val="24"/>
      <w:szCs w:val="24"/>
      <w:bdr w:val="none" w:sz="0" w:space="0" w:color="auto"/>
      <w:vertAlign w:val="baseli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92DC1"/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character" w:customStyle="1" w:styleId="hmainChar">
    <w:name w:val="&lt;h&gt; main Char"/>
    <w:basedOn w:val="DefaultParagraphFont"/>
    <w:link w:val="hmain"/>
    <w:locked/>
    <w:rsid w:val="00DF3D44"/>
    <w:rPr>
      <w:rFonts w:ascii="Noto Sans" w:eastAsiaTheme="majorEastAsia" w:hAnsi="Noto Sans" w:cstheme="majorBidi"/>
      <w:color w:val="3374AB"/>
      <w:sz w:val="32"/>
      <w:szCs w:val="32"/>
      <w:lang w:eastAsia="en-GB"/>
    </w:rPr>
  </w:style>
  <w:style w:type="paragraph" w:customStyle="1" w:styleId="hmain">
    <w:name w:val="&lt;h&gt; main"/>
    <w:link w:val="hmainChar"/>
    <w:qFormat/>
    <w:rsid w:val="00DF3D44"/>
    <w:pPr>
      <w:spacing w:after="160" w:line="360" w:lineRule="auto"/>
      <w:jc w:val="center"/>
    </w:pPr>
    <w:rPr>
      <w:rFonts w:ascii="Noto Sans" w:eastAsiaTheme="majorEastAsia" w:hAnsi="Noto Sans" w:cstheme="majorBidi"/>
      <w:color w:val="3374AB"/>
      <w:sz w:val="32"/>
      <w:szCs w:val="32"/>
      <w:lang w:eastAsia="en-GB"/>
    </w:rPr>
  </w:style>
  <w:style w:type="paragraph" w:customStyle="1" w:styleId="CompanyName">
    <w:name w:val="Company Name"/>
    <w:basedOn w:val="Normal"/>
    <w:next w:val="Normal"/>
    <w:autoRedefine/>
    <w:rsid w:val="00BC56E8"/>
    <w:pPr>
      <w:tabs>
        <w:tab w:val="left" w:pos="2160"/>
        <w:tab w:val="right" w:pos="6480"/>
      </w:tabs>
      <w:spacing w:before="220" w:after="40" w:line="220" w:lineRule="atLeast"/>
      <w:ind w:right="-360"/>
    </w:pPr>
    <w:rPr>
      <w:rFonts w:eastAsia="Times New Roman" w:cs="Times New Roman"/>
      <w:sz w:val="20"/>
      <w:szCs w:val="20"/>
    </w:rPr>
  </w:style>
  <w:style w:type="paragraph" w:customStyle="1" w:styleId="Achievement">
    <w:name w:val="Achievement"/>
    <w:basedOn w:val="BodyText"/>
    <w:autoRedefine/>
    <w:rsid w:val="00BC56E8"/>
    <w:pPr>
      <w:spacing w:after="60" w:line="220" w:lineRule="atLeast"/>
      <w:ind w:right="-468"/>
    </w:pPr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JobTitle">
    <w:name w:val="Job Title"/>
    <w:next w:val="Achievement"/>
    <w:rsid w:val="00BC56E8"/>
    <w:pPr>
      <w:spacing w:after="40" w:line="220" w:lineRule="atLeast"/>
    </w:pPr>
    <w:rPr>
      <w:rFonts w:ascii="Arial" w:eastAsia="Times New Roman" w:hAnsi="Arial" w:cs="Times New Roman"/>
      <w:b/>
      <w:spacing w:val="-1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FD21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21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2156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21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2156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21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2156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D30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3041"/>
    <w:rPr>
      <w:rFonts w:ascii="Times New Roman" w:hAnsi="Times New Roman"/>
      <w:sz w:val="24"/>
    </w:rPr>
  </w:style>
  <w:style w:type="character" w:customStyle="1" w:styleId="sprtr">
    <w:name w:val="sprtr"/>
    <w:basedOn w:val="DefaultParagraphFont"/>
    <w:rsid w:val="00D42C86"/>
  </w:style>
  <w:style w:type="paragraph" w:customStyle="1" w:styleId="divdocumentulli">
    <w:name w:val="div_document_ul_li"/>
    <w:basedOn w:val="Normal"/>
    <w:rsid w:val="00AA25AB"/>
    <w:pPr>
      <w:spacing w:after="0" w:line="240" w:lineRule="atLeast"/>
    </w:pPr>
    <w:rPr>
      <w:rFonts w:eastAsia="Times New Roman" w:cs="Times New Roman"/>
      <w:szCs w:val="24"/>
      <w:lang w:val="en-CA" w:eastAsia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AC0306"/>
    <w:rPr>
      <w:color w:val="605E5C"/>
      <w:shd w:val="clear" w:color="auto" w:fill="E1DFDD"/>
    </w:rPr>
  </w:style>
  <w:style w:type="character" w:customStyle="1" w:styleId="hljs-bullet">
    <w:name w:val="hljs-bullet"/>
    <w:basedOn w:val="DefaultParagraphFont"/>
    <w:rsid w:val="00DC3C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411942">
          <w:marLeft w:val="0"/>
          <w:marRight w:val="0"/>
          <w:marTop w:val="0"/>
          <w:marBottom w:val="450"/>
          <w:divBdr>
            <w:top w:val="single" w:sz="6" w:space="0" w:color="979797"/>
            <w:left w:val="single" w:sz="6" w:space="0" w:color="979797"/>
            <w:bottom w:val="single" w:sz="6" w:space="0" w:color="979797"/>
            <w:right w:val="single" w:sz="6" w:space="0" w:color="979797"/>
          </w:divBdr>
          <w:divsChild>
            <w:div w:id="1863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91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36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9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4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0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2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9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2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2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8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2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4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2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66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0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1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8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2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6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0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54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4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6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9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1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8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4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0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7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0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7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1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7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5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3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0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0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8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1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0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9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4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7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63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6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3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8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3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9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3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8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4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5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0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2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0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4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6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9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1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6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2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55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3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58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9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3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8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5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53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7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3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8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0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5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1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6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9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17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1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0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3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6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1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7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1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3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3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9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0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0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7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0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2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8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1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1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8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3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1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isri1798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908C08-BFDF-49FE-9A45-D01B4880AC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575</Words>
  <Characters>327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yamnafees</dc:creator>
  <cp:keywords/>
  <dc:description/>
  <cp:lastModifiedBy>संदीप श्रीवास्तव</cp:lastModifiedBy>
  <cp:revision>2</cp:revision>
  <cp:lastPrinted>2022-06-29T07:28:00Z</cp:lastPrinted>
  <dcterms:created xsi:type="dcterms:W3CDTF">2026-01-30T18:04:00Z</dcterms:created>
  <dcterms:modified xsi:type="dcterms:W3CDTF">2026-02-08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3000e232a7b96f262c615de2382379e92e351b9d57a316bbdf5d925efae1db</vt:lpwstr>
  </property>
</Properties>
</file>